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73F8B" w14:textId="6A33B0B7" w:rsidR="00B21E55" w:rsidRPr="00290C8D" w:rsidRDefault="0064043F" w:rsidP="002A1B68">
      <w:pPr>
        <w:pStyle w:val="Heading1"/>
        <w:jc w:val="center"/>
        <w:rPr>
          <w:rFonts w:ascii="Segoe UI Light" w:hAnsi="Segoe UI Light" w:cs="Segoe UI Light"/>
          <w:b/>
          <w:bCs/>
          <w:sz w:val="28"/>
          <w:szCs w:val="28"/>
        </w:rPr>
      </w:pPr>
      <w:r w:rsidRPr="00290C8D">
        <w:rPr>
          <w:rFonts w:ascii="Segoe UI Light" w:hAnsi="Segoe UI Light" w:cs="Segoe UI Light"/>
          <w:b/>
          <w:bCs/>
          <w:sz w:val="28"/>
          <w:szCs w:val="28"/>
        </w:rPr>
        <w:t>QTM 151 Introduction to Statistical Computing II</w:t>
      </w:r>
      <w:r w:rsidR="002A1B68" w:rsidRPr="00290C8D">
        <w:rPr>
          <w:rFonts w:ascii="Segoe UI Light" w:hAnsi="Segoe UI Light" w:cs="Segoe UI Light"/>
          <w:b/>
          <w:bCs/>
          <w:sz w:val="28"/>
          <w:szCs w:val="28"/>
        </w:rPr>
        <w:t xml:space="preserve">, </w:t>
      </w:r>
      <w:r w:rsidR="00FD70EB">
        <w:rPr>
          <w:rFonts w:ascii="Segoe UI Light" w:hAnsi="Segoe UI Light" w:cs="Segoe UI Light"/>
          <w:b/>
          <w:bCs/>
          <w:sz w:val="28"/>
          <w:szCs w:val="28"/>
        </w:rPr>
        <w:t xml:space="preserve">Spring </w:t>
      </w:r>
      <w:r w:rsidR="002A1B68" w:rsidRPr="00290C8D">
        <w:rPr>
          <w:rFonts w:ascii="Segoe UI Light" w:hAnsi="Segoe UI Light" w:cs="Segoe UI Light"/>
          <w:b/>
          <w:bCs/>
          <w:sz w:val="28"/>
          <w:szCs w:val="28"/>
        </w:rPr>
        <w:t>202</w:t>
      </w:r>
      <w:r w:rsidR="000A1C05">
        <w:rPr>
          <w:rFonts w:ascii="Segoe UI Light" w:hAnsi="Segoe UI Light" w:cs="Segoe UI Light"/>
          <w:b/>
          <w:bCs/>
          <w:sz w:val="28"/>
          <w:szCs w:val="28"/>
        </w:rPr>
        <w:t>5</w:t>
      </w:r>
    </w:p>
    <w:p w14:paraId="4AB3C5FB" w14:textId="77777777" w:rsidR="00902580" w:rsidRPr="002E0EEF" w:rsidRDefault="00902580" w:rsidP="00835E97">
      <w:pPr>
        <w:spacing w:after="0"/>
        <w:jc w:val="both"/>
        <w:rPr>
          <w:rFonts w:ascii="Segoe UI Light" w:hAnsi="Segoe UI Light" w:cs="Segoe UI Light"/>
          <w:b/>
          <w:bCs/>
        </w:rPr>
      </w:pPr>
    </w:p>
    <w:p w14:paraId="0893221D" w14:textId="6299C26D" w:rsidR="003469F9" w:rsidRPr="00F01AF0" w:rsidRDefault="004C0AAE" w:rsidP="00835E97">
      <w:pPr>
        <w:spacing w:after="0"/>
        <w:jc w:val="both"/>
        <w:rPr>
          <w:rFonts w:ascii="Segoe UI Light" w:hAnsi="Segoe UI Light" w:cs="Segoe UI Light"/>
          <w:lang w:val="es-CO"/>
        </w:rPr>
      </w:pPr>
      <w:r w:rsidRPr="00F01AF0">
        <w:rPr>
          <w:rFonts w:ascii="Segoe UI Light" w:hAnsi="Segoe UI Light" w:cs="Segoe UI Light"/>
          <w:b/>
          <w:bCs/>
          <w:lang w:val="es-CO"/>
        </w:rPr>
        <w:t xml:space="preserve">Instructor: </w:t>
      </w:r>
      <w:hyperlink r:id="rId8" w:history="1">
        <w:r w:rsidR="001C6344" w:rsidRPr="00F01AF0">
          <w:rPr>
            <w:rStyle w:val="Hyperlink"/>
            <w:rFonts w:ascii="Segoe UI Light" w:hAnsi="Segoe UI Light" w:cs="Segoe UI Light"/>
            <w:b/>
            <w:bCs/>
            <w:lang w:val="es-CO"/>
          </w:rPr>
          <w:t xml:space="preserve">Dr. </w:t>
        </w:r>
        <w:r w:rsidR="00266F63" w:rsidRPr="00F01AF0">
          <w:rPr>
            <w:rStyle w:val="Hyperlink"/>
            <w:rFonts w:ascii="Segoe UI Light" w:hAnsi="Segoe UI Light" w:cs="Segoe UI Light"/>
            <w:b/>
            <w:bCs/>
            <w:lang w:val="es-CO"/>
          </w:rPr>
          <w:t>Alejandro</w:t>
        </w:r>
      </w:hyperlink>
      <w:r w:rsidR="00266F63" w:rsidRPr="00F01AF0">
        <w:rPr>
          <w:rStyle w:val="Hyperlink"/>
          <w:rFonts w:ascii="Segoe UI Light" w:hAnsi="Segoe UI Light" w:cs="Segoe UI Light"/>
          <w:b/>
          <w:bCs/>
          <w:lang w:val="es-CO"/>
        </w:rPr>
        <w:t xml:space="preserve"> Sánchez Becerra</w:t>
      </w:r>
    </w:p>
    <w:p w14:paraId="65AFC9F1" w14:textId="1029027A" w:rsidR="00266F63" w:rsidRPr="00F01AF0" w:rsidRDefault="003469F9" w:rsidP="00835E97">
      <w:pPr>
        <w:spacing w:after="0"/>
        <w:ind w:left="720"/>
        <w:jc w:val="both"/>
        <w:rPr>
          <w:rFonts w:ascii="Segoe UI Light" w:hAnsi="Segoe UI Light" w:cs="Segoe UI Light"/>
          <w:lang w:val="es-CO"/>
        </w:rPr>
      </w:pPr>
      <w:r w:rsidRPr="00F01AF0">
        <w:rPr>
          <w:rFonts w:ascii="Segoe UI Light" w:hAnsi="Segoe UI Light" w:cs="Segoe UI Light"/>
          <w:lang w:val="es-CO"/>
        </w:rPr>
        <w:t xml:space="preserve">    </w:t>
      </w:r>
      <w:r w:rsidR="00C56EA0" w:rsidRPr="00F01AF0">
        <w:rPr>
          <w:rFonts w:ascii="Segoe UI Light" w:hAnsi="Segoe UI Light" w:cs="Segoe UI Light"/>
          <w:lang w:val="es-CO"/>
        </w:rPr>
        <w:t xml:space="preserve">Email: </w:t>
      </w:r>
      <w:hyperlink r:id="rId9" w:history="1">
        <w:r w:rsidR="00266F63" w:rsidRPr="00F01AF0">
          <w:rPr>
            <w:rStyle w:val="Hyperlink"/>
            <w:rFonts w:ascii="Segoe UI Light" w:hAnsi="Segoe UI Light" w:cs="Segoe UI Light"/>
            <w:lang w:val="es-CO"/>
          </w:rPr>
          <w:t>alejandro.sanchez.becerra@emory.edu</w:t>
        </w:r>
      </w:hyperlink>
    </w:p>
    <w:p w14:paraId="4C38DFD3" w14:textId="20B47F89" w:rsidR="00D30311" w:rsidRPr="00266F63" w:rsidRDefault="003469F9" w:rsidP="00835E97">
      <w:pPr>
        <w:spacing w:after="0"/>
        <w:jc w:val="both"/>
        <w:rPr>
          <w:rFonts w:ascii="Segoe UI Light" w:hAnsi="Segoe UI Light" w:cs="Segoe UI Light"/>
          <w:lang w:val="fr-FR"/>
        </w:rPr>
      </w:pPr>
      <w:r w:rsidRPr="00F01AF0">
        <w:rPr>
          <w:rFonts w:ascii="Segoe UI Light" w:hAnsi="Segoe UI Light" w:cs="Segoe UI Light"/>
          <w:lang w:val="es-CO"/>
        </w:rPr>
        <w:t xml:space="preserve">                </w:t>
      </w:r>
      <w:proofErr w:type="gramStart"/>
      <w:r w:rsidR="00D30311" w:rsidRPr="00266F63">
        <w:rPr>
          <w:rFonts w:ascii="Segoe UI Light" w:hAnsi="Segoe UI Light" w:cs="Segoe UI Light"/>
          <w:lang w:val="fr-FR"/>
        </w:rPr>
        <w:t>Office:</w:t>
      </w:r>
      <w:proofErr w:type="gramEnd"/>
      <w:r w:rsidR="00D30311" w:rsidRPr="00266F63">
        <w:rPr>
          <w:rFonts w:ascii="Segoe UI Light" w:hAnsi="Segoe UI Light" w:cs="Segoe UI Light"/>
          <w:lang w:val="fr-FR"/>
        </w:rPr>
        <w:t xml:space="preserve"> Psychology and </w:t>
      </w:r>
      <w:proofErr w:type="spellStart"/>
      <w:r w:rsidR="00D30311" w:rsidRPr="00266F63">
        <w:rPr>
          <w:rFonts w:ascii="Segoe UI Light" w:hAnsi="Segoe UI Light" w:cs="Segoe UI Light"/>
          <w:lang w:val="fr-FR"/>
        </w:rPr>
        <w:t>Interdisciplinary</w:t>
      </w:r>
      <w:proofErr w:type="spellEnd"/>
      <w:r w:rsidR="00D30311" w:rsidRPr="00266F63">
        <w:rPr>
          <w:rFonts w:ascii="Segoe UI Light" w:hAnsi="Segoe UI Light" w:cs="Segoe UI Light"/>
          <w:lang w:val="fr-FR"/>
        </w:rPr>
        <w:t xml:space="preserve"> Sciences (PAIS), </w:t>
      </w:r>
      <w:r w:rsidR="00057B81">
        <w:rPr>
          <w:rFonts w:ascii="Segoe UI Light" w:hAnsi="Segoe UI Light" w:cs="Segoe UI Light"/>
          <w:lang w:val="fr-FR"/>
        </w:rPr>
        <w:t>571</w:t>
      </w:r>
    </w:p>
    <w:p w14:paraId="762AF3F4" w14:textId="77777777" w:rsidR="00922E3A" w:rsidRPr="00266F63" w:rsidRDefault="00922E3A" w:rsidP="00922E3A">
      <w:pPr>
        <w:spacing w:after="0"/>
        <w:jc w:val="both"/>
        <w:rPr>
          <w:rFonts w:ascii="Segoe UI Light" w:hAnsi="Segoe UI Light" w:cs="Segoe UI Light"/>
          <w:lang w:val="fr-FR"/>
        </w:rPr>
      </w:pPr>
    </w:p>
    <w:p w14:paraId="683D04E7" w14:textId="204F6055" w:rsidR="00122D65" w:rsidRPr="00266F63" w:rsidRDefault="00132CDE" w:rsidP="0039207C">
      <w:pPr>
        <w:jc w:val="both"/>
        <w:rPr>
          <w:rFonts w:ascii="Segoe UI Light" w:hAnsi="Segoe UI Light" w:cs="Segoe UI Light"/>
          <w:b/>
          <w:bCs/>
          <w:lang w:val="fr-FR"/>
        </w:rPr>
      </w:pPr>
      <w:proofErr w:type="gramStart"/>
      <w:r w:rsidRPr="00266F63">
        <w:rPr>
          <w:rFonts w:ascii="Segoe UI Light" w:hAnsi="Segoe UI Light" w:cs="Segoe UI Light"/>
          <w:b/>
          <w:bCs/>
          <w:lang w:val="fr-FR"/>
        </w:rPr>
        <w:t>Communications:</w:t>
      </w:r>
      <w:proofErr w:type="gramEnd"/>
      <w:r w:rsidRPr="00266F63">
        <w:rPr>
          <w:rFonts w:ascii="Segoe UI Light" w:hAnsi="Segoe UI Light" w:cs="Segoe UI Light"/>
          <w:b/>
          <w:bCs/>
          <w:lang w:val="fr-FR"/>
        </w:rPr>
        <w:t xml:space="preserve"> </w:t>
      </w:r>
    </w:p>
    <w:p w14:paraId="4E7A4D88" w14:textId="3F81A8BD" w:rsidR="003D615C" w:rsidRPr="00290C8D" w:rsidRDefault="00B25310" w:rsidP="00E92D16">
      <w:pPr>
        <w:ind w:left="720"/>
        <w:jc w:val="both"/>
        <w:rPr>
          <w:rFonts w:ascii="Segoe UI Light" w:hAnsi="Segoe UI Light" w:cs="Segoe UI Light"/>
        </w:rPr>
      </w:pPr>
      <w:r w:rsidRPr="00290C8D">
        <w:rPr>
          <w:rFonts w:ascii="Segoe UI Light" w:hAnsi="Segoe UI Light" w:cs="Segoe UI Light"/>
          <w:noProof/>
        </w:rPr>
        <w:drawing>
          <wp:anchor distT="0" distB="0" distL="114300" distR="114300" simplePos="0" relativeHeight="251657216" behindDoc="0" locked="0" layoutInCell="1" allowOverlap="1" wp14:anchorId="5F7F5E60" wp14:editId="768DDC4E">
            <wp:simplePos x="0" y="0"/>
            <wp:positionH relativeFrom="margin">
              <wp:align>left</wp:align>
            </wp:positionH>
            <wp:positionV relativeFrom="paragraph">
              <wp:posOffset>-635</wp:posOffset>
            </wp:positionV>
            <wp:extent cx="314325" cy="358140"/>
            <wp:effectExtent l="0" t="0" r="952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3" cy="3619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11B6">
        <w:rPr>
          <w:rFonts w:ascii="Segoe UI Light" w:hAnsi="Segoe UI Light" w:cs="Segoe UI Light"/>
          <w:noProof/>
        </w:rPr>
        <w:t>Please</w:t>
      </w:r>
      <w:r w:rsidR="00BF7FE4" w:rsidRPr="00290C8D">
        <w:rPr>
          <w:rFonts w:ascii="Segoe UI Light" w:hAnsi="Segoe UI Light" w:cs="Segoe UI Light"/>
        </w:rPr>
        <w:t xml:space="preserve"> use email to contact me outside </w:t>
      </w:r>
      <w:r w:rsidR="000C423A" w:rsidRPr="00290C8D">
        <w:rPr>
          <w:rFonts w:ascii="Segoe UI Light" w:hAnsi="Segoe UI Light" w:cs="Segoe UI Light"/>
        </w:rPr>
        <w:t>of class time and office hours. I will</w:t>
      </w:r>
      <w:r w:rsidR="00C56EA0" w:rsidRPr="00290C8D">
        <w:rPr>
          <w:rFonts w:ascii="Segoe UI Light" w:hAnsi="Segoe UI Light" w:cs="Segoe UI Light"/>
        </w:rPr>
        <w:t xml:space="preserve"> try to</w:t>
      </w:r>
      <w:r w:rsidR="000C423A" w:rsidRPr="00290C8D">
        <w:rPr>
          <w:rFonts w:ascii="Segoe UI Light" w:hAnsi="Segoe UI Light" w:cs="Segoe UI Light"/>
        </w:rPr>
        <w:t xml:space="preserve"> respond to </w:t>
      </w:r>
      <w:r w:rsidR="0013203D" w:rsidRPr="00290C8D">
        <w:rPr>
          <w:rFonts w:ascii="Segoe UI Light" w:hAnsi="Segoe UI Light" w:cs="Segoe UI Light"/>
        </w:rPr>
        <w:t>all written communication within 24 hours</w:t>
      </w:r>
      <w:r w:rsidR="00C56EA0" w:rsidRPr="00290C8D">
        <w:rPr>
          <w:rFonts w:ascii="Segoe UI Light" w:hAnsi="Segoe UI Light" w:cs="Segoe UI Light"/>
        </w:rPr>
        <w:t>.</w:t>
      </w:r>
      <w:r w:rsidR="00E92D16" w:rsidRPr="00290C8D">
        <w:rPr>
          <w:rFonts w:ascii="Segoe UI Light" w:hAnsi="Segoe UI Light" w:cs="Segoe UI Light"/>
        </w:rPr>
        <w:t xml:space="preserve"> Please try to limit the use of email and ask questions during office hours instead.  </w:t>
      </w:r>
      <w:r w:rsidR="00E92D16" w:rsidRPr="00290C8D">
        <w:rPr>
          <w:rFonts w:ascii="Segoe UI Light" w:hAnsi="Segoe UI Light" w:cs="Segoe UI Light"/>
        </w:rPr>
        <w:tab/>
      </w:r>
    </w:p>
    <w:p w14:paraId="4B943FC6" w14:textId="4D0CAFBE" w:rsidR="00EB06EC" w:rsidRPr="00290C8D" w:rsidRDefault="006728D0" w:rsidP="00F01082">
      <w:pPr>
        <w:pStyle w:val="Heading1"/>
        <w:rPr>
          <w:rFonts w:ascii="Segoe UI Light" w:hAnsi="Segoe UI Light" w:cs="Segoe UI Light"/>
          <w:sz w:val="22"/>
          <w:szCs w:val="22"/>
        </w:rPr>
      </w:pPr>
      <w:r w:rsidRPr="00290C8D">
        <w:rPr>
          <w:rFonts w:ascii="Segoe UI Light" w:hAnsi="Segoe UI Light" w:cs="Segoe UI Light"/>
          <w:sz w:val="22"/>
          <w:szCs w:val="22"/>
        </w:rPr>
        <w:t>Overview</w:t>
      </w:r>
    </w:p>
    <w:p w14:paraId="002CB125" w14:textId="2E4F1564" w:rsidR="00212F73" w:rsidRPr="00290C8D" w:rsidRDefault="00212F73" w:rsidP="00212F73">
      <w:pPr>
        <w:jc w:val="both"/>
        <w:rPr>
          <w:rFonts w:ascii="Segoe UI Light" w:hAnsi="Segoe UI Light" w:cs="Segoe UI Light"/>
        </w:rPr>
      </w:pPr>
      <w:r w:rsidRPr="00290C8D">
        <w:rPr>
          <w:rFonts w:ascii="Segoe UI Light" w:hAnsi="Segoe UI Light" w:cs="Segoe UI Light"/>
        </w:rPr>
        <w:t>This course is an introduction to the Python programming language and SQL for students without prior programming experience. The purpose of this course is to prepare students for upper-level electives in data analysis related courses. It will cover the programming basics of Python which include understanding data types, controlling flow using loops and conditional statements, and writing functions. In addition to these basics, this course will put emphasis on skills that are relevant for data analysis which include 1) data manipulation such as merging, appending, and reshaping using SQL and Python, 2) making various plots for descriptive analysis using Python</w:t>
      </w:r>
      <w:r w:rsidR="006E3ADD" w:rsidRPr="00290C8D">
        <w:rPr>
          <w:rFonts w:ascii="Segoe UI Light" w:hAnsi="Segoe UI Light" w:cs="Segoe UI Light"/>
        </w:rPr>
        <w:t>, and 3) using cloud</w:t>
      </w:r>
      <w:r w:rsidR="00686C21" w:rsidRPr="00290C8D">
        <w:rPr>
          <w:rFonts w:ascii="Segoe UI Light" w:hAnsi="Segoe UI Light" w:cs="Segoe UI Light"/>
        </w:rPr>
        <w:t xml:space="preserve">-based services such as </w:t>
      </w:r>
      <w:r w:rsidR="00831928" w:rsidRPr="00290C8D">
        <w:rPr>
          <w:rFonts w:ascii="Segoe UI Light" w:hAnsi="Segoe UI Light" w:cs="Segoe UI Light"/>
        </w:rPr>
        <w:t>version control and cloud computing</w:t>
      </w:r>
      <w:r w:rsidR="00B41354" w:rsidRPr="00290C8D">
        <w:rPr>
          <w:rFonts w:ascii="Segoe UI Light" w:hAnsi="Segoe UI Light" w:cs="Segoe UI Light"/>
        </w:rPr>
        <w:t>.</w:t>
      </w:r>
    </w:p>
    <w:p w14:paraId="61D6131A" w14:textId="5E73DE3A" w:rsidR="005C7D54" w:rsidRPr="00290C8D" w:rsidRDefault="00CA1B8A" w:rsidP="005C7D54">
      <w:pPr>
        <w:pStyle w:val="Heading1"/>
        <w:rPr>
          <w:rFonts w:ascii="Segoe UI Light" w:hAnsi="Segoe UI Light" w:cs="Segoe UI Light"/>
          <w:sz w:val="22"/>
          <w:szCs w:val="22"/>
        </w:rPr>
      </w:pPr>
      <w:r w:rsidRPr="00290C8D">
        <w:rPr>
          <w:rFonts w:ascii="Segoe UI Light" w:hAnsi="Segoe UI Light" w:cs="Segoe UI Light"/>
          <w:sz w:val="22"/>
          <w:szCs w:val="22"/>
        </w:rPr>
        <w:t>Learning objectives</w:t>
      </w:r>
    </w:p>
    <w:p w14:paraId="3D77EA41" w14:textId="7DCE13A1" w:rsidR="00E31334" w:rsidRPr="00290C8D" w:rsidRDefault="00E3133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Understand the </w:t>
      </w:r>
      <w:r w:rsidR="00E90273" w:rsidRPr="00290C8D">
        <w:rPr>
          <w:rFonts w:ascii="Segoe UI Light" w:hAnsi="Segoe UI Light" w:cs="Segoe UI Light"/>
        </w:rPr>
        <w:t>version control workflow using GitHub</w:t>
      </w:r>
    </w:p>
    <w:p w14:paraId="59B7AE2B" w14:textId="52D48179"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Understand Python data types such as int, float, string, list, and dictionary, NumPy array</w:t>
      </w:r>
      <w:r w:rsidR="00ED6E12" w:rsidRPr="00290C8D">
        <w:rPr>
          <w:rFonts w:ascii="Segoe UI Light" w:hAnsi="Segoe UI Light" w:cs="Segoe UI Light"/>
        </w:rPr>
        <w:t xml:space="preserve"> and</w:t>
      </w:r>
      <w:r w:rsidRPr="00290C8D">
        <w:rPr>
          <w:rFonts w:ascii="Segoe UI Light" w:hAnsi="Segoe UI Light" w:cs="Segoe UI Light"/>
        </w:rPr>
        <w:t xml:space="preserve"> </w:t>
      </w:r>
      <w:proofErr w:type="gramStart"/>
      <w:r w:rsidRPr="00290C8D">
        <w:rPr>
          <w:rFonts w:ascii="Segoe UI Light" w:hAnsi="Segoe UI Light" w:cs="Segoe UI Light"/>
        </w:rPr>
        <w:t>Pandas</w:t>
      </w:r>
      <w:proofErr w:type="gramEnd"/>
      <w:r w:rsidRPr="00290C8D">
        <w:rPr>
          <w:rFonts w:ascii="Segoe UI Light" w:hAnsi="Segoe UI Light" w:cs="Segoe UI Light"/>
        </w:rPr>
        <w:t xml:space="preserve"> data frame</w:t>
      </w:r>
    </w:p>
    <w:p w14:paraId="76A19D2E"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Control flow with if statements and loops (for loop, while loop) </w:t>
      </w:r>
    </w:p>
    <w:p w14:paraId="3117EDB1"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Write custom functions</w:t>
      </w:r>
    </w:p>
    <w:p w14:paraId="7E065C10"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Design and write programs to solve problems </w:t>
      </w:r>
    </w:p>
    <w:p w14:paraId="5506DDED"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Data manipulation such as merging, appending, and reshaping using SQL and Python pandas</w:t>
      </w:r>
    </w:p>
    <w:p w14:paraId="124A9AFF" w14:textId="53525607" w:rsidR="005C7D54" w:rsidRDefault="005C7D54" w:rsidP="00325F46">
      <w:pPr>
        <w:pStyle w:val="ListParagraph"/>
        <w:numPr>
          <w:ilvl w:val="0"/>
          <w:numId w:val="3"/>
        </w:numPr>
        <w:spacing w:after="0" w:line="240" w:lineRule="auto"/>
        <w:rPr>
          <w:rFonts w:ascii="Segoe UI Light" w:hAnsi="Segoe UI Light" w:cs="Segoe UI Light"/>
        </w:rPr>
      </w:pPr>
      <w:r w:rsidRPr="00270CF8">
        <w:rPr>
          <w:rFonts w:ascii="Segoe UI Light" w:hAnsi="Segoe UI Light" w:cs="Segoe UI Light"/>
        </w:rPr>
        <w:t xml:space="preserve">Plot various graphs for descriptive analysis using matplotlib and </w:t>
      </w:r>
      <w:r w:rsidR="00A74886" w:rsidRPr="00270CF8">
        <w:rPr>
          <w:rFonts w:ascii="Segoe UI Light" w:hAnsi="Segoe UI Light" w:cs="Segoe UI Light"/>
        </w:rPr>
        <w:t>seaborn.</w:t>
      </w:r>
    </w:p>
    <w:p w14:paraId="009AB557" w14:textId="77777777" w:rsidR="00116188" w:rsidRPr="00270CF8" w:rsidRDefault="00116188" w:rsidP="00116188">
      <w:pPr>
        <w:pStyle w:val="ListParagraph"/>
        <w:spacing w:after="0" w:line="240" w:lineRule="auto"/>
        <w:rPr>
          <w:rFonts w:ascii="Segoe UI Light" w:hAnsi="Segoe UI Light" w:cs="Segoe UI Light"/>
        </w:rPr>
      </w:pPr>
    </w:p>
    <w:p w14:paraId="3CCEE7FD" w14:textId="61DA4D3D"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Materials</w:t>
      </w:r>
    </w:p>
    <w:p w14:paraId="3A163CE3" w14:textId="3DE18069" w:rsidR="00A73F3A" w:rsidRDefault="009E708B" w:rsidP="00A73F3A">
      <w:pPr>
        <w:rPr>
          <w:rFonts w:ascii="Segoe UI Light" w:hAnsi="Segoe UI Light" w:cs="Segoe UI Light"/>
        </w:rPr>
      </w:pPr>
      <w:r w:rsidRPr="00290C8D">
        <w:rPr>
          <w:rFonts w:ascii="Segoe UI Light" w:hAnsi="Segoe UI Light" w:cs="Segoe UI Light"/>
        </w:rPr>
        <w:t xml:space="preserve">The class will be </w:t>
      </w:r>
      <w:r w:rsidR="00FA1B56" w:rsidRPr="00290C8D">
        <w:rPr>
          <w:rFonts w:ascii="Segoe UI Light" w:hAnsi="Segoe UI Light" w:cs="Segoe UI Light"/>
        </w:rPr>
        <w:t>entirely</w:t>
      </w:r>
      <w:r w:rsidRPr="00290C8D">
        <w:rPr>
          <w:rFonts w:ascii="Segoe UI Light" w:hAnsi="Segoe UI Light" w:cs="Segoe UI Light"/>
        </w:rPr>
        <w:t xml:space="preserve"> based </w:t>
      </w:r>
      <w:proofErr w:type="gramStart"/>
      <w:r w:rsidRPr="00290C8D">
        <w:rPr>
          <w:rFonts w:ascii="Segoe UI Light" w:hAnsi="Segoe UI Light" w:cs="Segoe UI Light"/>
        </w:rPr>
        <w:t>off of</w:t>
      </w:r>
      <w:proofErr w:type="gramEnd"/>
      <w:r w:rsidRPr="00290C8D">
        <w:rPr>
          <w:rFonts w:ascii="Segoe UI Light" w:hAnsi="Segoe UI Light" w:cs="Segoe UI Light"/>
        </w:rPr>
        <w:t xml:space="preserve"> lectures provided by the </w:t>
      </w:r>
      <w:r w:rsidR="004B217B" w:rsidRPr="00290C8D">
        <w:rPr>
          <w:rFonts w:ascii="Segoe UI Light" w:hAnsi="Segoe UI Light" w:cs="Segoe UI Light"/>
        </w:rPr>
        <w:t>i</w:t>
      </w:r>
      <w:r w:rsidRPr="00290C8D">
        <w:rPr>
          <w:rFonts w:ascii="Segoe UI Light" w:hAnsi="Segoe UI Light" w:cs="Segoe UI Light"/>
        </w:rPr>
        <w:t xml:space="preserve">nstructor </w:t>
      </w:r>
      <w:r w:rsidR="00FA1B56" w:rsidRPr="00290C8D">
        <w:rPr>
          <w:rFonts w:ascii="Segoe UI Light" w:hAnsi="Segoe UI Light" w:cs="Segoe UI Light"/>
        </w:rPr>
        <w:t xml:space="preserve">for each class </w:t>
      </w:r>
      <w:r w:rsidRPr="00290C8D">
        <w:rPr>
          <w:rFonts w:ascii="Segoe UI Light" w:hAnsi="Segoe UI Light" w:cs="Segoe UI Light"/>
        </w:rPr>
        <w:t xml:space="preserve">and stored in the following </w:t>
      </w:r>
      <w:proofErr w:type="spellStart"/>
      <w:r w:rsidRPr="00290C8D">
        <w:rPr>
          <w:rFonts w:ascii="Segoe UI Light" w:hAnsi="Segoe UI Light" w:cs="Segoe UI Light"/>
        </w:rPr>
        <w:t>Github</w:t>
      </w:r>
      <w:proofErr w:type="spellEnd"/>
      <w:r w:rsidRPr="00290C8D">
        <w:rPr>
          <w:rFonts w:ascii="Segoe UI Light" w:hAnsi="Segoe UI Light" w:cs="Segoe UI Light"/>
        </w:rPr>
        <w:t xml:space="preserve"> repository</w:t>
      </w:r>
      <w:r w:rsidR="009169DD" w:rsidRPr="00290C8D">
        <w:rPr>
          <w:rFonts w:ascii="Segoe UI Light" w:hAnsi="Segoe UI Light" w:cs="Segoe UI Light"/>
        </w:rPr>
        <w:t>:</w:t>
      </w:r>
    </w:p>
    <w:p w14:paraId="15CCED30" w14:textId="31F2FE16" w:rsidR="005977A7" w:rsidRDefault="000F6AB1" w:rsidP="00A73F3A">
      <w:pPr>
        <w:rPr>
          <w:rFonts w:ascii="Segoe UI Light" w:hAnsi="Segoe UI Light" w:cs="Segoe UI Light"/>
        </w:rPr>
      </w:pPr>
      <w:hyperlink r:id="rId11" w:history="1">
        <w:r w:rsidRPr="007E4F7E">
          <w:rPr>
            <w:rStyle w:val="Hyperlink"/>
            <w:rFonts w:ascii="Segoe UI Light" w:hAnsi="Segoe UI Light" w:cs="Segoe UI Light"/>
          </w:rPr>
          <w:t>https://github.com/alejandrosanchezbecerra/qtm151spring2025</w:t>
        </w:r>
      </w:hyperlink>
    </w:p>
    <w:p w14:paraId="1B854C25" w14:textId="173D22C8"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Optional Materials</w:t>
      </w:r>
    </w:p>
    <w:p w14:paraId="15841688" w14:textId="588D30FA" w:rsidR="009E708B" w:rsidRPr="00290C8D" w:rsidRDefault="00A60218" w:rsidP="009E708B">
      <w:pPr>
        <w:rPr>
          <w:rFonts w:ascii="Segoe UI Light" w:hAnsi="Segoe UI Light" w:cs="Segoe UI Light"/>
        </w:rPr>
      </w:pPr>
      <w:r w:rsidRPr="00290C8D">
        <w:rPr>
          <w:rFonts w:ascii="Segoe UI Light" w:hAnsi="Segoe UI Light" w:cs="Segoe UI Light"/>
        </w:rPr>
        <w:t xml:space="preserve">The following readings are not required, but are suggested for students interested in </w:t>
      </w:r>
      <w:r w:rsidR="00B629C8" w:rsidRPr="00290C8D">
        <w:rPr>
          <w:rFonts w:ascii="Segoe UI Light" w:hAnsi="Segoe UI Light" w:cs="Segoe UI Light"/>
        </w:rPr>
        <w:t>further readings:</w:t>
      </w:r>
    </w:p>
    <w:p w14:paraId="12E05F69" w14:textId="53862077" w:rsidR="00A60218" w:rsidRPr="00290C8D" w:rsidRDefault="005A0BFF" w:rsidP="00B81BEC">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lastRenderedPageBreak/>
        <w:t>Elements of Data Science:</w:t>
      </w:r>
      <w:r w:rsidR="00A60218" w:rsidRPr="00290C8D">
        <w:rPr>
          <w:rFonts w:ascii="Segoe UI Light" w:hAnsi="Segoe UI Light" w:cs="Segoe UI Light"/>
        </w:rPr>
        <w:t xml:space="preserve"> </w:t>
      </w:r>
      <w:hyperlink r:id="rId12" w:history="1">
        <w:r w:rsidR="00A60218" w:rsidRPr="00290C8D">
          <w:rPr>
            <w:rStyle w:val="Hyperlink"/>
            <w:rFonts w:ascii="Segoe UI Light" w:hAnsi="Segoe UI Light" w:cs="Segoe UI Light"/>
          </w:rPr>
          <w:t>https://allendowney.github.io/ElementsOfDataScience/README.html</w:t>
        </w:r>
      </w:hyperlink>
    </w:p>
    <w:p w14:paraId="72CBE870" w14:textId="0E093730" w:rsidR="005A0BFF" w:rsidRPr="00290C8D" w:rsidRDefault="005A0BFF" w:rsidP="005A0BFF">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 xml:space="preserve">Think Python: </w:t>
      </w:r>
      <w:hyperlink r:id="rId13" w:history="1">
        <w:r w:rsidR="00A60218" w:rsidRPr="00290C8D">
          <w:rPr>
            <w:rStyle w:val="Hyperlink"/>
            <w:rFonts w:ascii="Segoe UI Light" w:hAnsi="Segoe UI Light" w:cs="Segoe UI Light"/>
          </w:rPr>
          <w:t>https://greenteapress.com/thinkpython/html/index.html</w:t>
        </w:r>
      </w:hyperlink>
    </w:p>
    <w:p w14:paraId="319FF7CB" w14:textId="20E786FB" w:rsidR="00556FDD" w:rsidRPr="00290C8D" w:rsidRDefault="005A0BFF" w:rsidP="00EA2774">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SQL:</w:t>
      </w:r>
      <w:r w:rsidR="00A60218" w:rsidRPr="00290C8D">
        <w:rPr>
          <w:rFonts w:ascii="Segoe UI Light" w:hAnsi="Segoe UI Light" w:cs="Segoe UI Light"/>
        </w:rPr>
        <w:t xml:space="preserve"> </w:t>
      </w:r>
      <w:hyperlink r:id="rId14" w:history="1">
        <w:r w:rsidR="00A60218" w:rsidRPr="00290C8D">
          <w:rPr>
            <w:rStyle w:val="Hyperlink"/>
            <w:rFonts w:ascii="Segoe UI Light" w:hAnsi="Segoe UI Light" w:cs="Segoe UI Light"/>
          </w:rPr>
          <w:t>https://runestone.academy/ns/books/published/ac1/sql/toctree.html</w:t>
        </w:r>
      </w:hyperlink>
    </w:p>
    <w:p w14:paraId="51621C1E" w14:textId="06B81F7F" w:rsidR="00220439" w:rsidRPr="00290C8D" w:rsidRDefault="00220439"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Schedule</w:t>
      </w:r>
    </w:p>
    <w:p w14:paraId="79D5226E" w14:textId="1A04DAC0" w:rsidR="00936B4C" w:rsidRPr="00290C8D" w:rsidRDefault="0070043A" w:rsidP="0039207C">
      <w:pPr>
        <w:jc w:val="both"/>
        <w:rPr>
          <w:rFonts w:ascii="Segoe UI Light" w:hAnsi="Segoe UI Light" w:cs="Segoe UI Light"/>
        </w:rPr>
      </w:pPr>
      <w:r w:rsidRPr="00290C8D">
        <w:rPr>
          <w:rFonts w:ascii="Segoe UI Light" w:hAnsi="Segoe UI Light" w:cs="Segoe UI Light"/>
        </w:rPr>
        <w:t xml:space="preserve">The following table outlines the proposed schedule for the semester. While I intend to follow this as closely as possible, this is subject to change. Check Canvas regularly for updates to deadlines and any changes to the assigned material. All </w:t>
      </w:r>
      <w:r w:rsidRPr="00290C8D">
        <w:rPr>
          <w:rFonts w:ascii="Segoe UI Light" w:hAnsi="Segoe UI Light" w:cs="Segoe UI Light"/>
          <w:color w:val="2F5496" w:themeColor="accent1" w:themeShade="BF"/>
        </w:rPr>
        <w:t>homework</w:t>
      </w:r>
      <w:r w:rsidRPr="00290C8D">
        <w:rPr>
          <w:rFonts w:ascii="Segoe UI Light" w:hAnsi="Segoe UI Light" w:cs="Segoe UI Light"/>
        </w:rPr>
        <w:t xml:space="preserve"> due dates are in </w:t>
      </w:r>
      <w:r w:rsidRPr="00290C8D">
        <w:rPr>
          <w:rFonts w:ascii="Segoe UI Light" w:hAnsi="Segoe UI Light" w:cs="Segoe UI Light"/>
          <w:color w:val="2F5496" w:themeColor="accent1" w:themeShade="BF"/>
        </w:rPr>
        <w:t>blue</w:t>
      </w:r>
      <w:r w:rsidR="00B67AA7" w:rsidRPr="00290C8D">
        <w:rPr>
          <w:rFonts w:ascii="Segoe UI Light" w:hAnsi="Segoe UI Light" w:cs="Segoe UI Light"/>
        </w:rPr>
        <w:t>.</w:t>
      </w:r>
    </w:p>
    <w:tbl>
      <w:tblPr>
        <w:tblW w:w="9407" w:type="dxa"/>
        <w:tblLook w:val="04A0" w:firstRow="1" w:lastRow="0" w:firstColumn="1" w:lastColumn="0" w:noHBand="0" w:noVBand="1"/>
      </w:tblPr>
      <w:tblGrid>
        <w:gridCol w:w="1236"/>
        <w:gridCol w:w="1237"/>
        <w:gridCol w:w="4606"/>
        <w:gridCol w:w="1029"/>
        <w:gridCol w:w="1299"/>
      </w:tblGrid>
      <w:tr w:rsidR="007C404C" w:rsidRPr="00290C8D" w14:paraId="491ACE9E" w14:textId="77777777" w:rsidTr="004D63E5">
        <w:trPr>
          <w:trHeight w:val="315"/>
        </w:trPr>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AAF16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w:t>
            </w:r>
          </w:p>
        </w:tc>
        <w:tc>
          <w:tcPr>
            <w:tcW w:w="1237" w:type="dxa"/>
            <w:tcBorders>
              <w:top w:val="single" w:sz="4" w:space="0" w:color="auto"/>
              <w:left w:val="nil"/>
              <w:bottom w:val="single" w:sz="4" w:space="0" w:color="auto"/>
              <w:right w:val="single" w:sz="4" w:space="0" w:color="auto"/>
            </w:tcBorders>
            <w:shd w:val="clear" w:color="000000" w:fill="D9D9D9"/>
            <w:noWrap/>
            <w:vAlign w:val="bottom"/>
            <w:hideMark/>
          </w:tcPr>
          <w:p w14:paraId="60FBFA9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Date</w:t>
            </w:r>
          </w:p>
        </w:tc>
        <w:tc>
          <w:tcPr>
            <w:tcW w:w="4606" w:type="dxa"/>
            <w:tcBorders>
              <w:top w:val="single" w:sz="4" w:space="0" w:color="auto"/>
              <w:left w:val="nil"/>
              <w:bottom w:val="single" w:sz="4" w:space="0" w:color="auto"/>
              <w:right w:val="single" w:sz="4" w:space="0" w:color="auto"/>
            </w:tcBorders>
            <w:shd w:val="clear" w:color="000000" w:fill="D9D9D9"/>
            <w:hideMark/>
          </w:tcPr>
          <w:p w14:paraId="3DC994ED"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Title</w:t>
            </w:r>
          </w:p>
        </w:tc>
        <w:tc>
          <w:tcPr>
            <w:tcW w:w="1029" w:type="dxa"/>
            <w:tcBorders>
              <w:top w:val="single" w:sz="4" w:space="0" w:color="auto"/>
              <w:left w:val="nil"/>
              <w:bottom w:val="single" w:sz="4" w:space="0" w:color="auto"/>
              <w:right w:val="single" w:sz="4" w:space="0" w:color="auto"/>
            </w:tcBorders>
            <w:shd w:val="clear" w:color="000000" w:fill="D9D9D9"/>
            <w:hideMark/>
          </w:tcPr>
          <w:p w14:paraId="79631DA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Lecture</w:t>
            </w:r>
          </w:p>
        </w:tc>
        <w:tc>
          <w:tcPr>
            <w:tcW w:w="1299" w:type="dxa"/>
            <w:tcBorders>
              <w:top w:val="single" w:sz="4" w:space="0" w:color="auto"/>
              <w:left w:val="nil"/>
              <w:bottom w:val="single" w:sz="4" w:space="0" w:color="auto"/>
              <w:right w:val="single" w:sz="4" w:space="0" w:color="auto"/>
            </w:tcBorders>
            <w:shd w:val="clear" w:color="000000" w:fill="D9D9D9"/>
            <w:noWrap/>
            <w:vAlign w:val="bottom"/>
            <w:hideMark/>
          </w:tcPr>
          <w:p w14:paraId="6A75ED3B"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Percentage</w:t>
            </w:r>
          </w:p>
        </w:tc>
      </w:tr>
      <w:tr w:rsidR="007C404C" w:rsidRPr="00290C8D" w14:paraId="4761097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5A5A5"/>
            <w:noWrap/>
            <w:vAlign w:val="center"/>
            <w:hideMark/>
          </w:tcPr>
          <w:p w14:paraId="2475699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1: Introduction to GitHub, Python and </w:t>
            </w:r>
            <w:proofErr w:type="spellStart"/>
            <w:r w:rsidRPr="00290C8D">
              <w:rPr>
                <w:rFonts w:ascii="Segoe UI Light" w:eastAsia="Times New Roman" w:hAnsi="Segoe UI Light" w:cs="Segoe UI Light"/>
                <w:b/>
                <w:bCs/>
                <w:color w:val="000000"/>
              </w:rPr>
              <w:t>Jupyter</w:t>
            </w:r>
            <w:proofErr w:type="spellEnd"/>
            <w:r w:rsidRPr="00290C8D">
              <w:rPr>
                <w:rFonts w:ascii="Segoe UI Light" w:eastAsia="Times New Roman" w:hAnsi="Segoe UI Light" w:cs="Segoe UI Light"/>
                <w:b/>
                <w:bCs/>
                <w:color w:val="000000"/>
              </w:rPr>
              <w:t xml:space="preserve"> Notebooks</w:t>
            </w:r>
          </w:p>
        </w:tc>
      </w:tr>
      <w:tr w:rsidR="007C404C" w:rsidRPr="00290C8D" w14:paraId="573D6AE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70B60ABA" w14:textId="77777777" w:rsidR="007C404C" w:rsidRPr="00290C8D" w:rsidRDefault="007C404C" w:rsidP="00A62AE4">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p>
        </w:tc>
        <w:tc>
          <w:tcPr>
            <w:tcW w:w="1237" w:type="dxa"/>
            <w:tcBorders>
              <w:top w:val="nil"/>
              <w:left w:val="nil"/>
              <w:bottom w:val="single" w:sz="4" w:space="0" w:color="auto"/>
              <w:right w:val="nil"/>
            </w:tcBorders>
            <w:shd w:val="clear" w:color="auto" w:fill="auto"/>
            <w:noWrap/>
            <w:vAlign w:val="center"/>
            <w:hideMark/>
          </w:tcPr>
          <w:p w14:paraId="12C66740" w14:textId="0A0D016C" w:rsidR="007C404C" w:rsidRPr="00290C8D" w:rsidRDefault="00D50277" w:rsidP="00A62AE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6E097E">
              <w:rPr>
                <w:rFonts w:ascii="Segoe UI Light" w:eastAsia="Times New Roman" w:hAnsi="Segoe UI Light" w:cs="Segoe UI Light"/>
                <w:color w:val="000000"/>
              </w:rPr>
              <w:t>5</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hideMark/>
          </w:tcPr>
          <w:p w14:paraId="6073C875"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Computing Environment</w:t>
            </w:r>
          </w:p>
        </w:tc>
        <w:tc>
          <w:tcPr>
            <w:tcW w:w="1029" w:type="dxa"/>
            <w:tcBorders>
              <w:top w:val="nil"/>
              <w:left w:val="nil"/>
              <w:bottom w:val="single" w:sz="4" w:space="0" w:color="auto"/>
              <w:right w:val="nil"/>
            </w:tcBorders>
            <w:shd w:val="clear" w:color="auto" w:fill="auto"/>
            <w:noWrap/>
            <w:hideMark/>
          </w:tcPr>
          <w:p w14:paraId="54DE11E9" w14:textId="77777777" w:rsidR="007C404C" w:rsidRPr="00290C8D" w:rsidRDefault="007C404C" w:rsidP="00A62AE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shd w:val="clear" w:color="auto" w:fill="auto"/>
            <w:noWrap/>
            <w:vAlign w:val="center"/>
            <w:hideMark/>
          </w:tcPr>
          <w:p w14:paraId="6661F694"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6E097E" w:rsidRPr="00290C8D" w14:paraId="2FD2449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151FFCED" w14:textId="183A5A4F" w:rsidR="006E097E" w:rsidRPr="00290C8D" w:rsidRDefault="006E097E" w:rsidP="00016C16">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2</w:t>
            </w:r>
          </w:p>
        </w:tc>
        <w:tc>
          <w:tcPr>
            <w:tcW w:w="1237" w:type="dxa"/>
            <w:tcBorders>
              <w:top w:val="nil"/>
              <w:left w:val="nil"/>
              <w:bottom w:val="single" w:sz="4" w:space="0" w:color="auto"/>
              <w:right w:val="nil"/>
            </w:tcBorders>
            <w:shd w:val="clear" w:color="auto" w:fill="auto"/>
            <w:noWrap/>
            <w:vAlign w:val="center"/>
          </w:tcPr>
          <w:p w14:paraId="0736DC87" w14:textId="7FD0D22C" w:rsidR="006E097E" w:rsidRPr="002A7DAC" w:rsidRDefault="006E097E"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0-Jan</w:t>
            </w:r>
          </w:p>
        </w:tc>
        <w:tc>
          <w:tcPr>
            <w:tcW w:w="4606" w:type="dxa"/>
            <w:tcBorders>
              <w:top w:val="nil"/>
              <w:left w:val="nil"/>
              <w:bottom w:val="single" w:sz="4" w:space="0" w:color="auto"/>
              <w:right w:val="nil"/>
            </w:tcBorders>
            <w:shd w:val="clear" w:color="auto" w:fill="auto"/>
          </w:tcPr>
          <w:p w14:paraId="5EB6E502" w14:textId="42C58D1B" w:rsidR="006E097E" w:rsidRPr="00290C8D" w:rsidRDefault="006E097E"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Martin Luther King Day (No Class)</w:t>
            </w:r>
          </w:p>
        </w:tc>
        <w:tc>
          <w:tcPr>
            <w:tcW w:w="1029" w:type="dxa"/>
            <w:tcBorders>
              <w:top w:val="nil"/>
              <w:left w:val="nil"/>
              <w:bottom w:val="single" w:sz="4" w:space="0" w:color="auto"/>
              <w:right w:val="nil"/>
            </w:tcBorders>
            <w:shd w:val="clear" w:color="auto" w:fill="auto"/>
          </w:tcPr>
          <w:p w14:paraId="297C5FE2" w14:textId="77777777" w:rsidR="006E097E" w:rsidRDefault="006E097E" w:rsidP="00016C16">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37738FF" w14:textId="77777777" w:rsidR="006E097E" w:rsidRPr="00290C8D" w:rsidRDefault="006E097E" w:rsidP="00016C16">
            <w:pPr>
              <w:spacing w:after="0" w:line="240" w:lineRule="auto"/>
              <w:jc w:val="both"/>
              <w:rPr>
                <w:rFonts w:ascii="Segoe UI Light" w:eastAsia="Times New Roman" w:hAnsi="Segoe UI Light" w:cs="Segoe UI Light"/>
                <w:color w:val="2F5496"/>
              </w:rPr>
            </w:pPr>
          </w:p>
        </w:tc>
      </w:tr>
      <w:tr w:rsidR="00016C16" w:rsidRPr="00290C8D" w14:paraId="5B29A6E2"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2767F2C7" w14:textId="6392F7D4" w:rsidR="00016C16" w:rsidRPr="00290C8D" w:rsidRDefault="00016C16" w:rsidP="00016C16">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9D99708" w14:textId="425D725B" w:rsidR="00016C16" w:rsidRPr="00290C8D" w:rsidRDefault="00D50277" w:rsidP="00016C16">
            <w:pPr>
              <w:spacing w:after="0" w:line="240" w:lineRule="auto"/>
              <w:jc w:val="both"/>
              <w:rPr>
                <w:rFonts w:ascii="Segoe UI Light" w:eastAsia="Times New Roman" w:hAnsi="Segoe UI Light" w:cs="Segoe UI Light"/>
                <w:color w:val="2F5496"/>
              </w:rPr>
            </w:pPr>
            <w:r w:rsidRPr="002A7DAC">
              <w:rPr>
                <w:rFonts w:ascii="Segoe UI Light" w:eastAsia="Times New Roman" w:hAnsi="Segoe UI Light" w:cs="Segoe UI Light"/>
                <w:color w:val="000000"/>
              </w:rPr>
              <w:t>22-Jan</w:t>
            </w:r>
          </w:p>
        </w:tc>
        <w:tc>
          <w:tcPr>
            <w:tcW w:w="4606" w:type="dxa"/>
            <w:tcBorders>
              <w:top w:val="nil"/>
              <w:left w:val="nil"/>
              <w:bottom w:val="single" w:sz="4" w:space="0" w:color="auto"/>
              <w:right w:val="nil"/>
            </w:tcBorders>
            <w:shd w:val="clear" w:color="auto" w:fill="auto"/>
          </w:tcPr>
          <w:p w14:paraId="0B83E67A" w14:textId="291D6F1B" w:rsidR="00016C16" w:rsidRPr="00290C8D" w:rsidRDefault="00016C16" w:rsidP="00016C16">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 xml:space="preserve">Introduction to </w:t>
            </w:r>
            <w:proofErr w:type="spellStart"/>
            <w:r w:rsidRPr="00290C8D">
              <w:rPr>
                <w:rFonts w:ascii="Segoe UI Light" w:eastAsia="Times New Roman" w:hAnsi="Segoe UI Light" w:cs="Segoe UI Light"/>
                <w:color w:val="000000"/>
              </w:rPr>
              <w:t>Jupyter</w:t>
            </w:r>
            <w:proofErr w:type="spellEnd"/>
            <w:r w:rsidRPr="00290C8D">
              <w:rPr>
                <w:rFonts w:ascii="Segoe UI Light" w:eastAsia="Times New Roman" w:hAnsi="Segoe UI Light" w:cs="Segoe UI Light"/>
                <w:color w:val="000000"/>
              </w:rPr>
              <w:t xml:space="preserve"> Notebooks</w:t>
            </w:r>
          </w:p>
        </w:tc>
        <w:tc>
          <w:tcPr>
            <w:tcW w:w="1029" w:type="dxa"/>
            <w:tcBorders>
              <w:top w:val="nil"/>
              <w:left w:val="nil"/>
              <w:bottom w:val="single" w:sz="4" w:space="0" w:color="auto"/>
              <w:right w:val="nil"/>
            </w:tcBorders>
            <w:shd w:val="clear" w:color="auto" w:fill="auto"/>
          </w:tcPr>
          <w:p w14:paraId="5E2D7E41" w14:textId="693C34E6" w:rsidR="00016C16" w:rsidRPr="00290C8D" w:rsidRDefault="00016C16" w:rsidP="00016C16">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shd w:val="clear" w:color="auto" w:fill="auto"/>
            <w:noWrap/>
            <w:vAlign w:val="center"/>
          </w:tcPr>
          <w:p w14:paraId="12517CB3" w14:textId="77777777" w:rsidR="00016C16" w:rsidRPr="00290C8D" w:rsidRDefault="00016C16" w:rsidP="00016C16">
            <w:pPr>
              <w:spacing w:after="0" w:line="240" w:lineRule="auto"/>
              <w:jc w:val="both"/>
              <w:rPr>
                <w:rFonts w:ascii="Segoe UI Light" w:eastAsia="Times New Roman" w:hAnsi="Segoe UI Light" w:cs="Segoe UI Light"/>
                <w:color w:val="2F5496"/>
              </w:rPr>
            </w:pPr>
          </w:p>
        </w:tc>
      </w:tr>
      <w:tr w:rsidR="00043D42" w:rsidRPr="00290C8D" w14:paraId="556B202C"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7E24681F" w14:textId="1DF8EABF" w:rsidR="00043D42" w:rsidRPr="00290C8D" w:rsidRDefault="00043D42" w:rsidP="00043D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5BB6E23" w14:textId="51E425D0" w:rsidR="00043D42" w:rsidRDefault="00043D42"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96185D">
              <w:rPr>
                <w:rFonts w:ascii="Segoe UI Light" w:eastAsia="Times New Roman" w:hAnsi="Segoe UI Light" w:cs="Segoe UI Light"/>
                <w:color w:val="2F5496"/>
              </w:rPr>
              <w:t>3</w:t>
            </w:r>
            <w:r w:rsidRPr="00290C8D">
              <w:rPr>
                <w:rFonts w:ascii="Segoe UI Light" w:eastAsia="Times New Roman" w:hAnsi="Segoe UI Light" w:cs="Segoe UI Light"/>
                <w:color w:val="2F5496"/>
              </w:rPr>
              <w:t>-</w:t>
            </w:r>
            <w:r w:rsidR="0096185D">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tcPr>
          <w:p w14:paraId="127D1EBE" w14:textId="3F1494D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65111352" w14:textId="139EBA4D" w:rsidR="00043D42" w:rsidRDefault="00043D42" w:rsidP="00043D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5B1F28BF" w14:textId="4B5DC64F" w:rsidR="00043D42" w:rsidRPr="00290C8D" w:rsidRDefault="00043D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43D42" w:rsidRPr="00290C8D" w14:paraId="7189CBF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2DD0E5B0" w14:textId="7C14CEED" w:rsidR="00043D42" w:rsidRPr="00290C8D" w:rsidRDefault="006E097E" w:rsidP="00043D4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3</w:t>
            </w:r>
          </w:p>
        </w:tc>
        <w:tc>
          <w:tcPr>
            <w:tcW w:w="1237" w:type="dxa"/>
            <w:tcBorders>
              <w:top w:val="nil"/>
              <w:left w:val="nil"/>
              <w:bottom w:val="single" w:sz="4" w:space="0" w:color="auto"/>
              <w:right w:val="nil"/>
            </w:tcBorders>
            <w:shd w:val="clear" w:color="auto" w:fill="auto"/>
            <w:noWrap/>
            <w:vAlign w:val="center"/>
            <w:hideMark/>
          </w:tcPr>
          <w:p w14:paraId="42085400" w14:textId="3DA4718C" w:rsidR="00043D42" w:rsidRPr="00290C8D" w:rsidRDefault="0096185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B217DF">
              <w:rPr>
                <w:rFonts w:ascii="Segoe UI Light" w:eastAsia="Times New Roman" w:hAnsi="Segoe UI Light" w:cs="Segoe UI Light"/>
                <w:color w:val="000000"/>
              </w:rPr>
              <w:t>7</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hideMark/>
          </w:tcPr>
          <w:p w14:paraId="548B4D47" w14:textId="75E518A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Variables and Lists</w:t>
            </w:r>
          </w:p>
        </w:tc>
        <w:tc>
          <w:tcPr>
            <w:tcW w:w="1029" w:type="dxa"/>
            <w:tcBorders>
              <w:top w:val="nil"/>
              <w:left w:val="nil"/>
              <w:bottom w:val="single" w:sz="4" w:space="0" w:color="auto"/>
              <w:right w:val="nil"/>
            </w:tcBorders>
            <w:shd w:val="clear" w:color="auto" w:fill="auto"/>
            <w:hideMark/>
          </w:tcPr>
          <w:p w14:paraId="7F208F5B" w14:textId="30FA1926" w:rsidR="00043D42" w:rsidRPr="00290C8D" w:rsidRDefault="00043D42"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center"/>
            <w:hideMark/>
          </w:tcPr>
          <w:p w14:paraId="1F288BD9" w14:textId="7A057C24" w:rsidR="00043D42" w:rsidRPr="00290C8D" w:rsidRDefault="00043D42" w:rsidP="00A74886">
            <w:pPr>
              <w:spacing w:after="0" w:line="240" w:lineRule="auto"/>
              <w:jc w:val="center"/>
              <w:rPr>
                <w:rFonts w:ascii="Segoe UI Light" w:eastAsia="Times New Roman" w:hAnsi="Segoe UI Light" w:cs="Segoe UI Light"/>
                <w:color w:val="000000"/>
              </w:rPr>
            </w:pPr>
          </w:p>
        </w:tc>
      </w:tr>
      <w:tr w:rsidR="00043D42" w:rsidRPr="00290C8D" w14:paraId="5A25F6DF"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E637FAD" w14:textId="77777777" w:rsidR="00043D42" w:rsidRPr="00290C8D" w:rsidRDefault="00043D42" w:rsidP="00A74886">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2: Python data types and controlling flows</w:t>
            </w:r>
          </w:p>
        </w:tc>
      </w:tr>
      <w:tr w:rsidR="00CD7A39" w:rsidRPr="00290C8D" w14:paraId="15682238" w14:textId="77777777" w:rsidTr="004D63E5">
        <w:trPr>
          <w:trHeight w:val="20"/>
        </w:trPr>
        <w:tc>
          <w:tcPr>
            <w:tcW w:w="1236" w:type="dxa"/>
            <w:tcBorders>
              <w:top w:val="nil"/>
              <w:left w:val="single" w:sz="4" w:space="0" w:color="auto"/>
              <w:bottom w:val="single" w:sz="4" w:space="0" w:color="auto"/>
              <w:right w:val="nil"/>
            </w:tcBorders>
            <w:shd w:val="clear" w:color="000000" w:fill="FFFFFF"/>
            <w:noWrap/>
            <w:vAlign w:val="center"/>
            <w:hideMark/>
          </w:tcPr>
          <w:p w14:paraId="6739058A" w14:textId="21C563AE" w:rsidR="00CD7A39" w:rsidRPr="00290C8D" w:rsidRDefault="00CD7A39" w:rsidP="00CD7A3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967094" w14:textId="247E117F" w:rsidR="00CD7A39" w:rsidRPr="002C1FC5" w:rsidRDefault="00CD7A39" w:rsidP="00CD7A39">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color w:val="000000"/>
              </w:rPr>
              <w:t>29</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tcPr>
          <w:p w14:paraId="53699164" w14:textId="6EE1B8DA" w:rsidR="00CD7A39" w:rsidRPr="002C1FC5" w:rsidRDefault="00CD7A39" w:rsidP="00CD7A3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color w:val="000000"/>
              </w:rPr>
              <w:t>Mathematical Operations, Arrays, and Random Numbers</w:t>
            </w:r>
          </w:p>
        </w:tc>
        <w:tc>
          <w:tcPr>
            <w:tcW w:w="1029" w:type="dxa"/>
            <w:tcBorders>
              <w:top w:val="nil"/>
              <w:left w:val="nil"/>
              <w:bottom w:val="single" w:sz="4" w:space="0" w:color="auto"/>
              <w:right w:val="nil"/>
            </w:tcBorders>
            <w:shd w:val="clear" w:color="auto" w:fill="auto"/>
            <w:noWrap/>
          </w:tcPr>
          <w:p w14:paraId="13FB88F1" w14:textId="647D73E3" w:rsidR="00CD7A39" w:rsidRPr="00290C8D" w:rsidRDefault="00CD7A39" w:rsidP="00CD7A3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hideMark/>
          </w:tcPr>
          <w:p w14:paraId="33C13056" w14:textId="3BD3AC7F" w:rsidR="00CD7A39" w:rsidRPr="00290C8D" w:rsidRDefault="00CD7A39" w:rsidP="00A74886">
            <w:pPr>
              <w:spacing w:after="0" w:line="240" w:lineRule="auto"/>
              <w:jc w:val="center"/>
              <w:rPr>
                <w:rFonts w:ascii="Segoe UI Light" w:eastAsia="Times New Roman" w:hAnsi="Segoe UI Light" w:cs="Segoe UI Light"/>
                <w:color w:val="000000"/>
              </w:rPr>
            </w:pPr>
          </w:p>
        </w:tc>
      </w:tr>
      <w:tr w:rsidR="00B91AD3" w:rsidRPr="00290C8D" w14:paraId="7B09DDCE" w14:textId="77777777" w:rsidTr="004D63E5">
        <w:trPr>
          <w:trHeight w:val="288"/>
        </w:trPr>
        <w:tc>
          <w:tcPr>
            <w:tcW w:w="1236" w:type="dxa"/>
            <w:tcBorders>
              <w:top w:val="nil"/>
              <w:left w:val="single" w:sz="4" w:space="0" w:color="auto"/>
              <w:bottom w:val="single" w:sz="4" w:space="0" w:color="auto"/>
              <w:right w:val="nil"/>
            </w:tcBorders>
            <w:shd w:val="clear" w:color="000000" w:fill="FFFFFF"/>
            <w:noWrap/>
            <w:vAlign w:val="center"/>
          </w:tcPr>
          <w:p w14:paraId="547A4A10" w14:textId="77777777" w:rsidR="00B91AD3" w:rsidRPr="00290C8D" w:rsidRDefault="00B91AD3" w:rsidP="00B91AD3">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278344E" w14:textId="3CDC4426" w:rsidR="00B91AD3" w:rsidRDefault="00E12C99" w:rsidP="00B91AD3">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w:t>
            </w:r>
            <w:r w:rsidR="00B91AD3" w:rsidRPr="00290C8D">
              <w:rPr>
                <w:rFonts w:ascii="Segoe UI Light" w:eastAsia="Times New Roman" w:hAnsi="Segoe UI Light" w:cs="Segoe UI Light"/>
                <w:color w:val="2F5496"/>
              </w:rPr>
              <w:t>-</w:t>
            </w:r>
            <w:r>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noWrap/>
          </w:tcPr>
          <w:p w14:paraId="087B9524" w14:textId="2E53F060" w:rsidR="00B91AD3" w:rsidRPr="00290C8D" w:rsidRDefault="00B91AD3" w:rsidP="00B91AD3">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2</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081542D9" w14:textId="65396E23" w:rsidR="00B91AD3" w:rsidRDefault="00B91AD3" w:rsidP="00B91AD3">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32B23E39" w14:textId="674317B1" w:rsidR="00B91AD3" w:rsidRPr="00290C8D" w:rsidRDefault="00B91AD3" w:rsidP="00A74886">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E12C99" w:rsidRPr="00290C8D" w14:paraId="6DE12455" w14:textId="77777777" w:rsidTr="004D63E5">
        <w:trPr>
          <w:trHeight w:val="215"/>
        </w:trPr>
        <w:tc>
          <w:tcPr>
            <w:tcW w:w="1236" w:type="dxa"/>
            <w:tcBorders>
              <w:top w:val="nil"/>
              <w:left w:val="single" w:sz="4" w:space="0" w:color="auto"/>
              <w:bottom w:val="single" w:sz="4" w:space="0" w:color="auto"/>
              <w:right w:val="nil"/>
            </w:tcBorders>
            <w:shd w:val="clear" w:color="000000" w:fill="FFFFFF"/>
            <w:noWrap/>
            <w:vAlign w:val="center"/>
          </w:tcPr>
          <w:p w14:paraId="527F4731" w14:textId="7EBEE2EE" w:rsidR="00E12C99" w:rsidRPr="00290C8D" w:rsidRDefault="00B217DF" w:rsidP="00E12C9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4</w:t>
            </w:r>
          </w:p>
        </w:tc>
        <w:tc>
          <w:tcPr>
            <w:tcW w:w="1237" w:type="dxa"/>
            <w:tcBorders>
              <w:top w:val="nil"/>
              <w:left w:val="nil"/>
              <w:bottom w:val="single" w:sz="4" w:space="0" w:color="auto"/>
              <w:right w:val="nil"/>
            </w:tcBorders>
            <w:shd w:val="clear" w:color="auto" w:fill="auto"/>
            <w:noWrap/>
            <w:vAlign w:val="center"/>
          </w:tcPr>
          <w:p w14:paraId="77DB12BE" w14:textId="6765A3B6" w:rsidR="00E12C99" w:rsidRPr="00290C8D" w:rsidRDefault="0094666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Feb</w:t>
            </w:r>
          </w:p>
        </w:tc>
        <w:tc>
          <w:tcPr>
            <w:tcW w:w="4606" w:type="dxa"/>
            <w:tcBorders>
              <w:top w:val="nil"/>
              <w:left w:val="nil"/>
              <w:bottom w:val="single" w:sz="4" w:space="0" w:color="auto"/>
              <w:right w:val="nil"/>
            </w:tcBorders>
            <w:shd w:val="clear" w:color="auto" w:fill="auto"/>
            <w:noWrap/>
          </w:tcPr>
          <w:p w14:paraId="2A6AEB1A" w14:textId="6EF145F7" w:rsidR="00E12C99" w:rsidRPr="00290C8D" w:rsidRDefault="00E12C99" w:rsidP="00E12C99">
            <w:pPr>
              <w:spacing w:after="0" w:line="240" w:lineRule="auto"/>
              <w:jc w:val="both"/>
              <w:rPr>
                <w:rFonts w:ascii="Segoe UI Light" w:eastAsia="Times New Roman" w:hAnsi="Segoe UI Light" w:cs="Segoe UI Light"/>
                <w:color w:val="000000"/>
              </w:rPr>
            </w:pPr>
            <w:r w:rsidRPr="00244BD6">
              <w:rPr>
                <w:rFonts w:ascii="Segoe UI Light" w:eastAsia="Times New Roman" w:hAnsi="Segoe UI Light" w:cs="Segoe UI Light"/>
                <w:color w:val="000000"/>
              </w:rPr>
              <w:t>Boolean variables and if/else statements</w:t>
            </w:r>
          </w:p>
        </w:tc>
        <w:tc>
          <w:tcPr>
            <w:tcW w:w="1029" w:type="dxa"/>
            <w:tcBorders>
              <w:top w:val="nil"/>
              <w:left w:val="nil"/>
              <w:bottom w:val="single" w:sz="4" w:space="0" w:color="auto"/>
              <w:right w:val="nil"/>
            </w:tcBorders>
            <w:shd w:val="clear" w:color="auto" w:fill="auto"/>
            <w:noWrap/>
          </w:tcPr>
          <w:p w14:paraId="62CA0375" w14:textId="39161289" w:rsidR="00E12C99"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7AF3967D" w14:textId="77777777"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58C8A8E6"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56F5830D" w14:textId="2BA1F19D"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3B17938" w14:textId="47D511E1"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Feb</w:t>
            </w:r>
          </w:p>
        </w:tc>
        <w:tc>
          <w:tcPr>
            <w:tcW w:w="4606" w:type="dxa"/>
            <w:tcBorders>
              <w:top w:val="nil"/>
              <w:left w:val="nil"/>
              <w:bottom w:val="single" w:sz="4" w:space="0" w:color="auto"/>
              <w:right w:val="nil"/>
            </w:tcBorders>
            <w:shd w:val="clear" w:color="auto" w:fill="auto"/>
          </w:tcPr>
          <w:p w14:paraId="6A84179B" w14:textId="5CACB2A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Loop</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 while, for, break, continue</w:t>
            </w:r>
          </w:p>
        </w:tc>
        <w:tc>
          <w:tcPr>
            <w:tcW w:w="1029" w:type="dxa"/>
            <w:tcBorders>
              <w:top w:val="nil"/>
              <w:left w:val="nil"/>
              <w:bottom w:val="single" w:sz="4" w:space="0" w:color="auto"/>
              <w:right w:val="nil"/>
            </w:tcBorders>
            <w:shd w:val="clear" w:color="auto" w:fill="auto"/>
          </w:tcPr>
          <w:p w14:paraId="688A9356" w14:textId="684EC9D2" w:rsidR="00E12C99" w:rsidRPr="00290C8D"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27433804" w14:textId="62FA2EE0"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333CC0E3"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30283391" w14:textId="77777777"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4F18BF" w14:textId="7D5A53B4"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6</w:t>
            </w:r>
            <w:r w:rsidR="00E12C99" w:rsidRPr="00290C8D">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22750D6A" w14:textId="622DBC0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3</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7F904D8E" w14:textId="0F93779E" w:rsidR="00E12C99" w:rsidRDefault="00E12C99" w:rsidP="00E12C99">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5DFC4DAD" w14:textId="2760B3C7" w:rsidR="00E12C99" w:rsidRPr="00290C8D" w:rsidRDefault="00E12C99"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A2F7D" w:rsidRPr="00290C8D" w14:paraId="44AACB19"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C89F401" w14:textId="1B6699D7" w:rsidR="000A2F7D" w:rsidRPr="00290C8D" w:rsidRDefault="00EE1F16" w:rsidP="000A2F7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4362A121" w14:textId="0FFF8981" w:rsidR="000A2F7D" w:rsidRPr="00290C8D" w:rsidRDefault="00EE1F16" w:rsidP="000A2F7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w:t>
            </w:r>
            <w:r w:rsidR="000A2F7D">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39CC55DE" w14:textId="208703F0" w:rsidR="000A2F7D" w:rsidRPr="00290C8D" w:rsidRDefault="000A2F7D" w:rsidP="000A2F7D">
            <w:pPr>
              <w:spacing w:after="0" w:line="240" w:lineRule="auto"/>
              <w:jc w:val="both"/>
              <w:rPr>
                <w:rFonts w:ascii="Segoe UI Light" w:eastAsia="Times New Roman" w:hAnsi="Segoe UI Light" w:cs="Segoe UI Light"/>
                <w:color w:val="000000"/>
              </w:rPr>
            </w:pPr>
            <w:r w:rsidRPr="00736D42">
              <w:rPr>
                <w:rFonts w:ascii="Segoe UI Light" w:eastAsia="Times New Roman" w:hAnsi="Segoe UI Light" w:cs="Segoe UI Light"/>
                <w:color w:val="000000"/>
              </w:rPr>
              <w:t>Applications 1: Simulation Studies</w:t>
            </w:r>
            <w:r>
              <w:rPr>
                <w:rFonts w:ascii="Segoe UI Light" w:eastAsia="Times New Roman" w:hAnsi="Segoe UI Light" w:cs="Segoe UI Light"/>
                <w:color w:val="000000"/>
              </w:rPr>
              <w:tab/>
            </w:r>
          </w:p>
        </w:tc>
        <w:tc>
          <w:tcPr>
            <w:tcW w:w="1029" w:type="dxa"/>
            <w:tcBorders>
              <w:top w:val="nil"/>
              <w:left w:val="nil"/>
              <w:bottom w:val="single" w:sz="4" w:space="0" w:color="auto"/>
              <w:right w:val="nil"/>
            </w:tcBorders>
            <w:shd w:val="clear" w:color="auto" w:fill="auto"/>
            <w:noWrap/>
          </w:tcPr>
          <w:p w14:paraId="6F06E82F" w14:textId="76AED55E" w:rsidR="000A2F7D" w:rsidRPr="00290C8D" w:rsidRDefault="000A2F7D" w:rsidP="000A2F7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center"/>
          </w:tcPr>
          <w:p w14:paraId="7706384D" w14:textId="36618B45" w:rsidR="000A2F7D" w:rsidRPr="00290C8D" w:rsidRDefault="000A2F7D" w:rsidP="00A74886">
            <w:pPr>
              <w:spacing w:after="0" w:line="240" w:lineRule="auto"/>
              <w:jc w:val="center"/>
              <w:rPr>
                <w:rFonts w:ascii="Segoe UI Light" w:eastAsia="Times New Roman" w:hAnsi="Segoe UI Light" w:cs="Segoe UI Light"/>
                <w:i/>
                <w:iCs/>
                <w:color w:val="000000"/>
              </w:rPr>
            </w:pPr>
          </w:p>
        </w:tc>
      </w:tr>
      <w:tr w:rsidR="006D30CF" w:rsidRPr="00290C8D" w14:paraId="3877CF44"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50B7DBCB" w14:textId="77777777" w:rsidR="006D30CF" w:rsidRPr="00290C8D" w:rsidRDefault="006D30CF" w:rsidP="006D30CF">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3: Writing and Running Functions </w:t>
            </w:r>
          </w:p>
        </w:tc>
      </w:tr>
      <w:tr w:rsidR="006D30CF" w:rsidRPr="00290C8D" w14:paraId="636D5FED"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67573958" w14:textId="568DA515" w:rsidR="006D30CF" w:rsidRPr="00290C8D" w:rsidRDefault="006D30CF" w:rsidP="006D30CF">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83FD66A" w14:textId="13D8A842"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2</w:t>
            </w:r>
            <w:r w:rsidR="006D30CF"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64115422" w14:textId="3EF6615D" w:rsidR="006D30CF" w:rsidRPr="00290C8D" w:rsidRDefault="006D30CF"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User defined functions, lambda, apply</w:t>
            </w:r>
          </w:p>
        </w:tc>
        <w:tc>
          <w:tcPr>
            <w:tcW w:w="1029" w:type="dxa"/>
            <w:tcBorders>
              <w:top w:val="nil"/>
              <w:left w:val="nil"/>
              <w:bottom w:val="single" w:sz="4" w:space="0" w:color="auto"/>
              <w:right w:val="nil"/>
            </w:tcBorders>
            <w:shd w:val="clear" w:color="auto" w:fill="auto"/>
            <w:noWrap/>
          </w:tcPr>
          <w:p w14:paraId="07D57BF7" w14:textId="169C2B61" w:rsidR="006D30CF" w:rsidRPr="00290C8D" w:rsidRDefault="00D14342" w:rsidP="006D30CF">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shd w:val="clear" w:color="auto" w:fill="auto"/>
            <w:noWrap/>
            <w:vAlign w:val="center"/>
          </w:tcPr>
          <w:p w14:paraId="24015D84" w14:textId="0FE896E1" w:rsidR="006D30CF" w:rsidRPr="00290C8D" w:rsidRDefault="006D30CF" w:rsidP="006D30CF">
            <w:pPr>
              <w:spacing w:after="0" w:line="240" w:lineRule="auto"/>
              <w:jc w:val="both"/>
              <w:rPr>
                <w:rFonts w:ascii="Segoe UI Light" w:eastAsia="Times New Roman" w:hAnsi="Segoe UI Light" w:cs="Segoe UI Light"/>
                <w:i/>
                <w:iCs/>
                <w:color w:val="000000"/>
              </w:rPr>
            </w:pPr>
          </w:p>
        </w:tc>
      </w:tr>
      <w:tr w:rsidR="006D30CF" w:rsidRPr="00290C8D" w14:paraId="52CA8FF7"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458E7193" w14:textId="77777777" w:rsidR="006D30CF" w:rsidRPr="00290C8D" w:rsidRDefault="006D30CF" w:rsidP="006D30CF">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4A7E302" w14:textId="3C09604A" w:rsidR="006D30CF"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3</w:t>
            </w:r>
            <w:r w:rsidR="006D30CF" w:rsidRPr="00AC1FBA">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37BC6598" w14:textId="7D750E17" w:rsidR="006D30CF" w:rsidRDefault="00D14342" w:rsidP="006D30CF">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4</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519255F4" w14:textId="20B45367" w:rsidR="006D30CF" w:rsidRDefault="006D30CF" w:rsidP="006D30CF">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75F85465" w14:textId="40F05B0D" w:rsidR="006D30CF" w:rsidRPr="00290C8D" w:rsidRDefault="006D30CF"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D30CF" w:rsidRPr="00290C8D" w14:paraId="51034F6A"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7605F22B" w14:textId="63A06599" w:rsidR="006D30CF" w:rsidRPr="00290C8D" w:rsidRDefault="00EE1F16"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5D284B1D" w14:textId="788137A5"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EE1F16">
              <w:rPr>
                <w:rFonts w:ascii="Segoe UI Light" w:eastAsia="Times New Roman" w:hAnsi="Segoe UI Light" w:cs="Segoe UI Light"/>
                <w:color w:val="000000"/>
              </w:rPr>
              <w:t>7</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6DD67C29" w14:textId="16773BD8" w:rsidR="006D30CF" w:rsidRPr="00290C8D" w:rsidRDefault="006D30CF" w:rsidP="006D30CF">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L</w:t>
            </w:r>
            <w:r w:rsidRPr="00290C8D">
              <w:rPr>
                <w:rFonts w:ascii="Segoe UI Light" w:eastAsia="Times New Roman" w:hAnsi="Segoe UI Light" w:cs="Segoe UI Light"/>
                <w:color w:val="000000"/>
              </w:rPr>
              <w:t>ocal/global variables</w:t>
            </w:r>
          </w:p>
        </w:tc>
        <w:tc>
          <w:tcPr>
            <w:tcW w:w="1029" w:type="dxa"/>
            <w:tcBorders>
              <w:top w:val="nil"/>
              <w:left w:val="nil"/>
              <w:bottom w:val="single" w:sz="4" w:space="0" w:color="auto"/>
              <w:right w:val="nil"/>
            </w:tcBorders>
            <w:shd w:val="clear" w:color="auto" w:fill="auto"/>
          </w:tcPr>
          <w:p w14:paraId="58662EEC" w14:textId="2093EA2E" w:rsidR="006D30CF" w:rsidRPr="00290C8D" w:rsidRDefault="00D14342" w:rsidP="006D30CF">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2F5496"/>
              </w:rPr>
              <w:t>8</w:t>
            </w:r>
          </w:p>
        </w:tc>
        <w:tc>
          <w:tcPr>
            <w:tcW w:w="1299" w:type="dxa"/>
            <w:tcBorders>
              <w:top w:val="nil"/>
              <w:left w:val="nil"/>
              <w:bottom w:val="single" w:sz="4" w:space="0" w:color="auto"/>
              <w:right w:val="single" w:sz="4" w:space="0" w:color="auto"/>
            </w:tcBorders>
            <w:shd w:val="clear" w:color="auto" w:fill="auto"/>
            <w:noWrap/>
            <w:vAlign w:val="center"/>
          </w:tcPr>
          <w:p w14:paraId="632301A7" w14:textId="2063B83C" w:rsidR="006D30CF" w:rsidRPr="00290C8D" w:rsidRDefault="006D30CF" w:rsidP="00A74886">
            <w:pPr>
              <w:spacing w:after="0" w:line="240" w:lineRule="auto"/>
              <w:jc w:val="center"/>
              <w:rPr>
                <w:rFonts w:ascii="Segoe UI Light" w:eastAsia="Times New Roman" w:hAnsi="Segoe UI Light" w:cs="Segoe UI Light"/>
                <w:color w:val="2F5496"/>
              </w:rPr>
            </w:pPr>
          </w:p>
        </w:tc>
      </w:tr>
      <w:tr w:rsidR="00D14342" w:rsidRPr="00290C8D" w14:paraId="0AC4471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08C88144" w14:textId="6074CCC4" w:rsidR="00D14342" w:rsidRPr="00290C8D" w:rsidRDefault="00D14342" w:rsidP="00D143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F13CE85" w14:textId="509F52FD" w:rsidR="00D14342" w:rsidRDefault="00EE01A4" w:rsidP="00D143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Feb</w:t>
            </w:r>
          </w:p>
        </w:tc>
        <w:tc>
          <w:tcPr>
            <w:tcW w:w="4606" w:type="dxa"/>
            <w:tcBorders>
              <w:top w:val="nil"/>
              <w:left w:val="nil"/>
              <w:bottom w:val="single" w:sz="4" w:space="0" w:color="auto"/>
              <w:right w:val="nil"/>
            </w:tcBorders>
            <w:shd w:val="clear" w:color="auto" w:fill="auto"/>
          </w:tcPr>
          <w:p w14:paraId="05E67C5E" w14:textId="13BE9569" w:rsidR="00D14342" w:rsidRDefault="00D14342" w:rsidP="00DA4839">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Applications</w:t>
            </w:r>
            <w:r w:rsidR="00BF21AB">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2: Operations over multiple</w:t>
            </w:r>
            <w:r w:rsidR="009E65C9">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datasets</w:t>
            </w:r>
          </w:p>
        </w:tc>
        <w:tc>
          <w:tcPr>
            <w:tcW w:w="1029" w:type="dxa"/>
            <w:tcBorders>
              <w:top w:val="nil"/>
              <w:left w:val="nil"/>
              <w:bottom w:val="single" w:sz="4" w:space="0" w:color="auto"/>
              <w:right w:val="nil"/>
            </w:tcBorders>
            <w:shd w:val="clear" w:color="auto" w:fill="auto"/>
          </w:tcPr>
          <w:p w14:paraId="763DD087" w14:textId="3AA0C13A" w:rsidR="00D14342" w:rsidRDefault="00D14342" w:rsidP="00D143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shd w:val="clear" w:color="auto" w:fill="auto"/>
            <w:noWrap/>
            <w:vAlign w:val="center"/>
          </w:tcPr>
          <w:p w14:paraId="3C75B597" w14:textId="537F63D3" w:rsidR="00D14342" w:rsidRPr="00290C8D" w:rsidRDefault="00D143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1: 6%</w:t>
            </w:r>
          </w:p>
        </w:tc>
      </w:tr>
      <w:tr w:rsidR="00EE01A4" w:rsidRPr="00290C8D" w14:paraId="6BDCD24D"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1949941C" w14:textId="4C4A90C3" w:rsidR="00EE01A4" w:rsidRPr="00290C8D" w:rsidRDefault="00EE1F16" w:rsidP="00EE01A4">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7</w:t>
            </w:r>
          </w:p>
        </w:tc>
        <w:tc>
          <w:tcPr>
            <w:tcW w:w="1237" w:type="dxa"/>
            <w:tcBorders>
              <w:top w:val="nil"/>
              <w:left w:val="nil"/>
              <w:bottom w:val="single" w:sz="4" w:space="0" w:color="auto"/>
              <w:right w:val="nil"/>
            </w:tcBorders>
            <w:shd w:val="clear" w:color="auto" w:fill="auto"/>
            <w:noWrap/>
            <w:vAlign w:val="center"/>
          </w:tcPr>
          <w:p w14:paraId="36C3AD52" w14:textId="17A98401" w:rsidR="00EE01A4" w:rsidRDefault="00EE01A4" w:rsidP="00EE01A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0C1500">
              <w:rPr>
                <w:rFonts w:ascii="Segoe UI Light" w:eastAsia="Times New Roman" w:hAnsi="Segoe UI Light" w:cs="Segoe UI Light"/>
                <w:color w:val="000000"/>
              </w:rPr>
              <w:t>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0BDCF0A5" w14:textId="431805ED" w:rsidR="00EE01A4" w:rsidRDefault="00EE01A4" w:rsidP="00EE01A4">
            <w:pPr>
              <w:spacing w:after="0" w:line="240" w:lineRule="auto"/>
              <w:jc w:val="both"/>
              <w:rPr>
                <w:rFonts w:ascii="Segoe UI Light" w:eastAsia="Times New Roman" w:hAnsi="Segoe UI Light" w:cs="Segoe UI Light"/>
                <w:color w:val="000000"/>
              </w:rPr>
            </w:pP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shd w:val="clear" w:color="auto" w:fill="auto"/>
          </w:tcPr>
          <w:p w14:paraId="360892DA" w14:textId="5D3FD531" w:rsidR="00EE01A4" w:rsidRDefault="00EE01A4" w:rsidP="00EE01A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shd w:val="clear" w:color="auto" w:fill="auto"/>
            <w:noWrap/>
            <w:vAlign w:val="center"/>
          </w:tcPr>
          <w:p w14:paraId="01F695C8" w14:textId="77777777" w:rsidR="00EE01A4" w:rsidRPr="00290C8D" w:rsidRDefault="00EE01A4" w:rsidP="00A74886">
            <w:pPr>
              <w:spacing w:after="0" w:line="240" w:lineRule="auto"/>
              <w:jc w:val="center"/>
              <w:rPr>
                <w:rFonts w:ascii="Segoe UI Light" w:eastAsia="Times New Roman" w:hAnsi="Segoe UI Light" w:cs="Segoe UI Light"/>
                <w:color w:val="2F5496"/>
              </w:rPr>
            </w:pPr>
          </w:p>
        </w:tc>
      </w:tr>
      <w:tr w:rsidR="00666C42" w:rsidRPr="00290C8D" w14:paraId="4FF356A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0EF3109C" w14:textId="77777777" w:rsidR="00666C42" w:rsidRPr="00290C8D" w:rsidRDefault="00666C42" w:rsidP="00666C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DD0F023" w14:textId="0D0136D7" w:rsidR="00666C42" w:rsidRDefault="00666C42"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443155">
              <w:rPr>
                <w:rFonts w:ascii="Segoe UI Light" w:eastAsia="Times New Roman" w:hAnsi="Segoe UI Light" w:cs="Segoe UI Light"/>
                <w:color w:val="2F5496"/>
              </w:rPr>
              <w:t>5</w:t>
            </w:r>
            <w:r w:rsidRPr="000A016C">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739942C8" w14:textId="6285FDDD" w:rsidR="00666C42"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5</w:t>
            </w:r>
            <w:r w:rsidRPr="00290C8D">
              <w:rPr>
                <w:rFonts w:ascii="Segoe UI Light" w:eastAsia="Times New Roman" w:hAnsi="Segoe UI Light" w:cs="Segoe UI Light"/>
                <w:color w:val="2F5496"/>
              </w:rPr>
              <w:t xml:space="preserve"> due (10 p.m.)</w:t>
            </w:r>
            <w:r>
              <w:rPr>
                <w:rFonts w:ascii="Segoe UI Light" w:eastAsia="Times New Roman" w:hAnsi="Segoe UI Light" w:cs="Segoe UI Light"/>
                <w:color w:val="2F5496"/>
              </w:rPr>
              <w:t xml:space="preserve"> </w:t>
            </w:r>
          </w:p>
        </w:tc>
        <w:tc>
          <w:tcPr>
            <w:tcW w:w="1029" w:type="dxa"/>
            <w:tcBorders>
              <w:top w:val="nil"/>
              <w:left w:val="nil"/>
              <w:bottom w:val="single" w:sz="4" w:space="0" w:color="auto"/>
              <w:right w:val="nil"/>
            </w:tcBorders>
            <w:shd w:val="clear" w:color="auto" w:fill="auto"/>
          </w:tcPr>
          <w:p w14:paraId="59A3EB37" w14:textId="4968F80D"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08380DD" w14:textId="5B00F2B9" w:rsidR="00666C42" w:rsidRPr="00290C8D" w:rsidRDefault="00666C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66C42" w:rsidRPr="00290C8D" w14:paraId="73BB4677" w14:textId="77777777" w:rsidTr="004D63E5">
        <w:trPr>
          <w:trHeight w:val="315"/>
        </w:trPr>
        <w:tc>
          <w:tcPr>
            <w:tcW w:w="1236" w:type="dxa"/>
            <w:tcBorders>
              <w:top w:val="single" w:sz="4" w:space="0" w:color="auto"/>
              <w:left w:val="single" w:sz="4" w:space="0" w:color="auto"/>
              <w:bottom w:val="single" w:sz="4" w:space="0" w:color="auto"/>
              <w:right w:val="nil"/>
            </w:tcBorders>
            <w:shd w:val="clear" w:color="000000" w:fill="FFFFFF"/>
            <w:noWrap/>
            <w:vAlign w:val="center"/>
            <w:hideMark/>
          </w:tcPr>
          <w:p w14:paraId="25D1C7B2" w14:textId="04A51606" w:rsidR="00666C42" w:rsidRPr="00290C8D" w:rsidRDefault="00666C42" w:rsidP="00666C4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BE6ACDC" w14:textId="32AFE22F" w:rsidR="00666C42" w:rsidRPr="006014D5" w:rsidRDefault="00666C42" w:rsidP="00666C42">
            <w:pPr>
              <w:spacing w:after="0" w:line="240" w:lineRule="auto"/>
              <w:jc w:val="both"/>
              <w:rPr>
                <w:rFonts w:ascii="Segoe UI Light" w:eastAsia="Times New Roman" w:hAnsi="Segoe UI Light" w:cs="Segoe UI Light"/>
                <w:color w:val="000000"/>
              </w:rPr>
            </w:pPr>
            <w:r w:rsidRPr="006014D5">
              <w:rPr>
                <w:rFonts w:ascii="Segoe UI Light" w:eastAsia="Times New Roman" w:hAnsi="Segoe UI Light" w:cs="Segoe UI Light"/>
                <w:color w:val="000000"/>
              </w:rPr>
              <w:t>2</w:t>
            </w:r>
            <w:r w:rsidR="000C1500">
              <w:rPr>
                <w:rFonts w:ascii="Segoe UI Light" w:eastAsia="Times New Roman" w:hAnsi="Segoe UI Light" w:cs="Segoe UI Light"/>
                <w:color w:val="000000"/>
              </w:rPr>
              <w:t>6</w:t>
            </w:r>
            <w:r w:rsidRPr="006014D5">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5B8272C6" w14:textId="27341C9B" w:rsidR="00666C42" w:rsidRPr="004427B5" w:rsidRDefault="00666C42" w:rsidP="00666C42">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Application</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3</w:t>
            </w:r>
            <w:r w:rsidRPr="00290C8D">
              <w:rPr>
                <w:rFonts w:ascii="Segoe UI Light" w:eastAsia="Times New Roman" w:hAnsi="Segoe UI Light" w:cs="Segoe UI Light"/>
                <w:color w:val="000000"/>
              </w:rPr>
              <w:t>: Linear Regression in Python</w:t>
            </w:r>
          </w:p>
        </w:tc>
        <w:tc>
          <w:tcPr>
            <w:tcW w:w="1029" w:type="dxa"/>
            <w:tcBorders>
              <w:top w:val="nil"/>
              <w:left w:val="nil"/>
              <w:bottom w:val="single" w:sz="4" w:space="0" w:color="auto"/>
              <w:right w:val="nil"/>
            </w:tcBorders>
            <w:shd w:val="clear" w:color="auto" w:fill="auto"/>
          </w:tcPr>
          <w:p w14:paraId="367A03B3" w14:textId="4AEECB40"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shd w:val="clear" w:color="auto" w:fill="auto"/>
            <w:noWrap/>
            <w:vAlign w:val="center"/>
          </w:tcPr>
          <w:p w14:paraId="01ECC7D7" w14:textId="176050C3" w:rsidR="00666C42" w:rsidRPr="00290C8D" w:rsidRDefault="00666C42" w:rsidP="00A74886">
            <w:pPr>
              <w:spacing w:after="0" w:line="240" w:lineRule="auto"/>
              <w:jc w:val="center"/>
              <w:rPr>
                <w:rFonts w:ascii="Segoe UI Light" w:eastAsia="Times New Roman" w:hAnsi="Segoe UI Light" w:cs="Segoe UI Light"/>
                <w:i/>
                <w:iCs/>
                <w:color w:val="000000"/>
              </w:rPr>
            </w:pPr>
          </w:p>
        </w:tc>
      </w:tr>
      <w:tr w:rsidR="00666C42" w:rsidRPr="00290C8D" w14:paraId="7147ACC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3066C2B0" w14:textId="7171FC96"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4</w:t>
            </w:r>
            <w:r w:rsidRPr="00290C8D">
              <w:rPr>
                <w:rFonts w:ascii="Segoe UI Light" w:eastAsia="Times New Roman" w:hAnsi="Segoe UI Light" w:cs="Segoe UI Light"/>
                <w:b/>
                <w:bCs/>
                <w:color w:val="000000"/>
              </w:rPr>
              <w:t>: Data Manipulation with Pandas</w:t>
            </w:r>
          </w:p>
        </w:tc>
      </w:tr>
      <w:tr w:rsidR="00666C42" w:rsidRPr="00290C8D" w14:paraId="3CD321F3"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5BBBE860" w14:textId="0EF0337A" w:rsidR="00666C42" w:rsidRPr="00290C8D" w:rsidRDefault="00AD1331" w:rsidP="00666C4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b/>
                <w:bCs/>
                <w:color w:val="000000"/>
              </w:rPr>
              <w:t>Week 8</w:t>
            </w:r>
          </w:p>
        </w:tc>
        <w:tc>
          <w:tcPr>
            <w:tcW w:w="1237" w:type="dxa"/>
            <w:tcBorders>
              <w:top w:val="nil"/>
              <w:left w:val="nil"/>
              <w:bottom w:val="single" w:sz="4" w:space="0" w:color="auto"/>
              <w:right w:val="nil"/>
            </w:tcBorders>
            <w:shd w:val="clear" w:color="auto" w:fill="auto"/>
            <w:noWrap/>
            <w:vAlign w:val="center"/>
          </w:tcPr>
          <w:p w14:paraId="52CEA11C" w14:textId="22AF33DA" w:rsidR="00666C42" w:rsidRDefault="00B559E9"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w:t>
            </w:r>
            <w:r w:rsidR="00666C42">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C07A123" w14:textId="420DC3BD" w:rsidR="00666C42" w:rsidRPr="00290C8D"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Creating and replacing variables</w:t>
            </w:r>
          </w:p>
        </w:tc>
        <w:tc>
          <w:tcPr>
            <w:tcW w:w="1029" w:type="dxa"/>
            <w:tcBorders>
              <w:top w:val="nil"/>
              <w:left w:val="nil"/>
              <w:bottom w:val="single" w:sz="4" w:space="0" w:color="auto"/>
              <w:right w:val="nil"/>
            </w:tcBorders>
            <w:shd w:val="clear" w:color="auto" w:fill="auto"/>
          </w:tcPr>
          <w:p w14:paraId="2BBDA01F" w14:textId="5FA21E3B"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center"/>
          </w:tcPr>
          <w:p w14:paraId="24B48806" w14:textId="77777777" w:rsidR="00666C42" w:rsidRPr="00290C8D" w:rsidRDefault="00666C42" w:rsidP="00666C42">
            <w:pPr>
              <w:spacing w:after="0" w:line="240" w:lineRule="auto"/>
              <w:rPr>
                <w:rFonts w:ascii="Segoe UI Light" w:eastAsia="Times New Roman" w:hAnsi="Segoe UI Light" w:cs="Segoe UI Light"/>
                <w:color w:val="000000"/>
              </w:rPr>
            </w:pPr>
          </w:p>
        </w:tc>
      </w:tr>
      <w:tr w:rsidR="00711C62" w:rsidRPr="00290C8D" w14:paraId="4EDAF8A6"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31AC92A7" w14:textId="77777777"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4482EE54" w14:textId="202B4655" w:rsidR="00711C62" w:rsidRDefault="00443155"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4-Mar</w:t>
            </w:r>
          </w:p>
        </w:tc>
        <w:tc>
          <w:tcPr>
            <w:tcW w:w="4606" w:type="dxa"/>
            <w:tcBorders>
              <w:top w:val="nil"/>
              <w:left w:val="nil"/>
              <w:bottom w:val="single" w:sz="4" w:space="0" w:color="auto"/>
              <w:right w:val="nil"/>
            </w:tcBorders>
            <w:shd w:val="clear" w:color="auto" w:fill="auto"/>
          </w:tcPr>
          <w:p w14:paraId="6DFDE84D" w14:textId="673C41CD"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6</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40C5BF5E" w14:textId="0DB53C47"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7D4B5A7A" w14:textId="7CD62B5C"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711C62" w:rsidRPr="00290C8D" w14:paraId="33F0B532"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2C5F8EF6" w14:textId="3F0A7325"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68FC3AC6" w14:textId="5C0A5845" w:rsidR="00711C62" w:rsidRDefault="00B559E9"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w:t>
            </w:r>
            <w:r w:rsidR="00711C62">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2F679BBE" w14:textId="1980ABDF"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xml:space="preserve">Application </w:t>
            </w:r>
            <w:r>
              <w:rPr>
                <w:rFonts w:ascii="Segoe UI Light" w:eastAsia="Times New Roman" w:hAnsi="Segoe UI Light" w:cs="Segoe UI Light"/>
                <w:color w:val="000000"/>
              </w:rPr>
              <w:t>4</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Random assignment</w:t>
            </w:r>
          </w:p>
        </w:tc>
        <w:tc>
          <w:tcPr>
            <w:tcW w:w="1029" w:type="dxa"/>
            <w:tcBorders>
              <w:top w:val="nil"/>
              <w:left w:val="nil"/>
              <w:bottom w:val="single" w:sz="4" w:space="0" w:color="auto"/>
              <w:right w:val="nil"/>
            </w:tcBorders>
            <w:shd w:val="clear" w:color="auto" w:fill="auto"/>
          </w:tcPr>
          <w:p w14:paraId="34CE8B63" w14:textId="0D87F423"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tcPr>
          <w:p w14:paraId="72C613C1" w14:textId="0B21CC94"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2: 6%</w:t>
            </w:r>
          </w:p>
        </w:tc>
      </w:tr>
      <w:tr w:rsidR="00711C62" w:rsidRPr="00290C8D" w14:paraId="6C769CF4"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6FAC3376" w14:textId="7F55AFF2" w:rsidR="00711C62" w:rsidRPr="00290C8D" w:rsidRDefault="00B559E9"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9</w:t>
            </w:r>
          </w:p>
        </w:tc>
        <w:tc>
          <w:tcPr>
            <w:tcW w:w="1237" w:type="dxa"/>
            <w:tcBorders>
              <w:top w:val="nil"/>
              <w:left w:val="nil"/>
              <w:bottom w:val="single" w:sz="4" w:space="0" w:color="auto"/>
              <w:right w:val="nil"/>
            </w:tcBorders>
            <w:shd w:val="clear" w:color="auto" w:fill="auto"/>
            <w:noWrap/>
            <w:vAlign w:val="center"/>
          </w:tcPr>
          <w:p w14:paraId="3C3F33BF" w14:textId="0190BEEB" w:rsidR="00711C62" w:rsidRDefault="00093104"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0</w:t>
            </w:r>
            <w:r w:rsidR="00711C62" w:rsidRPr="00290C8D">
              <w:rPr>
                <w:rFonts w:ascii="Segoe UI Light" w:eastAsia="Times New Roman" w:hAnsi="Segoe UI Light" w:cs="Segoe UI Light"/>
                <w:color w:val="000000"/>
              </w:rPr>
              <w:t>-</w:t>
            </w:r>
            <w:r w:rsidR="00711C62">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FB10638" w14:textId="64AB5094" w:rsidR="00711C62" w:rsidRPr="00290C8D" w:rsidRDefault="001C0E46"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25487866" w14:textId="204E482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shd w:val="clear" w:color="auto" w:fill="auto"/>
            <w:noWrap/>
            <w:vAlign w:val="center"/>
          </w:tcPr>
          <w:p w14:paraId="683FA3AA" w14:textId="3F787D32"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15C599E0"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2F8506E8" w14:textId="161A059A"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D66CF58" w14:textId="1EF2FC11" w:rsidR="00711C62" w:rsidRDefault="00711C62"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1</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0C2D2D60" w14:textId="28603902" w:rsidR="00711C62" w:rsidRPr="00290C8D" w:rsidRDefault="00711C62"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3C327D83" w14:textId="7777777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shd w:val="clear" w:color="auto" w:fill="auto"/>
            <w:noWrap/>
            <w:vAlign w:val="center"/>
          </w:tcPr>
          <w:p w14:paraId="7805E8EC" w14:textId="77777777"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67C108E1"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0721A4BF" w14:textId="5B7BA662" w:rsidR="00711C62" w:rsidRPr="00290C8D" w:rsidRDefault="009526C7" w:rsidP="00711C6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10</w:t>
            </w:r>
          </w:p>
        </w:tc>
        <w:tc>
          <w:tcPr>
            <w:tcW w:w="1237" w:type="dxa"/>
            <w:tcBorders>
              <w:top w:val="nil"/>
              <w:left w:val="nil"/>
              <w:bottom w:val="single" w:sz="4" w:space="0" w:color="auto"/>
              <w:right w:val="nil"/>
            </w:tcBorders>
            <w:shd w:val="clear" w:color="auto" w:fill="auto"/>
            <w:noWrap/>
            <w:vAlign w:val="center"/>
          </w:tcPr>
          <w:p w14:paraId="30B9DBD9" w14:textId="587B4C3C"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9526C7">
              <w:rPr>
                <w:rFonts w:ascii="Segoe UI Light" w:eastAsia="Times New Roman" w:hAnsi="Segoe UI Light" w:cs="Segoe UI Light"/>
                <w:color w:val="000000"/>
              </w:rPr>
              <w:t>7</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6533F0F7" w14:textId="6FECB9D5" w:rsidR="00711C62" w:rsidRPr="00290C8D" w:rsidRDefault="001C0E46"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Aggregating Data</w:t>
            </w:r>
          </w:p>
        </w:tc>
        <w:tc>
          <w:tcPr>
            <w:tcW w:w="1029" w:type="dxa"/>
            <w:tcBorders>
              <w:top w:val="nil"/>
              <w:left w:val="nil"/>
              <w:bottom w:val="single" w:sz="4" w:space="0" w:color="auto"/>
              <w:right w:val="nil"/>
            </w:tcBorders>
            <w:shd w:val="clear" w:color="auto" w:fill="auto"/>
          </w:tcPr>
          <w:p w14:paraId="14B02B78" w14:textId="7632BD3B" w:rsidR="00711C62" w:rsidRPr="00290C8D" w:rsidRDefault="00DA4839"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4580581C" w14:textId="46EE246E" w:rsidR="00711C62" w:rsidRPr="00290C8D" w:rsidRDefault="00711C62" w:rsidP="00711C62">
            <w:pPr>
              <w:spacing w:after="0" w:line="240" w:lineRule="auto"/>
              <w:jc w:val="both"/>
              <w:rPr>
                <w:rFonts w:ascii="Segoe UI Light" w:eastAsia="Times New Roman" w:hAnsi="Segoe UI Light" w:cs="Segoe UI Light"/>
                <w:i/>
                <w:iCs/>
                <w:color w:val="000000"/>
              </w:rPr>
            </w:pPr>
          </w:p>
        </w:tc>
      </w:tr>
      <w:tr w:rsidR="001500B2" w:rsidRPr="00290C8D" w14:paraId="7958C73C"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7CE98F38" w14:textId="77777777" w:rsidR="001500B2" w:rsidRDefault="001500B2" w:rsidP="001500B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7286290" w14:textId="442B1EA5" w:rsidR="001500B2" w:rsidRDefault="001500B2" w:rsidP="001500B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tcPr>
          <w:p w14:paraId="5359F485" w14:textId="45438AA4" w:rsidR="001500B2" w:rsidRPr="00290C8D" w:rsidRDefault="001500B2" w:rsidP="001500B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structions for final project</w:t>
            </w:r>
            <w:r>
              <w:rPr>
                <w:rFonts w:ascii="Segoe UI Light" w:eastAsia="Times New Roman" w:hAnsi="Segoe UI Light" w:cs="Segoe UI Light"/>
                <w:color w:val="000000"/>
              </w:rPr>
              <w:t xml:space="preserve"> released</w:t>
            </w:r>
          </w:p>
        </w:tc>
        <w:tc>
          <w:tcPr>
            <w:tcW w:w="1029" w:type="dxa"/>
            <w:tcBorders>
              <w:top w:val="nil"/>
              <w:left w:val="nil"/>
              <w:bottom w:val="single" w:sz="4" w:space="0" w:color="auto"/>
              <w:right w:val="nil"/>
            </w:tcBorders>
            <w:shd w:val="clear" w:color="auto" w:fill="auto"/>
          </w:tcPr>
          <w:p w14:paraId="3D0673B9" w14:textId="77777777" w:rsidR="001500B2" w:rsidRPr="00290C8D" w:rsidRDefault="001500B2" w:rsidP="001500B2">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3B925F24" w14:textId="77777777" w:rsidR="001500B2" w:rsidRPr="00290C8D" w:rsidRDefault="001500B2" w:rsidP="001500B2">
            <w:pPr>
              <w:spacing w:after="0" w:line="240" w:lineRule="auto"/>
              <w:jc w:val="both"/>
              <w:rPr>
                <w:rFonts w:ascii="Segoe UI Light" w:eastAsia="Times New Roman" w:hAnsi="Segoe UI Light" w:cs="Segoe UI Light"/>
                <w:i/>
                <w:iCs/>
                <w:color w:val="000000"/>
              </w:rPr>
            </w:pPr>
          </w:p>
        </w:tc>
      </w:tr>
      <w:tr w:rsidR="001500B2" w:rsidRPr="00290C8D" w14:paraId="546661E2"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38C432A" w14:textId="0D288B94" w:rsidR="001500B2" w:rsidRPr="00290C8D" w:rsidRDefault="001500B2" w:rsidP="001500B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46F9805E" w14:textId="1E7646DC" w:rsidR="001500B2" w:rsidRDefault="001500B2" w:rsidP="001500B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6CBE7561" w14:textId="4711711B" w:rsidR="001500B2" w:rsidRPr="00290C8D" w:rsidRDefault="001500B2" w:rsidP="001500B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Data</w:t>
            </w:r>
          </w:p>
        </w:tc>
        <w:tc>
          <w:tcPr>
            <w:tcW w:w="1029" w:type="dxa"/>
            <w:tcBorders>
              <w:top w:val="nil"/>
              <w:left w:val="nil"/>
              <w:bottom w:val="single" w:sz="4" w:space="0" w:color="auto"/>
              <w:right w:val="nil"/>
            </w:tcBorders>
            <w:shd w:val="clear" w:color="auto" w:fill="auto"/>
            <w:noWrap/>
          </w:tcPr>
          <w:p w14:paraId="61AA0545" w14:textId="0C36EC07" w:rsidR="001500B2" w:rsidRPr="00290C8D" w:rsidRDefault="001500B2" w:rsidP="001500B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52990BCC" w14:textId="77777777" w:rsidR="001500B2" w:rsidRPr="00290C8D" w:rsidRDefault="001500B2" w:rsidP="001500B2">
            <w:pPr>
              <w:spacing w:after="0" w:line="240" w:lineRule="auto"/>
              <w:jc w:val="both"/>
              <w:rPr>
                <w:rFonts w:ascii="Segoe UI Light" w:eastAsia="Times New Roman" w:hAnsi="Segoe UI Light" w:cs="Segoe UI Light"/>
                <w:i/>
                <w:iCs/>
                <w:color w:val="000000"/>
              </w:rPr>
            </w:pPr>
          </w:p>
        </w:tc>
      </w:tr>
      <w:tr w:rsidR="00443155" w:rsidRPr="00290C8D" w14:paraId="247804E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4D25327B"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70E6A5B" w14:textId="30F89021" w:rsidR="00443155" w:rsidRDefault="00443155" w:rsidP="00443155">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6F12FE72" w14:textId="4ABE1323" w:rsidR="00443155" w:rsidRPr="006E097E" w:rsidRDefault="00443155" w:rsidP="00443155">
            <w:pPr>
              <w:spacing w:after="0" w:line="240" w:lineRule="auto"/>
              <w:rPr>
                <w:rFonts w:ascii="Segoe UI Light" w:eastAsia="Times New Roman" w:hAnsi="Segoe UI Light" w:cs="Segoe UI Light"/>
                <w:color w:val="000000" w:themeColor="text1"/>
              </w:rPr>
            </w:pPr>
            <w:r w:rsidRPr="007F0FC5">
              <w:rPr>
                <w:rFonts w:ascii="Segoe UI Light" w:eastAsia="Times New Roman" w:hAnsi="Segoe UI Light" w:cs="Segoe UI Light"/>
                <w:b/>
                <w:bCs/>
                <w:color w:val="000000"/>
              </w:rPr>
              <w:t>Mid-semester Student Survey</w:t>
            </w:r>
          </w:p>
        </w:tc>
        <w:tc>
          <w:tcPr>
            <w:tcW w:w="1029" w:type="dxa"/>
            <w:tcBorders>
              <w:top w:val="nil"/>
              <w:left w:val="nil"/>
              <w:bottom w:val="single" w:sz="4" w:space="0" w:color="auto"/>
              <w:right w:val="nil"/>
            </w:tcBorders>
            <w:shd w:val="clear" w:color="auto" w:fill="auto"/>
            <w:noWrap/>
          </w:tcPr>
          <w:p w14:paraId="46B85001" w14:textId="77777777" w:rsidR="00443155" w:rsidRPr="007F0FC5" w:rsidRDefault="00443155" w:rsidP="00443155">
            <w:pPr>
              <w:spacing w:after="0" w:line="240" w:lineRule="auto"/>
              <w:jc w:val="center"/>
              <w:rPr>
                <w:rFonts w:ascii="Segoe UI Light" w:eastAsia="Times New Roman" w:hAnsi="Segoe UI Light" w:cs="Segoe UI Light"/>
                <w:b/>
                <w:bCs/>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7E2021E" w14:textId="4E00C6C7" w:rsidR="00443155" w:rsidRPr="007F0FC5" w:rsidRDefault="00443155" w:rsidP="00443155">
            <w:pPr>
              <w:spacing w:after="0" w:line="240" w:lineRule="auto"/>
              <w:jc w:val="both"/>
              <w:rPr>
                <w:rFonts w:ascii="Segoe UI Light" w:eastAsia="Times New Roman" w:hAnsi="Segoe UI Light" w:cs="Segoe UI Light"/>
                <w:b/>
                <w:bCs/>
                <w:i/>
                <w:iCs/>
                <w:color w:val="000000"/>
              </w:rPr>
            </w:pPr>
            <w:r w:rsidRPr="007F0FC5">
              <w:rPr>
                <w:rFonts w:ascii="Segoe UI Light" w:eastAsia="Times New Roman" w:hAnsi="Segoe UI Light" w:cs="Segoe UI Light"/>
                <w:b/>
                <w:bCs/>
                <w:i/>
                <w:iCs/>
                <w:color w:val="000000"/>
              </w:rPr>
              <w:t>0.50%</w:t>
            </w:r>
          </w:p>
        </w:tc>
      </w:tr>
      <w:tr w:rsidR="00443155" w:rsidRPr="00290C8D" w14:paraId="46D47C6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2293F42F"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10B804C" w14:textId="773CA0F7"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Mar</w:t>
            </w:r>
          </w:p>
        </w:tc>
        <w:tc>
          <w:tcPr>
            <w:tcW w:w="4606" w:type="dxa"/>
            <w:tcBorders>
              <w:top w:val="nil"/>
              <w:left w:val="nil"/>
              <w:bottom w:val="single" w:sz="4" w:space="0" w:color="auto"/>
              <w:right w:val="nil"/>
            </w:tcBorders>
            <w:shd w:val="clear" w:color="auto" w:fill="auto"/>
            <w:noWrap/>
          </w:tcPr>
          <w:p w14:paraId="5145B98D" w14:textId="6BF80A61" w:rsidR="00443155" w:rsidRPr="007F0FC5" w:rsidRDefault="00443155" w:rsidP="00443155">
            <w:pPr>
              <w:spacing w:after="0" w:line="240" w:lineRule="auto"/>
              <w:rPr>
                <w:rFonts w:ascii="Segoe UI Light" w:eastAsia="Times New Roman" w:hAnsi="Segoe UI Light" w:cs="Segoe UI Light"/>
                <w:b/>
                <w:bCs/>
                <w:color w:val="000000"/>
              </w:rPr>
            </w:pPr>
            <w:r w:rsidRPr="006E097E">
              <w:rPr>
                <w:rFonts w:ascii="Segoe UI Light" w:eastAsia="Times New Roman" w:hAnsi="Segoe UI Light" w:cs="Segoe UI Light"/>
                <w:color w:val="000000" w:themeColor="text1"/>
              </w:rPr>
              <w:t>Partial Withdrawal Deadline</w:t>
            </w:r>
          </w:p>
        </w:tc>
        <w:tc>
          <w:tcPr>
            <w:tcW w:w="1029" w:type="dxa"/>
            <w:tcBorders>
              <w:top w:val="nil"/>
              <w:left w:val="nil"/>
              <w:bottom w:val="single" w:sz="4" w:space="0" w:color="auto"/>
              <w:right w:val="nil"/>
            </w:tcBorders>
            <w:shd w:val="clear" w:color="auto" w:fill="auto"/>
            <w:noWrap/>
          </w:tcPr>
          <w:p w14:paraId="7AEC3D2C" w14:textId="77777777" w:rsidR="00443155" w:rsidRPr="007F0FC5" w:rsidRDefault="00443155" w:rsidP="00443155">
            <w:pPr>
              <w:spacing w:after="0" w:line="240" w:lineRule="auto"/>
              <w:jc w:val="center"/>
              <w:rPr>
                <w:rFonts w:ascii="Segoe UI Light" w:eastAsia="Times New Roman" w:hAnsi="Segoe UI Light" w:cs="Segoe UI Light"/>
                <w:b/>
                <w:bCs/>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53F3B0DA" w14:textId="77777777" w:rsidR="00443155" w:rsidRPr="007F0FC5" w:rsidRDefault="00443155" w:rsidP="00443155">
            <w:pPr>
              <w:spacing w:after="0" w:line="240" w:lineRule="auto"/>
              <w:jc w:val="both"/>
              <w:rPr>
                <w:rFonts w:ascii="Segoe UI Light" w:eastAsia="Times New Roman" w:hAnsi="Segoe UI Light" w:cs="Segoe UI Light"/>
                <w:b/>
                <w:bCs/>
                <w:i/>
                <w:iCs/>
                <w:color w:val="000000"/>
              </w:rPr>
            </w:pPr>
          </w:p>
        </w:tc>
      </w:tr>
      <w:tr w:rsidR="00443155" w:rsidRPr="00290C8D" w14:paraId="59589B63"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96BD860" w14:textId="0C472C75" w:rsidR="00443155" w:rsidRPr="00290C8D" w:rsidRDefault="00443155" w:rsidP="00443155">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6</w:t>
            </w:r>
            <w:r w:rsidRPr="00290C8D">
              <w:rPr>
                <w:rFonts w:ascii="Segoe UI Light" w:eastAsia="Times New Roman" w:hAnsi="Segoe UI Light" w:cs="Segoe UI Light"/>
                <w:b/>
                <w:bCs/>
                <w:color w:val="000000"/>
              </w:rPr>
              <w:t xml:space="preserve">: Time </w:t>
            </w:r>
            <w:r>
              <w:rPr>
                <w:rFonts w:ascii="Segoe UI Light" w:eastAsia="Times New Roman" w:hAnsi="Segoe UI Light" w:cs="Segoe UI Light"/>
                <w:b/>
                <w:bCs/>
                <w:color w:val="000000"/>
              </w:rPr>
              <w:t>Data</w:t>
            </w:r>
          </w:p>
        </w:tc>
      </w:tr>
      <w:tr w:rsidR="00443155" w:rsidRPr="00290C8D" w14:paraId="6B401087"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7067354" w14:textId="697D8529" w:rsidR="00443155" w:rsidRPr="00290C8D" w:rsidRDefault="00443155" w:rsidP="00443155">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1</w:t>
            </w:r>
          </w:p>
        </w:tc>
        <w:tc>
          <w:tcPr>
            <w:tcW w:w="1237" w:type="dxa"/>
            <w:tcBorders>
              <w:top w:val="nil"/>
              <w:left w:val="nil"/>
              <w:bottom w:val="single" w:sz="4" w:space="0" w:color="auto"/>
              <w:right w:val="nil"/>
            </w:tcBorders>
            <w:shd w:val="clear" w:color="auto" w:fill="auto"/>
            <w:noWrap/>
            <w:vAlign w:val="center"/>
          </w:tcPr>
          <w:p w14:paraId="2D833230" w14:textId="1DC4570D"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noWrap/>
          </w:tcPr>
          <w:p w14:paraId="1D2918A8" w14:textId="686D7C83" w:rsidR="00443155" w:rsidRPr="00290C8D" w:rsidRDefault="00443155" w:rsidP="0044315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Time and Panel</w:t>
            </w:r>
            <w:r>
              <w:rPr>
                <w:rFonts w:ascii="Segoe UI Light" w:eastAsia="Times New Roman" w:hAnsi="Segoe UI Light" w:cs="Segoe UI Light"/>
                <w:color w:val="000000"/>
              </w:rPr>
              <w:t xml:space="preserve"> Data (20)</w:t>
            </w:r>
          </w:p>
        </w:tc>
        <w:tc>
          <w:tcPr>
            <w:tcW w:w="1029" w:type="dxa"/>
            <w:tcBorders>
              <w:top w:val="nil"/>
              <w:left w:val="nil"/>
              <w:bottom w:val="single" w:sz="4" w:space="0" w:color="auto"/>
              <w:right w:val="nil"/>
            </w:tcBorders>
            <w:shd w:val="clear" w:color="auto" w:fill="auto"/>
            <w:noWrap/>
          </w:tcPr>
          <w:p w14:paraId="4CA3A7DE" w14:textId="064F05D4" w:rsidR="00443155" w:rsidRPr="00290C8D" w:rsidRDefault="00443155" w:rsidP="0044315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bottom"/>
          </w:tcPr>
          <w:p w14:paraId="3D6BCA63"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2901267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3C5C071A"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1894065" w14:textId="6EBAA45E"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D92F01">
              <w:rPr>
                <w:rFonts w:ascii="Segoe UI Light" w:eastAsia="Times New Roman" w:hAnsi="Segoe UI Light" w:cs="Segoe UI Light"/>
                <w:color w:val="2F5496"/>
              </w:rPr>
              <w:t>4</w:t>
            </w:r>
            <w:r w:rsidRPr="003E0B78">
              <w:rPr>
                <w:rFonts w:ascii="Segoe UI Light" w:eastAsia="Times New Roman" w:hAnsi="Segoe UI Light" w:cs="Segoe UI Light"/>
                <w:color w:val="2F5496"/>
              </w:rPr>
              <w:t>-</w:t>
            </w:r>
            <w:r>
              <w:rPr>
                <w:rFonts w:ascii="Segoe UI Light" w:eastAsia="Times New Roman" w:hAnsi="Segoe UI Light" w:cs="Segoe UI Light"/>
                <w:color w:val="2F5496"/>
              </w:rPr>
              <w:t>Mar</w:t>
            </w:r>
          </w:p>
        </w:tc>
        <w:tc>
          <w:tcPr>
            <w:tcW w:w="4606" w:type="dxa"/>
            <w:tcBorders>
              <w:top w:val="nil"/>
              <w:left w:val="nil"/>
              <w:bottom w:val="single" w:sz="4" w:space="0" w:color="auto"/>
              <w:right w:val="nil"/>
            </w:tcBorders>
            <w:shd w:val="clear" w:color="auto" w:fill="auto"/>
            <w:noWrap/>
          </w:tcPr>
          <w:p w14:paraId="79783542" w14:textId="02AC2305" w:rsidR="00443155" w:rsidRPr="00290C8D" w:rsidRDefault="00443155" w:rsidP="0044315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7</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13A02BA0" w14:textId="20C83143" w:rsidR="00443155" w:rsidRPr="00290C8D" w:rsidRDefault="00443155" w:rsidP="0044315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2B65C57" w14:textId="3B16A4E5" w:rsidR="00443155" w:rsidRPr="00290C8D" w:rsidRDefault="00443155" w:rsidP="00443155">
            <w:pPr>
              <w:spacing w:after="0" w:line="240" w:lineRule="auto"/>
              <w:rPr>
                <w:rFonts w:ascii="Segoe UI Light" w:eastAsia="Times New Roman" w:hAnsi="Segoe UI Light" w:cs="Segoe UI Light"/>
                <w:color w:val="000000"/>
              </w:rPr>
            </w:pPr>
            <w:r w:rsidRPr="00444824">
              <w:rPr>
                <w:rFonts w:ascii="Segoe UI Light" w:eastAsia="Times New Roman" w:hAnsi="Segoe UI Light" w:cs="Segoe UI Light"/>
                <w:color w:val="2F5496"/>
              </w:rPr>
              <w:t>5%</w:t>
            </w:r>
          </w:p>
        </w:tc>
      </w:tr>
      <w:tr w:rsidR="00443155" w:rsidRPr="00290C8D" w14:paraId="14A6E439"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01F193AD" w14:textId="104C45B3"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BBB0FB8" w14:textId="6A64365B" w:rsidR="00443155" w:rsidRDefault="00443155" w:rsidP="00443155">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6-Mar</w:t>
            </w:r>
          </w:p>
        </w:tc>
        <w:tc>
          <w:tcPr>
            <w:tcW w:w="4606" w:type="dxa"/>
            <w:tcBorders>
              <w:top w:val="nil"/>
              <w:left w:val="nil"/>
              <w:bottom w:val="single" w:sz="4" w:space="0" w:color="auto"/>
              <w:right w:val="nil"/>
            </w:tcBorders>
            <w:shd w:val="clear" w:color="auto" w:fill="auto"/>
            <w:noWrap/>
          </w:tcPr>
          <w:p w14:paraId="4256BE58" w14:textId="09D1B85D" w:rsidR="00443155" w:rsidRPr="00290C8D" w:rsidRDefault="00443155" w:rsidP="00443155">
            <w:pPr>
              <w:spacing w:after="0" w:line="240" w:lineRule="auto"/>
              <w:rPr>
                <w:rFonts w:ascii="Segoe UI Light" w:eastAsia="Times New Roman" w:hAnsi="Segoe UI Light" w:cs="Segoe UI Light"/>
                <w:color w:val="2F5496"/>
              </w:rPr>
            </w:pPr>
            <w:r>
              <w:rPr>
                <w:rFonts w:ascii="Segoe UI Light" w:eastAsia="Times New Roman" w:hAnsi="Segoe UI Light" w:cs="Segoe UI Light"/>
                <w:color w:val="000000"/>
              </w:rPr>
              <w:t>Application 6: Practicing Chaining (17)</w:t>
            </w:r>
          </w:p>
        </w:tc>
        <w:tc>
          <w:tcPr>
            <w:tcW w:w="1029" w:type="dxa"/>
            <w:tcBorders>
              <w:top w:val="nil"/>
              <w:left w:val="nil"/>
              <w:bottom w:val="single" w:sz="4" w:space="0" w:color="auto"/>
              <w:right w:val="nil"/>
            </w:tcBorders>
            <w:shd w:val="clear" w:color="auto" w:fill="auto"/>
            <w:noWrap/>
          </w:tcPr>
          <w:p w14:paraId="14D0FECD" w14:textId="7293CEDE" w:rsidR="00443155" w:rsidRPr="00290C8D" w:rsidRDefault="00443155" w:rsidP="00443155">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shd w:val="clear" w:color="auto" w:fill="auto"/>
            <w:noWrap/>
            <w:vAlign w:val="bottom"/>
          </w:tcPr>
          <w:p w14:paraId="30CBC73B" w14:textId="7D8EC4EE" w:rsidR="00443155" w:rsidRPr="005D7F06" w:rsidRDefault="00443155" w:rsidP="00443155">
            <w:pPr>
              <w:spacing w:after="0" w:line="240" w:lineRule="auto"/>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3: 6%</w:t>
            </w:r>
          </w:p>
        </w:tc>
      </w:tr>
      <w:tr w:rsidR="00443155" w:rsidRPr="00290C8D" w14:paraId="4EF0E60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9477ACC" w14:textId="786149A5" w:rsidR="00443155" w:rsidRPr="00290C8D" w:rsidRDefault="00443155" w:rsidP="00443155">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2</w:t>
            </w:r>
          </w:p>
        </w:tc>
        <w:tc>
          <w:tcPr>
            <w:tcW w:w="1237" w:type="dxa"/>
            <w:tcBorders>
              <w:top w:val="nil"/>
              <w:left w:val="nil"/>
              <w:bottom w:val="single" w:sz="4" w:space="0" w:color="auto"/>
              <w:right w:val="nil"/>
            </w:tcBorders>
            <w:shd w:val="clear" w:color="auto" w:fill="auto"/>
            <w:noWrap/>
            <w:vAlign w:val="center"/>
          </w:tcPr>
          <w:p w14:paraId="263EBD20" w14:textId="7FFDC2D9"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noWrap/>
          </w:tcPr>
          <w:p w14:paraId="4FEA465F" w14:textId="16E4B4A0" w:rsidR="00443155" w:rsidRPr="00290C8D"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Time </w:t>
            </w: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and Pivoting</w:t>
            </w:r>
          </w:p>
        </w:tc>
        <w:tc>
          <w:tcPr>
            <w:tcW w:w="1029" w:type="dxa"/>
            <w:tcBorders>
              <w:top w:val="nil"/>
              <w:left w:val="nil"/>
              <w:bottom w:val="single" w:sz="4" w:space="0" w:color="auto"/>
              <w:right w:val="nil"/>
            </w:tcBorders>
            <w:shd w:val="clear" w:color="auto" w:fill="auto"/>
            <w:noWrap/>
          </w:tcPr>
          <w:p w14:paraId="699A8ADE" w14:textId="746E8776" w:rsidR="00443155" w:rsidRPr="00290C8D" w:rsidRDefault="00D92F01" w:rsidP="0044315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8</w:t>
            </w:r>
          </w:p>
        </w:tc>
        <w:tc>
          <w:tcPr>
            <w:tcW w:w="1299" w:type="dxa"/>
            <w:tcBorders>
              <w:top w:val="nil"/>
              <w:left w:val="nil"/>
              <w:bottom w:val="single" w:sz="4" w:space="0" w:color="auto"/>
              <w:right w:val="single" w:sz="4" w:space="0" w:color="auto"/>
            </w:tcBorders>
            <w:shd w:val="clear" w:color="auto" w:fill="auto"/>
            <w:noWrap/>
            <w:vAlign w:val="center"/>
          </w:tcPr>
          <w:p w14:paraId="68CE571D"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298FD8BF"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3D2889E" w14:textId="77777777" w:rsidR="00443155"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4ECFE5F2" w14:textId="070E6323"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noWrap/>
          </w:tcPr>
          <w:p w14:paraId="18B558DF" w14:textId="4C761378" w:rsidR="00443155"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Submit Groups for Final Project</w:t>
            </w:r>
          </w:p>
        </w:tc>
        <w:tc>
          <w:tcPr>
            <w:tcW w:w="1029" w:type="dxa"/>
            <w:tcBorders>
              <w:top w:val="nil"/>
              <w:left w:val="nil"/>
              <w:bottom w:val="single" w:sz="4" w:space="0" w:color="auto"/>
              <w:right w:val="nil"/>
            </w:tcBorders>
            <w:shd w:val="clear" w:color="auto" w:fill="auto"/>
            <w:noWrap/>
          </w:tcPr>
          <w:p w14:paraId="001F2255" w14:textId="77777777" w:rsidR="00443155" w:rsidRPr="00290C8D" w:rsidRDefault="00443155" w:rsidP="0044315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4574B6A6"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1AFC3D1F" w14:textId="77777777" w:rsidTr="00695F93">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bottom"/>
          </w:tcPr>
          <w:p w14:paraId="0BC4E119" w14:textId="149C6D26" w:rsidR="00443155" w:rsidRPr="00E852F6" w:rsidRDefault="00443155" w:rsidP="00443155">
            <w:pPr>
              <w:spacing w:after="0" w:line="240" w:lineRule="auto"/>
              <w:jc w:val="center"/>
              <w:rPr>
                <w:rFonts w:ascii="Segoe UI Light" w:eastAsia="Times New Roman" w:hAnsi="Segoe UI Light" w:cs="Segoe UI Light"/>
                <w:b/>
                <w:bCs/>
                <w:color w:val="000000"/>
              </w:rPr>
            </w:pPr>
            <w:r w:rsidRPr="00E852F6">
              <w:rPr>
                <w:rFonts w:ascii="Segoe UI Light" w:eastAsia="Times New Roman" w:hAnsi="Segoe UI Light" w:cs="Segoe UI Light"/>
                <w:b/>
                <w:bCs/>
                <w:color w:val="000000"/>
              </w:rPr>
              <w:t>Module 7: Advanced Plots</w:t>
            </w:r>
            <w:r>
              <w:rPr>
                <w:rFonts w:ascii="Segoe UI Light" w:eastAsia="Times New Roman" w:hAnsi="Segoe UI Light" w:cs="Segoe UI Light"/>
                <w:b/>
                <w:bCs/>
                <w:color w:val="000000"/>
              </w:rPr>
              <w:t xml:space="preserve"> and Formatting</w:t>
            </w:r>
          </w:p>
        </w:tc>
      </w:tr>
      <w:tr w:rsidR="00443155" w:rsidRPr="00290C8D" w14:paraId="59CDE21E"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198EB913" w14:textId="77777777" w:rsidR="00443155" w:rsidRPr="00290C8D" w:rsidRDefault="00443155" w:rsidP="0044315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35EDF47" w14:textId="448397F3" w:rsidR="00443155" w:rsidRPr="00290C8D"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Apr</w:t>
            </w:r>
            <w:r w:rsidR="00B247D2">
              <w:rPr>
                <w:rFonts w:ascii="Segoe UI Light" w:eastAsia="Times New Roman" w:hAnsi="Segoe UI Light" w:cs="Segoe UI Light"/>
                <w:color w:val="000000"/>
              </w:rPr>
              <w:t>il</w:t>
            </w:r>
          </w:p>
        </w:tc>
        <w:tc>
          <w:tcPr>
            <w:tcW w:w="4606" w:type="dxa"/>
            <w:tcBorders>
              <w:top w:val="nil"/>
              <w:left w:val="nil"/>
              <w:bottom w:val="single" w:sz="4" w:space="0" w:color="auto"/>
              <w:right w:val="nil"/>
            </w:tcBorders>
            <w:shd w:val="clear" w:color="auto" w:fill="auto"/>
            <w:noWrap/>
          </w:tcPr>
          <w:p w14:paraId="39A8644F" w14:textId="3B17E114" w:rsidR="00443155" w:rsidRPr="00290C8D"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dvanced Plots I (24) </w:t>
            </w:r>
          </w:p>
        </w:tc>
        <w:tc>
          <w:tcPr>
            <w:tcW w:w="1029" w:type="dxa"/>
            <w:tcBorders>
              <w:top w:val="nil"/>
              <w:left w:val="nil"/>
              <w:bottom w:val="single" w:sz="4" w:space="0" w:color="auto"/>
              <w:right w:val="nil"/>
            </w:tcBorders>
            <w:shd w:val="clear" w:color="auto" w:fill="auto"/>
            <w:noWrap/>
          </w:tcPr>
          <w:p w14:paraId="0C1D0969" w14:textId="4062D922" w:rsidR="00443155" w:rsidRPr="00290C8D" w:rsidRDefault="00443155" w:rsidP="0044315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w:t>
            </w:r>
            <w:r w:rsidR="00D92F01">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shd w:val="clear" w:color="auto" w:fill="auto"/>
            <w:noWrap/>
            <w:vAlign w:val="bottom"/>
          </w:tcPr>
          <w:p w14:paraId="50FECB66" w14:textId="046BCD9D" w:rsidR="00443155" w:rsidRPr="00290C8D" w:rsidRDefault="00443155" w:rsidP="00443155">
            <w:pPr>
              <w:spacing w:after="0" w:line="240" w:lineRule="auto"/>
              <w:rPr>
                <w:rFonts w:ascii="Segoe UI Light" w:eastAsia="Times New Roman" w:hAnsi="Segoe UI Light" w:cs="Segoe UI Light"/>
                <w:color w:val="000000"/>
              </w:rPr>
            </w:pPr>
          </w:p>
        </w:tc>
      </w:tr>
      <w:tr w:rsidR="00557EC5" w:rsidRPr="00290C8D" w14:paraId="74E35C95" w14:textId="77777777" w:rsidTr="00662E07">
        <w:trPr>
          <w:trHeight w:val="315"/>
        </w:trPr>
        <w:tc>
          <w:tcPr>
            <w:tcW w:w="1236" w:type="dxa"/>
            <w:tcBorders>
              <w:top w:val="nil"/>
              <w:left w:val="single" w:sz="4" w:space="0" w:color="auto"/>
              <w:bottom w:val="single" w:sz="4" w:space="0" w:color="auto"/>
              <w:right w:val="nil"/>
            </w:tcBorders>
            <w:shd w:val="clear" w:color="auto" w:fill="auto"/>
            <w:noWrap/>
            <w:vAlign w:val="bottom"/>
          </w:tcPr>
          <w:p w14:paraId="105534B4" w14:textId="77777777" w:rsidR="00557EC5" w:rsidRPr="00290C8D" w:rsidRDefault="00557EC5" w:rsidP="00557EC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2FD3A03A" w14:textId="4DCF155A" w:rsidR="00557EC5" w:rsidRDefault="00D92F01"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w:t>
            </w:r>
            <w:r w:rsidR="00557EC5">
              <w:rPr>
                <w:rFonts w:ascii="Segoe UI Light" w:eastAsia="Times New Roman" w:hAnsi="Segoe UI Light" w:cs="Segoe UI Light"/>
                <w:color w:val="2F5496"/>
              </w:rPr>
              <w:t>-April</w:t>
            </w:r>
          </w:p>
        </w:tc>
        <w:tc>
          <w:tcPr>
            <w:tcW w:w="4606" w:type="dxa"/>
            <w:tcBorders>
              <w:top w:val="nil"/>
              <w:left w:val="nil"/>
              <w:bottom w:val="single" w:sz="4" w:space="0" w:color="auto"/>
              <w:right w:val="nil"/>
            </w:tcBorders>
            <w:shd w:val="clear" w:color="auto" w:fill="auto"/>
            <w:noWrap/>
          </w:tcPr>
          <w:p w14:paraId="64B6ABCE" w14:textId="2ADFD44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8</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4EE9FCC4" w14:textId="67E02FD7" w:rsidR="00557EC5"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192B982" w14:textId="1E9828D8" w:rsidR="00557EC5" w:rsidRPr="00290C8D" w:rsidRDefault="00557EC5" w:rsidP="00557EC5">
            <w:pPr>
              <w:spacing w:after="0" w:line="240" w:lineRule="auto"/>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557EC5" w:rsidRPr="00290C8D" w14:paraId="0BF2EA1F"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E54A21F" w14:textId="20F9A6F2"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3</w:t>
            </w:r>
          </w:p>
        </w:tc>
        <w:tc>
          <w:tcPr>
            <w:tcW w:w="1237" w:type="dxa"/>
            <w:tcBorders>
              <w:top w:val="nil"/>
              <w:left w:val="nil"/>
              <w:bottom w:val="single" w:sz="4" w:space="0" w:color="auto"/>
              <w:right w:val="nil"/>
            </w:tcBorders>
            <w:shd w:val="clear" w:color="auto" w:fill="auto"/>
            <w:noWrap/>
            <w:vAlign w:val="center"/>
          </w:tcPr>
          <w:p w14:paraId="6FDC65FC" w14:textId="3A4758DA"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7-April</w:t>
            </w:r>
          </w:p>
        </w:tc>
        <w:tc>
          <w:tcPr>
            <w:tcW w:w="4606" w:type="dxa"/>
            <w:tcBorders>
              <w:top w:val="nil"/>
              <w:left w:val="nil"/>
              <w:bottom w:val="single" w:sz="4" w:space="0" w:color="auto"/>
              <w:right w:val="nil"/>
            </w:tcBorders>
            <w:shd w:val="clear" w:color="auto" w:fill="auto"/>
            <w:noWrap/>
          </w:tcPr>
          <w:p w14:paraId="754175DF" w14:textId="5515922C" w:rsidR="00557EC5" w:rsidRPr="00290C8D"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Practicing Time, Panel, and Plots (22)</w:t>
            </w:r>
          </w:p>
        </w:tc>
        <w:tc>
          <w:tcPr>
            <w:tcW w:w="1029" w:type="dxa"/>
            <w:tcBorders>
              <w:top w:val="nil"/>
              <w:left w:val="nil"/>
              <w:bottom w:val="single" w:sz="4" w:space="0" w:color="auto"/>
              <w:right w:val="nil"/>
            </w:tcBorders>
            <w:shd w:val="clear" w:color="auto" w:fill="auto"/>
            <w:noWrap/>
          </w:tcPr>
          <w:p w14:paraId="6B53D9A1" w14:textId="4F551EC3" w:rsidR="00557EC5" w:rsidRPr="00290C8D" w:rsidRDefault="00557EC5" w:rsidP="00557EC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0</w:t>
            </w:r>
          </w:p>
        </w:tc>
        <w:tc>
          <w:tcPr>
            <w:tcW w:w="1299" w:type="dxa"/>
            <w:tcBorders>
              <w:top w:val="nil"/>
              <w:left w:val="nil"/>
              <w:bottom w:val="single" w:sz="4" w:space="0" w:color="auto"/>
              <w:right w:val="single" w:sz="4" w:space="0" w:color="auto"/>
            </w:tcBorders>
            <w:shd w:val="clear" w:color="auto" w:fill="auto"/>
            <w:noWrap/>
            <w:vAlign w:val="center"/>
          </w:tcPr>
          <w:p w14:paraId="0AD0EBCE" w14:textId="38960427"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4: 6%</w:t>
            </w:r>
          </w:p>
        </w:tc>
      </w:tr>
      <w:tr w:rsidR="00557EC5" w:rsidRPr="00290C8D" w14:paraId="5FD463B0"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4F75551"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6F90B666" w14:textId="5023ED08"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9-April</w:t>
            </w:r>
          </w:p>
        </w:tc>
        <w:tc>
          <w:tcPr>
            <w:tcW w:w="4606" w:type="dxa"/>
            <w:tcBorders>
              <w:top w:val="nil"/>
              <w:left w:val="nil"/>
              <w:bottom w:val="single" w:sz="4" w:space="0" w:color="auto"/>
              <w:right w:val="nil"/>
            </w:tcBorders>
            <w:shd w:val="clear" w:color="auto" w:fill="auto"/>
            <w:noWrap/>
          </w:tcPr>
          <w:p w14:paraId="1DB26D2E" w14:textId="67CA74B4"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anipulating Text Data</w:t>
            </w:r>
            <w:r>
              <w:rPr>
                <w:rFonts w:ascii="Segoe UI Light" w:eastAsia="Times New Roman" w:hAnsi="Segoe UI Light" w:cs="Segoe UI Light"/>
                <w:color w:val="000000"/>
              </w:rPr>
              <w:t xml:space="preserve"> (23)</w:t>
            </w:r>
          </w:p>
        </w:tc>
        <w:tc>
          <w:tcPr>
            <w:tcW w:w="1029" w:type="dxa"/>
            <w:tcBorders>
              <w:top w:val="nil"/>
              <w:left w:val="nil"/>
              <w:bottom w:val="single" w:sz="4" w:space="0" w:color="auto"/>
              <w:right w:val="nil"/>
            </w:tcBorders>
            <w:shd w:val="clear" w:color="auto" w:fill="auto"/>
            <w:noWrap/>
          </w:tcPr>
          <w:p w14:paraId="61133694" w14:textId="2EE38719" w:rsidR="00557EC5" w:rsidRPr="00290C8D" w:rsidRDefault="00D92F01" w:rsidP="00557EC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1</w:t>
            </w:r>
          </w:p>
        </w:tc>
        <w:tc>
          <w:tcPr>
            <w:tcW w:w="1299" w:type="dxa"/>
            <w:tcBorders>
              <w:top w:val="nil"/>
              <w:left w:val="nil"/>
              <w:bottom w:val="single" w:sz="4" w:space="0" w:color="auto"/>
              <w:right w:val="single" w:sz="4" w:space="0" w:color="auto"/>
            </w:tcBorders>
            <w:shd w:val="clear" w:color="auto" w:fill="auto"/>
            <w:noWrap/>
            <w:vAlign w:val="bottom"/>
          </w:tcPr>
          <w:p w14:paraId="3921C6CC" w14:textId="776986AD" w:rsidR="00557EC5" w:rsidRPr="00290C8D" w:rsidRDefault="00557EC5" w:rsidP="00557EC5">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000000"/>
              </w:rPr>
              <w:t> </w:t>
            </w:r>
          </w:p>
        </w:tc>
      </w:tr>
      <w:tr w:rsidR="00557EC5" w:rsidRPr="00290C8D" w14:paraId="1E6C0129"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D2096C0"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643F774" w14:textId="0101ACA5"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April</w:t>
            </w:r>
          </w:p>
        </w:tc>
        <w:tc>
          <w:tcPr>
            <w:tcW w:w="4606" w:type="dxa"/>
            <w:tcBorders>
              <w:top w:val="nil"/>
              <w:left w:val="nil"/>
              <w:bottom w:val="single" w:sz="4" w:space="0" w:color="auto"/>
              <w:right w:val="nil"/>
            </w:tcBorders>
            <w:shd w:val="clear" w:color="auto" w:fill="auto"/>
            <w:noWrap/>
          </w:tcPr>
          <w:p w14:paraId="7878DD5A" w14:textId="3B7A3B8E"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9</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4FD0B916"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bottom"/>
          </w:tcPr>
          <w:p w14:paraId="15595058"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5EF1C42F"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492EEB67" w14:textId="3CDA387A"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4</w:t>
            </w:r>
          </w:p>
        </w:tc>
        <w:tc>
          <w:tcPr>
            <w:tcW w:w="1237" w:type="dxa"/>
            <w:tcBorders>
              <w:top w:val="nil"/>
              <w:left w:val="nil"/>
              <w:bottom w:val="single" w:sz="4" w:space="0" w:color="auto"/>
              <w:right w:val="nil"/>
            </w:tcBorders>
            <w:shd w:val="clear" w:color="auto" w:fill="auto"/>
            <w:noWrap/>
            <w:vAlign w:val="center"/>
          </w:tcPr>
          <w:p w14:paraId="28099D9E" w14:textId="724B7F90"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4-April</w:t>
            </w:r>
          </w:p>
        </w:tc>
        <w:tc>
          <w:tcPr>
            <w:tcW w:w="4606" w:type="dxa"/>
            <w:tcBorders>
              <w:top w:val="nil"/>
              <w:left w:val="nil"/>
              <w:bottom w:val="single" w:sz="4" w:space="0" w:color="auto"/>
              <w:right w:val="nil"/>
            </w:tcBorders>
            <w:shd w:val="clear" w:color="auto" w:fill="auto"/>
            <w:noWrap/>
          </w:tcPr>
          <w:p w14:paraId="13F09004" w14:textId="5CEC0AC9" w:rsidR="00557EC5" w:rsidRPr="00290C8D"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I (25)</w:t>
            </w:r>
          </w:p>
        </w:tc>
        <w:tc>
          <w:tcPr>
            <w:tcW w:w="1029" w:type="dxa"/>
            <w:tcBorders>
              <w:top w:val="nil"/>
              <w:left w:val="nil"/>
              <w:bottom w:val="single" w:sz="4" w:space="0" w:color="auto"/>
              <w:right w:val="nil"/>
            </w:tcBorders>
            <w:shd w:val="clear" w:color="auto" w:fill="auto"/>
            <w:noWrap/>
          </w:tcPr>
          <w:p w14:paraId="0ED1A639" w14:textId="3FE2E396"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bottom"/>
          </w:tcPr>
          <w:p w14:paraId="1BE29819" w14:textId="38F560F9"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409E8790" w14:textId="77777777" w:rsidTr="00AF6AB4">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00CFD802" w14:textId="1C5A05BC"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8</w:t>
            </w:r>
            <w:r w:rsidRPr="00290C8D">
              <w:rPr>
                <w:rFonts w:ascii="Segoe UI Light" w:eastAsia="Times New Roman" w:hAnsi="Segoe UI Light" w:cs="Segoe UI Light"/>
                <w:b/>
                <w:bCs/>
                <w:color w:val="000000"/>
              </w:rPr>
              <w:t xml:space="preserve">: </w:t>
            </w:r>
            <w:r w:rsidR="00070606">
              <w:rPr>
                <w:rFonts w:ascii="Segoe UI Light" w:eastAsia="Times New Roman" w:hAnsi="Segoe UI Light" w:cs="Segoe UI Light"/>
                <w:b/>
                <w:bCs/>
                <w:color w:val="000000"/>
              </w:rPr>
              <w:t>Introduction to</w:t>
            </w:r>
            <w:r w:rsidRPr="00290C8D">
              <w:rPr>
                <w:rFonts w:ascii="Segoe UI Light" w:eastAsia="Times New Roman" w:hAnsi="Segoe UI Light" w:cs="Segoe UI Light"/>
                <w:b/>
                <w:bCs/>
                <w:color w:val="000000"/>
              </w:rPr>
              <w:t xml:space="preserve"> SQL</w:t>
            </w:r>
          </w:p>
        </w:tc>
      </w:tr>
      <w:tr w:rsidR="00557EC5" w:rsidRPr="00290C8D" w14:paraId="7E708EDE" w14:textId="77777777" w:rsidTr="00337261">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EB87FCE" w14:textId="5D4C55E2"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70BCD49" w14:textId="50289D5D"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6-April</w:t>
            </w:r>
          </w:p>
        </w:tc>
        <w:tc>
          <w:tcPr>
            <w:tcW w:w="4606" w:type="dxa"/>
            <w:tcBorders>
              <w:top w:val="nil"/>
              <w:left w:val="nil"/>
              <w:bottom w:val="single" w:sz="4" w:space="0" w:color="auto"/>
              <w:right w:val="nil"/>
            </w:tcBorders>
            <w:shd w:val="clear" w:color="auto" w:fill="auto"/>
            <w:noWrap/>
          </w:tcPr>
          <w:p w14:paraId="1ACF665A" w14:textId="2B8797EF" w:rsidR="00557EC5" w:rsidRPr="00290C8D" w:rsidRDefault="00557EC5" w:rsidP="00557EC5">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SQL notebooks</w:t>
            </w:r>
            <w:r>
              <w:rPr>
                <w:rFonts w:ascii="Segoe UI Light" w:eastAsia="Times New Roman" w:hAnsi="Segoe UI Light" w:cs="Segoe UI Light"/>
                <w:color w:val="000000"/>
              </w:rPr>
              <w:t xml:space="preserve"> (16)</w:t>
            </w:r>
          </w:p>
        </w:tc>
        <w:tc>
          <w:tcPr>
            <w:tcW w:w="1029" w:type="dxa"/>
            <w:tcBorders>
              <w:top w:val="nil"/>
              <w:left w:val="nil"/>
              <w:bottom w:val="single" w:sz="4" w:space="0" w:color="auto"/>
              <w:right w:val="nil"/>
            </w:tcBorders>
            <w:shd w:val="clear" w:color="auto" w:fill="auto"/>
            <w:noWrap/>
          </w:tcPr>
          <w:p w14:paraId="219655DA" w14:textId="78D556E8"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tcPr>
          <w:p w14:paraId="1F6846CB" w14:textId="759232B7"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06F4B87D" w14:textId="77777777" w:rsidTr="002454D3">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1826FFAA" w14:textId="7B82414E"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2B2ACAEA" w14:textId="04F43076"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1-April</w:t>
            </w:r>
          </w:p>
        </w:tc>
        <w:tc>
          <w:tcPr>
            <w:tcW w:w="4606" w:type="dxa"/>
            <w:tcBorders>
              <w:top w:val="nil"/>
              <w:left w:val="nil"/>
              <w:bottom w:val="single" w:sz="4" w:space="0" w:color="auto"/>
              <w:right w:val="nil"/>
            </w:tcBorders>
            <w:shd w:val="clear" w:color="auto" w:fill="auto"/>
          </w:tcPr>
          <w:p w14:paraId="23B748A7" w14:textId="1059E336"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Tables in SQL</w:t>
            </w:r>
            <w:r>
              <w:rPr>
                <w:rFonts w:ascii="Segoe UI Light" w:eastAsia="Times New Roman" w:hAnsi="Segoe UI Light" w:cs="Segoe UI Light"/>
                <w:color w:val="000000"/>
              </w:rPr>
              <w:t xml:space="preserve"> (18)</w:t>
            </w:r>
          </w:p>
        </w:tc>
        <w:tc>
          <w:tcPr>
            <w:tcW w:w="1029" w:type="dxa"/>
            <w:tcBorders>
              <w:top w:val="nil"/>
              <w:left w:val="nil"/>
              <w:bottom w:val="single" w:sz="4" w:space="0" w:color="auto"/>
              <w:right w:val="nil"/>
            </w:tcBorders>
            <w:shd w:val="clear" w:color="auto" w:fill="auto"/>
          </w:tcPr>
          <w:p w14:paraId="496AF9BF" w14:textId="2F290E97"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27FBEE61" w14:textId="66BAABC8" w:rsidR="00557EC5" w:rsidRPr="00290C8D" w:rsidRDefault="00557EC5" w:rsidP="00557EC5">
            <w:pPr>
              <w:spacing w:after="0" w:line="240" w:lineRule="auto"/>
              <w:jc w:val="both"/>
              <w:rPr>
                <w:rFonts w:ascii="Segoe UI Light" w:eastAsia="Times New Roman" w:hAnsi="Segoe UI Light" w:cs="Segoe UI Light"/>
                <w:i/>
                <w:iCs/>
                <w:color w:val="000000"/>
              </w:rPr>
            </w:pPr>
          </w:p>
        </w:tc>
      </w:tr>
      <w:tr w:rsidR="00557EC5" w:rsidRPr="00290C8D" w14:paraId="55ACC4BC"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ADEF8D3"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6FC68ED" w14:textId="790DEB63"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April</w:t>
            </w:r>
          </w:p>
        </w:tc>
        <w:tc>
          <w:tcPr>
            <w:tcW w:w="4606" w:type="dxa"/>
            <w:tcBorders>
              <w:top w:val="nil"/>
              <w:left w:val="nil"/>
              <w:bottom w:val="single" w:sz="4" w:space="0" w:color="auto"/>
              <w:right w:val="nil"/>
            </w:tcBorders>
            <w:shd w:val="clear" w:color="auto" w:fill="auto"/>
          </w:tcPr>
          <w:p w14:paraId="4C5247BB" w14:textId="6823EE6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0</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0B969F89"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C731300" w14:textId="77777777" w:rsidR="00557EC5" w:rsidRPr="00290C8D" w:rsidRDefault="00557EC5" w:rsidP="00557EC5">
            <w:pPr>
              <w:spacing w:after="0" w:line="240" w:lineRule="auto"/>
              <w:jc w:val="both"/>
              <w:rPr>
                <w:rFonts w:ascii="Segoe UI Light" w:eastAsia="Times New Roman" w:hAnsi="Segoe UI Light" w:cs="Segoe UI Light"/>
                <w:i/>
                <w:iCs/>
                <w:color w:val="000000"/>
              </w:rPr>
            </w:pPr>
          </w:p>
        </w:tc>
      </w:tr>
      <w:tr w:rsidR="00557EC5" w:rsidRPr="00290C8D" w14:paraId="59B390A0"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76F7081"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93BF02A" w14:textId="055B66C5"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3-April</w:t>
            </w:r>
          </w:p>
        </w:tc>
        <w:tc>
          <w:tcPr>
            <w:tcW w:w="4606" w:type="dxa"/>
            <w:tcBorders>
              <w:top w:val="nil"/>
              <w:left w:val="nil"/>
              <w:bottom w:val="single" w:sz="4" w:space="0" w:color="auto"/>
              <w:right w:val="nil"/>
            </w:tcBorders>
            <w:shd w:val="clear" w:color="auto" w:fill="auto"/>
          </w:tcPr>
          <w:p w14:paraId="5B7932EE" w14:textId="62B1CAAC" w:rsidR="00557EC5"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pplication 7: Practice SQL Queries (21)</w:t>
            </w:r>
          </w:p>
        </w:tc>
        <w:tc>
          <w:tcPr>
            <w:tcW w:w="1029" w:type="dxa"/>
            <w:tcBorders>
              <w:top w:val="nil"/>
              <w:left w:val="nil"/>
              <w:bottom w:val="single" w:sz="4" w:space="0" w:color="auto"/>
              <w:right w:val="nil"/>
            </w:tcBorders>
            <w:shd w:val="clear" w:color="auto" w:fill="auto"/>
          </w:tcPr>
          <w:p w14:paraId="53A3ACBA" w14:textId="5CBD9ED0"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4926345C" w14:textId="2C3E7CAC" w:rsidR="00557EC5" w:rsidRPr="00BC2691" w:rsidRDefault="00557EC5" w:rsidP="00557EC5">
            <w:pPr>
              <w:spacing w:after="0" w:line="240" w:lineRule="auto"/>
              <w:jc w:val="both"/>
              <w:rPr>
                <w:rFonts w:ascii="Segoe UI Light" w:eastAsia="Times New Roman" w:hAnsi="Segoe UI Light" w:cs="Segoe UI Light"/>
                <w:color w:val="000000"/>
              </w:rPr>
            </w:pPr>
            <w:r w:rsidRPr="00BC2691">
              <w:rPr>
                <w:rFonts w:ascii="Segoe UI Light" w:eastAsia="Times New Roman" w:hAnsi="Segoe UI Light" w:cs="Segoe UI Light"/>
                <w:color w:val="000000"/>
              </w:rPr>
              <w:t>Quiz 5: 6%</w:t>
            </w:r>
          </w:p>
        </w:tc>
      </w:tr>
      <w:tr w:rsidR="00557EC5" w:rsidRPr="00290C8D" w14:paraId="40E58DA2"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0F72141" w14:textId="1303FFE6"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43C37BBA" w14:textId="465550C4"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April</w:t>
            </w:r>
          </w:p>
        </w:tc>
        <w:tc>
          <w:tcPr>
            <w:tcW w:w="4606" w:type="dxa"/>
            <w:tcBorders>
              <w:top w:val="nil"/>
              <w:left w:val="nil"/>
              <w:bottom w:val="single" w:sz="4" w:space="0" w:color="auto"/>
              <w:right w:val="nil"/>
            </w:tcBorders>
            <w:shd w:val="clear" w:color="auto" w:fill="auto"/>
            <w:noWrap/>
          </w:tcPr>
          <w:p w14:paraId="3D6E627E" w14:textId="59B924F0"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mport SQL Data into Python</w:t>
            </w:r>
            <w:r>
              <w:rPr>
                <w:rFonts w:ascii="Segoe UI Light" w:eastAsia="Times New Roman" w:hAnsi="Segoe UI Light" w:cs="Segoe UI Light"/>
                <w:color w:val="000000"/>
              </w:rPr>
              <w:t xml:space="preserve"> (19)</w:t>
            </w:r>
          </w:p>
        </w:tc>
        <w:tc>
          <w:tcPr>
            <w:tcW w:w="1029" w:type="dxa"/>
            <w:tcBorders>
              <w:top w:val="nil"/>
              <w:left w:val="nil"/>
              <w:bottom w:val="single" w:sz="4" w:space="0" w:color="auto"/>
              <w:right w:val="nil"/>
            </w:tcBorders>
            <w:shd w:val="clear" w:color="auto" w:fill="auto"/>
            <w:noWrap/>
          </w:tcPr>
          <w:p w14:paraId="4EC54008" w14:textId="37D44CC0"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bottom"/>
          </w:tcPr>
          <w:p w14:paraId="00365EF5" w14:textId="0A051EB0"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557EC5" w:rsidRPr="00290C8D" w14:paraId="1C44F833"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DF84E6B" w14:textId="50C875E4" w:rsidR="00557EC5" w:rsidRPr="00290C8D" w:rsidRDefault="00557EC5" w:rsidP="00557EC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hideMark/>
          </w:tcPr>
          <w:p w14:paraId="29E51904" w14:textId="26942DEE"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May</w:t>
            </w:r>
          </w:p>
        </w:tc>
        <w:tc>
          <w:tcPr>
            <w:tcW w:w="4606" w:type="dxa"/>
            <w:tcBorders>
              <w:top w:val="nil"/>
              <w:left w:val="nil"/>
              <w:bottom w:val="single" w:sz="4" w:space="0" w:color="auto"/>
              <w:right w:val="nil"/>
            </w:tcBorders>
            <w:shd w:val="clear" w:color="auto" w:fill="auto"/>
            <w:noWrap/>
            <w:hideMark/>
          </w:tcPr>
          <w:p w14:paraId="54FD867E" w14:textId="77777777"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Final Project Due</w:t>
            </w:r>
          </w:p>
        </w:tc>
        <w:tc>
          <w:tcPr>
            <w:tcW w:w="1029" w:type="dxa"/>
            <w:tcBorders>
              <w:top w:val="nil"/>
              <w:left w:val="nil"/>
              <w:bottom w:val="single" w:sz="4" w:space="0" w:color="auto"/>
              <w:right w:val="nil"/>
            </w:tcBorders>
            <w:shd w:val="clear" w:color="auto" w:fill="auto"/>
            <w:noWrap/>
            <w:hideMark/>
          </w:tcPr>
          <w:p w14:paraId="1D1D7A06" w14:textId="77777777"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99" w:type="dxa"/>
            <w:tcBorders>
              <w:top w:val="nil"/>
              <w:left w:val="nil"/>
              <w:bottom w:val="single" w:sz="4" w:space="0" w:color="auto"/>
              <w:right w:val="single" w:sz="4" w:space="0" w:color="auto"/>
            </w:tcBorders>
            <w:shd w:val="clear" w:color="auto" w:fill="auto"/>
            <w:noWrap/>
            <w:vAlign w:val="center"/>
            <w:hideMark/>
          </w:tcPr>
          <w:p w14:paraId="0EDF0163" w14:textId="77777777" w:rsidR="00557EC5" w:rsidRPr="00290C8D" w:rsidRDefault="00557EC5" w:rsidP="00557EC5">
            <w:pPr>
              <w:spacing w:after="0" w:line="240" w:lineRule="auto"/>
              <w:jc w:val="both"/>
              <w:rPr>
                <w:rFonts w:ascii="Segoe UI Light" w:eastAsia="Times New Roman" w:hAnsi="Segoe UI Light" w:cs="Segoe UI Light"/>
                <w:i/>
                <w:iCs/>
                <w:color w:val="000000"/>
              </w:rPr>
            </w:pPr>
            <w:r>
              <w:rPr>
                <w:rFonts w:ascii="Segoe UI Light" w:eastAsia="Times New Roman" w:hAnsi="Segoe UI Light" w:cs="Segoe UI Light"/>
                <w:i/>
                <w:iCs/>
                <w:color w:val="000000"/>
              </w:rPr>
              <w:t>2</w:t>
            </w:r>
            <w:r w:rsidRPr="00290C8D">
              <w:rPr>
                <w:rFonts w:ascii="Segoe UI Light" w:eastAsia="Times New Roman" w:hAnsi="Segoe UI Light" w:cs="Segoe UI Light"/>
                <w:i/>
                <w:iCs/>
                <w:color w:val="000000"/>
              </w:rPr>
              <w:t>0%</w:t>
            </w:r>
          </w:p>
        </w:tc>
      </w:tr>
    </w:tbl>
    <w:p w14:paraId="32E85A5B" w14:textId="56FCE974" w:rsidR="00936B4C" w:rsidRPr="00290C8D" w:rsidRDefault="00936B4C" w:rsidP="0039207C">
      <w:pPr>
        <w:jc w:val="both"/>
        <w:rPr>
          <w:rFonts w:ascii="Segoe UI Light" w:hAnsi="Segoe UI Light" w:cs="Segoe UI Light"/>
        </w:rPr>
      </w:pPr>
    </w:p>
    <w:p w14:paraId="70C3B300" w14:textId="535CEFB9" w:rsidR="009F6BDE" w:rsidRPr="00290C8D" w:rsidRDefault="00F01082"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Assignments</w:t>
      </w:r>
    </w:p>
    <w:p w14:paraId="17C4EA40" w14:textId="04F84383" w:rsidR="00923D30" w:rsidRPr="00290C8D" w:rsidRDefault="00D212BD" w:rsidP="00514A8D">
      <w:pPr>
        <w:jc w:val="both"/>
        <w:rPr>
          <w:rFonts w:ascii="Segoe UI Light" w:hAnsi="Segoe UI Light" w:cs="Segoe UI Light"/>
        </w:rPr>
      </w:pPr>
      <w:r w:rsidRPr="00290C8D">
        <w:rPr>
          <w:rFonts w:ascii="Segoe UI Light" w:hAnsi="Segoe UI Light" w:cs="Segoe UI Light"/>
        </w:rPr>
        <w:t xml:space="preserve">Your grade comprises </w:t>
      </w:r>
      <w:r w:rsidR="003D06D9" w:rsidRPr="00290C8D">
        <w:rPr>
          <w:rFonts w:ascii="Segoe UI Light" w:hAnsi="Segoe UI Light" w:cs="Segoe UI Light"/>
        </w:rPr>
        <w:t>homework</w:t>
      </w:r>
      <w:r w:rsidRPr="00290C8D">
        <w:rPr>
          <w:rFonts w:ascii="Segoe UI Light" w:hAnsi="Segoe UI Light" w:cs="Segoe UI Light"/>
        </w:rPr>
        <w:t xml:space="preserve"> (</w:t>
      </w:r>
      <w:r w:rsidR="003D06D9" w:rsidRPr="00290C8D">
        <w:rPr>
          <w:rFonts w:ascii="Segoe UI Light" w:hAnsi="Segoe UI Light" w:cs="Segoe UI Light"/>
        </w:rPr>
        <w:t>5</w:t>
      </w:r>
      <w:r w:rsidR="00A10167" w:rsidRPr="00290C8D">
        <w:rPr>
          <w:rFonts w:ascii="Segoe UI Light" w:hAnsi="Segoe UI Light" w:cs="Segoe UI Light"/>
        </w:rPr>
        <w:t>0</w:t>
      </w:r>
      <w:r w:rsidRPr="00290C8D">
        <w:rPr>
          <w:rFonts w:ascii="Segoe UI Light" w:hAnsi="Segoe UI Light" w:cs="Segoe UI Light"/>
        </w:rPr>
        <w:t xml:space="preserve">%), </w:t>
      </w:r>
      <w:r w:rsidR="003D06D9" w:rsidRPr="00290C8D">
        <w:rPr>
          <w:rFonts w:ascii="Segoe UI Light" w:hAnsi="Segoe UI Light" w:cs="Segoe UI Light"/>
        </w:rPr>
        <w:t xml:space="preserve">class </w:t>
      </w:r>
      <w:r w:rsidRPr="00290C8D">
        <w:rPr>
          <w:rFonts w:ascii="Segoe UI Light" w:hAnsi="Segoe UI Light" w:cs="Segoe UI Light"/>
        </w:rPr>
        <w:t>quizzes (</w:t>
      </w:r>
      <w:r w:rsidR="00B65393" w:rsidRPr="00290C8D">
        <w:rPr>
          <w:rFonts w:ascii="Segoe UI Light" w:hAnsi="Segoe UI Light" w:cs="Segoe UI Light"/>
        </w:rPr>
        <w:t>3</w:t>
      </w:r>
      <w:r w:rsidRPr="00290C8D">
        <w:rPr>
          <w:rFonts w:ascii="Segoe UI Light" w:hAnsi="Segoe UI Light" w:cs="Segoe UI Light"/>
        </w:rPr>
        <w:t xml:space="preserve">0%), </w:t>
      </w:r>
      <w:r w:rsidR="00B65393" w:rsidRPr="00290C8D">
        <w:rPr>
          <w:rFonts w:ascii="Segoe UI Light" w:hAnsi="Segoe UI Light" w:cs="Segoe UI Light"/>
        </w:rPr>
        <w:t>and the final project (</w:t>
      </w:r>
      <w:r w:rsidR="00516B24" w:rsidRPr="00290C8D">
        <w:rPr>
          <w:rFonts w:ascii="Segoe UI Light" w:hAnsi="Segoe UI Light" w:cs="Segoe UI Light"/>
        </w:rPr>
        <w:t>20%).</w:t>
      </w:r>
      <w:r w:rsidRPr="00290C8D">
        <w:rPr>
          <w:rFonts w:ascii="Segoe UI Light" w:hAnsi="Segoe UI Light" w:cs="Segoe UI Light"/>
        </w:rPr>
        <w:t xml:space="preserve"> The assignments correspond to the structure outlined in the schedule above.</w:t>
      </w:r>
    </w:p>
    <w:p w14:paraId="1A312483" w14:textId="7DBE0ADC" w:rsidR="00394707" w:rsidRPr="00290C8D" w:rsidRDefault="00394707" w:rsidP="00394707">
      <w:pPr>
        <w:pStyle w:val="Heading1"/>
        <w:rPr>
          <w:rFonts w:ascii="Segoe UI Light" w:hAnsi="Segoe UI Light" w:cs="Segoe UI Light"/>
          <w:sz w:val="22"/>
          <w:szCs w:val="22"/>
        </w:rPr>
      </w:pPr>
      <w:r w:rsidRPr="00290C8D">
        <w:rPr>
          <w:rFonts w:ascii="Segoe UI Light" w:hAnsi="Segoe UI Light" w:cs="Segoe UI Light"/>
          <w:sz w:val="22"/>
          <w:szCs w:val="22"/>
        </w:rPr>
        <w:t>Course Assignments Description</w:t>
      </w:r>
    </w:p>
    <w:p w14:paraId="024F5D34" w14:textId="78AE1F51" w:rsidR="002A422A" w:rsidRPr="00290C8D" w:rsidRDefault="00C701E3" w:rsidP="002A422A">
      <w:pPr>
        <w:pStyle w:val="Heading2"/>
        <w:rPr>
          <w:rFonts w:ascii="Segoe UI Light" w:hAnsi="Segoe UI Light" w:cs="Segoe UI Light"/>
          <w:sz w:val="22"/>
          <w:szCs w:val="22"/>
        </w:rPr>
      </w:pPr>
      <w:r w:rsidRPr="00290C8D">
        <w:rPr>
          <w:rFonts w:ascii="Segoe UI Light" w:hAnsi="Segoe UI Light" w:cs="Segoe UI Light"/>
          <w:sz w:val="22"/>
          <w:szCs w:val="22"/>
        </w:rPr>
        <w:t>Assignments</w:t>
      </w:r>
    </w:p>
    <w:p w14:paraId="4B3BB125" w14:textId="168DA59D" w:rsidR="007F5159" w:rsidRPr="00290C8D" w:rsidRDefault="007F5159" w:rsidP="007F5159">
      <w:pPr>
        <w:jc w:val="both"/>
        <w:rPr>
          <w:rFonts w:ascii="Segoe UI Light" w:hAnsi="Segoe UI Light" w:cs="Segoe UI Light"/>
          <w:b/>
          <w:bCs/>
        </w:rPr>
      </w:pPr>
      <w:r w:rsidRPr="00290C8D">
        <w:rPr>
          <w:rFonts w:ascii="Segoe UI Light" w:hAnsi="Segoe UI Light" w:cs="Segoe UI Light"/>
        </w:rPr>
        <w:t xml:space="preserve">Working together on the homework assignments is encouraged, but you must write your own solutions. It is highly recommended that you make your solo effort on all the problems before consulting others. Each assignment </w:t>
      </w:r>
      <w:r w:rsidR="00FC088D" w:rsidRPr="00290C8D">
        <w:rPr>
          <w:rFonts w:ascii="Segoe UI Light" w:hAnsi="Segoe UI Light" w:cs="Segoe UI Light"/>
        </w:rPr>
        <w:t xml:space="preserve">has </w:t>
      </w:r>
      <w:r w:rsidRPr="00290C8D">
        <w:rPr>
          <w:rFonts w:ascii="Segoe UI Light" w:hAnsi="Segoe UI Light" w:cs="Segoe UI Light"/>
        </w:rPr>
        <w:t>its due date indicated</w:t>
      </w:r>
      <w:r w:rsidR="00FC088D" w:rsidRPr="00290C8D">
        <w:rPr>
          <w:rFonts w:ascii="Segoe UI Light" w:hAnsi="Segoe UI Light" w:cs="Segoe UI Light"/>
        </w:rPr>
        <w:t xml:space="preserve"> in this Syllabus and on Canvas</w:t>
      </w:r>
      <w:r w:rsidRPr="00290C8D">
        <w:rPr>
          <w:rFonts w:ascii="Segoe UI Light" w:hAnsi="Segoe UI Light" w:cs="Segoe UI Light"/>
          <w:i/>
          <w:iCs/>
        </w:rPr>
        <w:t>.</w:t>
      </w:r>
      <w:r w:rsidRPr="00E65EDE">
        <w:rPr>
          <w:rFonts w:ascii="Segoe UI Light" w:hAnsi="Segoe UI Light" w:cs="Segoe UI Light"/>
        </w:rPr>
        <w:t xml:space="preserve"> </w:t>
      </w:r>
      <w:r w:rsidRPr="00E65EDE">
        <w:rPr>
          <w:rFonts w:ascii="Segoe UI Light" w:hAnsi="Segoe UI Light" w:cs="Segoe UI Light"/>
          <w:b/>
          <w:bCs/>
        </w:rPr>
        <w:t xml:space="preserve">Any assignment submitted after the due date/time will </w:t>
      </w:r>
      <w:r w:rsidR="00AF0687" w:rsidRPr="00E65EDE">
        <w:rPr>
          <w:rFonts w:ascii="Segoe UI Light" w:hAnsi="Segoe UI Light" w:cs="Segoe UI Light"/>
          <w:b/>
          <w:bCs/>
        </w:rPr>
        <w:t>automatically be graded for half points</w:t>
      </w:r>
      <w:r w:rsidRPr="00290C8D">
        <w:rPr>
          <w:rFonts w:ascii="Segoe UI Light" w:hAnsi="Segoe UI Light" w:cs="Segoe UI Light"/>
        </w:rPr>
        <w:t>. To accommodate unexpected circumstances, your lowest homework grade will be automatically dropped at the end of the semester.</w:t>
      </w:r>
      <w:r w:rsidR="001D052C" w:rsidRPr="00290C8D">
        <w:rPr>
          <w:rFonts w:ascii="Segoe UI Light" w:hAnsi="Segoe UI Light" w:cs="Segoe UI Light"/>
        </w:rPr>
        <w:t xml:space="preserve"> </w:t>
      </w:r>
      <w:r w:rsidR="001D052C" w:rsidRPr="00290C8D">
        <w:rPr>
          <w:rFonts w:ascii="Segoe UI Light" w:hAnsi="Segoe UI Light" w:cs="Segoe UI Light"/>
          <w:b/>
          <w:bCs/>
        </w:rPr>
        <w:t>The same applies to in</w:t>
      </w:r>
      <w:r w:rsidR="00B05943">
        <w:rPr>
          <w:rFonts w:ascii="Segoe UI Light" w:hAnsi="Segoe UI Light" w:cs="Segoe UI Light"/>
          <w:b/>
          <w:bCs/>
        </w:rPr>
        <w:t>-</w:t>
      </w:r>
      <w:r w:rsidR="001D052C" w:rsidRPr="00290C8D">
        <w:rPr>
          <w:rFonts w:ascii="Segoe UI Light" w:hAnsi="Segoe UI Light" w:cs="Segoe UI Light"/>
          <w:b/>
          <w:bCs/>
        </w:rPr>
        <w:t>class quizzes.</w:t>
      </w:r>
    </w:p>
    <w:p w14:paraId="79C03CAB" w14:textId="0DECEF87" w:rsidR="007373A1" w:rsidRPr="00290C8D" w:rsidRDefault="004E194A" w:rsidP="008F2E53">
      <w:pPr>
        <w:pStyle w:val="Heading2"/>
        <w:jc w:val="both"/>
        <w:rPr>
          <w:rFonts w:ascii="Segoe UI Light" w:hAnsi="Segoe UI Light" w:cs="Segoe UI Light"/>
          <w:sz w:val="22"/>
          <w:szCs w:val="22"/>
        </w:rPr>
      </w:pPr>
      <w:r w:rsidRPr="00290C8D">
        <w:rPr>
          <w:rFonts w:ascii="Segoe UI Light" w:hAnsi="Segoe UI Light" w:cs="Segoe UI Light"/>
          <w:sz w:val="22"/>
          <w:szCs w:val="22"/>
        </w:rPr>
        <w:lastRenderedPageBreak/>
        <w:t>Final Project</w:t>
      </w:r>
    </w:p>
    <w:p w14:paraId="0A23186C" w14:textId="3BECEFCF" w:rsidR="009C2E3E" w:rsidRPr="00290C8D" w:rsidRDefault="009C2E3E" w:rsidP="00A10C5B">
      <w:pPr>
        <w:jc w:val="both"/>
        <w:rPr>
          <w:rFonts w:ascii="Segoe UI Light" w:hAnsi="Segoe UI Light" w:cs="Segoe UI Light"/>
        </w:rPr>
      </w:pPr>
      <w:r w:rsidRPr="00290C8D">
        <w:rPr>
          <w:rFonts w:ascii="Segoe UI Light" w:hAnsi="Segoe UI Light" w:cs="Segoe UI Light"/>
        </w:rPr>
        <w:t>The final term project is group-based</w:t>
      </w:r>
      <w:r w:rsidR="00253FD3" w:rsidRPr="00290C8D">
        <w:rPr>
          <w:rFonts w:ascii="Segoe UI Light" w:hAnsi="Segoe UI Light" w:cs="Segoe UI Light"/>
        </w:rPr>
        <w:t>, in</w:t>
      </w:r>
      <w:r w:rsidRPr="00290C8D">
        <w:rPr>
          <w:rFonts w:ascii="Segoe UI Light" w:hAnsi="Segoe UI Light" w:cs="Segoe UI Light"/>
        </w:rPr>
        <w:t xml:space="preserve"> team</w:t>
      </w:r>
      <w:r w:rsidR="00253FD3" w:rsidRPr="00290C8D">
        <w:rPr>
          <w:rFonts w:ascii="Segoe UI Light" w:hAnsi="Segoe UI Light" w:cs="Segoe UI Light"/>
        </w:rPr>
        <w:t>s</w:t>
      </w:r>
      <w:r w:rsidRPr="00290C8D">
        <w:rPr>
          <w:rFonts w:ascii="Segoe UI Light" w:hAnsi="Segoe UI Light" w:cs="Segoe UI Light"/>
        </w:rPr>
        <w:t xml:space="preserve"> of 3</w:t>
      </w:r>
      <w:r w:rsidR="00A10C5B" w:rsidRPr="00290C8D">
        <w:rPr>
          <w:rFonts w:ascii="Segoe UI Light" w:hAnsi="Segoe UI Light" w:cs="Segoe UI Light"/>
        </w:rPr>
        <w:t>-4</w:t>
      </w:r>
      <w:r w:rsidRPr="00290C8D">
        <w:rPr>
          <w:rFonts w:ascii="Segoe UI Light" w:hAnsi="Segoe UI Light" w:cs="Segoe UI Light"/>
        </w:rPr>
        <w:t xml:space="preserve"> students. The details of the project </w:t>
      </w:r>
      <w:r w:rsidR="000F35BD" w:rsidRPr="00290C8D">
        <w:rPr>
          <w:rFonts w:ascii="Segoe UI Light" w:hAnsi="Segoe UI Light" w:cs="Segoe UI Light"/>
        </w:rPr>
        <w:t xml:space="preserve">will </w:t>
      </w:r>
      <w:r w:rsidRPr="00290C8D">
        <w:rPr>
          <w:rFonts w:ascii="Segoe UI Light" w:hAnsi="Segoe UI Light" w:cs="Segoe UI Light"/>
        </w:rPr>
        <w:t>be discussed in class.</w:t>
      </w:r>
    </w:p>
    <w:p w14:paraId="28DFB566" w14:textId="49D261C7" w:rsidR="00267105" w:rsidRPr="00290C8D" w:rsidRDefault="00D64C45" w:rsidP="00D64C45">
      <w:pPr>
        <w:pStyle w:val="Heading2"/>
        <w:rPr>
          <w:rFonts w:ascii="Segoe UI Light" w:hAnsi="Segoe UI Light" w:cs="Segoe UI Light"/>
          <w:sz w:val="22"/>
          <w:szCs w:val="22"/>
        </w:rPr>
      </w:pPr>
      <w:r w:rsidRPr="00290C8D">
        <w:rPr>
          <w:rFonts w:ascii="Segoe UI Light" w:hAnsi="Segoe UI Light" w:cs="Segoe UI Light"/>
          <w:sz w:val="22"/>
          <w:szCs w:val="22"/>
        </w:rPr>
        <w:t>Participation</w:t>
      </w:r>
      <w:r w:rsidR="005639D1" w:rsidRPr="00290C8D">
        <w:rPr>
          <w:rFonts w:ascii="Segoe UI Light" w:hAnsi="Segoe UI Light" w:cs="Segoe UI Light"/>
          <w:sz w:val="22"/>
          <w:szCs w:val="22"/>
        </w:rPr>
        <w:t xml:space="preserve"> (extra credit)</w:t>
      </w:r>
      <w:r w:rsidR="00AA757D" w:rsidRPr="00290C8D">
        <w:rPr>
          <w:rFonts w:ascii="Segoe UI Light" w:hAnsi="Segoe UI Light" w:cs="Segoe UI Light"/>
          <w:sz w:val="22"/>
          <w:szCs w:val="22"/>
        </w:rPr>
        <w:t xml:space="preserve"> </w:t>
      </w:r>
      <w:r w:rsidR="003A2784" w:rsidRPr="00290C8D">
        <w:rPr>
          <w:rFonts w:ascii="Segoe UI Light" w:hAnsi="Segoe UI Light" w:cs="Segoe UI Light"/>
          <w:sz w:val="22"/>
          <w:szCs w:val="22"/>
        </w:rPr>
        <w:t>+</w:t>
      </w:r>
      <w:r w:rsidR="00AA757D" w:rsidRPr="00290C8D">
        <w:rPr>
          <w:rFonts w:ascii="Segoe UI Light" w:hAnsi="Segoe UI Light" w:cs="Segoe UI Light"/>
          <w:sz w:val="22"/>
          <w:szCs w:val="22"/>
        </w:rPr>
        <w:t xml:space="preserve"> </w:t>
      </w:r>
      <w:r w:rsidR="00E65EDE">
        <w:rPr>
          <w:rFonts w:ascii="Segoe UI Light" w:hAnsi="Segoe UI Light" w:cs="Segoe UI Light"/>
          <w:sz w:val="22"/>
          <w:szCs w:val="22"/>
        </w:rPr>
        <w:t>1</w:t>
      </w:r>
      <w:r w:rsidR="00AA757D" w:rsidRPr="00290C8D">
        <w:rPr>
          <w:rFonts w:ascii="Segoe UI Light" w:hAnsi="Segoe UI Light" w:cs="Segoe UI Light"/>
          <w:sz w:val="22"/>
          <w:szCs w:val="22"/>
        </w:rPr>
        <w:t>%</w:t>
      </w:r>
    </w:p>
    <w:p w14:paraId="28E63CE5" w14:textId="1025F10F" w:rsidR="00D64C45" w:rsidRDefault="00D53ACF" w:rsidP="00E65EDE">
      <w:pPr>
        <w:pStyle w:val="ListParagraph"/>
        <w:numPr>
          <w:ilvl w:val="0"/>
          <w:numId w:val="6"/>
        </w:numPr>
        <w:jc w:val="both"/>
        <w:rPr>
          <w:rFonts w:ascii="Segoe UI Light" w:hAnsi="Segoe UI Light" w:cs="Segoe UI Light"/>
        </w:rPr>
      </w:pPr>
      <w:r w:rsidRPr="00E65EDE">
        <w:rPr>
          <w:rFonts w:ascii="Segoe UI Light" w:hAnsi="Segoe UI Light" w:cs="Segoe UI Light"/>
        </w:rPr>
        <w:t>Your participation will</w:t>
      </w:r>
      <w:r w:rsidR="003A2784" w:rsidRPr="00E65EDE">
        <w:rPr>
          <w:rFonts w:ascii="Segoe UI Light" w:hAnsi="Segoe UI Light" w:cs="Segoe UI Light"/>
        </w:rPr>
        <w:t xml:space="preserve"> consist of a midsemester </w:t>
      </w:r>
      <w:r w:rsidR="007647F0" w:rsidRPr="00E65EDE">
        <w:rPr>
          <w:rFonts w:ascii="Segoe UI Light" w:hAnsi="Segoe UI Light" w:cs="Segoe UI Light"/>
        </w:rPr>
        <w:t>in-class survey</w:t>
      </w:r>
      <w:r w:rsidR="003A2784" w:rsidRPr="00E65EDE">
        <w:rPr>
          <w:rFonts w:ascii="Segoe UI Light" w:hAnsi="Segoe UI Light" w:cs="Segoe UI Light"/>
        </w:rPr>
        <w:t xml:space="preserve">. This </w:t>
      </w:r>
      <w:r w:rsidR="007647F0" w:rsidRPr="00E65EDE">
        <w:rPr>
          <w:rFonts w:ascii="Segoe UI Light" w:hAnsi="Segoe UI Light" w:cs="Segoe UI Light"/>
        </w:rPr>
        <w:t xml:space="preserve">will include </w:t>
      </w:r>
      <w:r w:rsidR="00750403" w:rsidRPr="00E65EDE">
        <w:rPr>
          <w:rFonts w:ascii="Segoe UI Light" w:hAnsi="Segoe UI Light" w:cs="Segoe UI Light"/>
        </w:rPr>
        <w:t xml:space="preserve">teaching feedback and </w:t>
      </w:r>
      <w:r w:rsidR="004E3D40" w:rsidRPr="00E65EDE">
        <w:rPr>
          <w:rFonts w:ascii="Segoe UI Light" w:hAnsi="Segoe UI Light" w:cs="Segoe UI Light"/>
        </w:rPr>
        <w:t xml:space="preserve">knowledge assessment questions that I will use for </w:t>
      </w:r>
      <w:r w:rsidR="003A2784" w:rsidRPr="00E65EDE">
        <w:rPr>
          <w:rFonts w:ascii="Segoe UI Light" w:hAnsi="Segoe UI Light" w:cs="Segoe UI Light"/>
        </w:rPr>
        <w:t xml:space="preserve">up to 0.5% </w:t>
      </w:r>
      <w:r w:rsidR="004E3D40" w:rsidRPr="00E65EDE">
        <w:rPr>
          <w:rFonts w:ascii="Segoe UI Light" w:hAnsi="Segoe UI Light" w:cs="Segoe UI Light"/>
        </w:rPr>
        <w:t>extra credit.</w:t>
      </w:r>
    </w:p>
    <w:p w14:paraId="0A745FCC" w14:textId="763412D4" w:rsidR="00E65EDE" w:rsidRPr="00E65EDE" w:rsidRDefault="00E65EDE" w:rsidP="00E65EDE">
      <w:pPr>
        <w:pStyle w:val="ListParagraph"/>
        <w:numPr>
          <w:ilvl w:val="0"/>
          <w:numId w:val="6"/>
        </w:numPr>
        <w:jc w:val="both"/>
        <w:rPr>
          <w:rFonts w:ascii="Segoe UI Light" w:hAnsi="Segoe UI Light" w:cs="Segoe UI Light"/>
        </w:rPr>
      </w:pPr>
      <w:r>
        <w:rPr>
          <w:rFonts w:ascii="Segoe UI Light" w:hAnsi="Segoe UI Light" w:cs="Segoe UI Light"/>
        </w:rPr>
        <w:t>You will also be granted 0.5% if you fill out the final course evaluations</w:t>
      </w:r>
      <w:r w:rsidR="008357B7">
        <w:rPr>
          <w:rFonts w:ascii="Segoe UI Light" w:hAnsi="Segoe UI Light" w:cs="Segoe UI Light"/>
        </w:rPr>
        <w:t>.</w:t>
      </w:r>
    </w:p>
    <w:p w14:paraId="7F6722C5" w14:textId="0592ECC2" w:rsidR="006D341B" w:rsidRPr="00290C8D" w:rsidRDefault="00BD5692" w:rsidP="00BD5692">
      <w:pPr>
        <w:pStyle w:val="Heading1"/>
        <w:rPr>
          <w:rFonts w:ascii="Segoe UI Light" w:hAnsi="Segoe UI Light" w:cs="Segoe UI Light"/>
          <w:sz w:val="22"/>
          <w:szCs w:val="22"/>
        </w:rPr>
      </w:pPr>
      <w:r w:rsidRPr="00290C8D">
        <w:rPr>
          <w:rFonts w:ascii="Segoe UI Light" w:hAnsi="Segoe UI Light" w:cs="Segoe UI Light"/>
          <w:sz w:val="22"/>
          <w:szCs w:val="22"/>
        </w:rPr>
        <w:t>Grading Scale</w:t>
      </w:r>
    </w:p>
    <w:p w14:paraId="633DBDD4" w14:textId="73BA27C5" w:rsidR="00213802" w:rsidRPr="00290C8D" w:rsidRDefault="00BD5692" w:rsidP="00213802">
      <w:pPr>
        <w:rPr>
          <w:rFonts w:ascii="Segoe UI Light" w:hAnsi="Segoe UI Light" w:cs="Segoe UI Light"/>
        </w:rPr>
      </w:pPr>
      <w:r w:rsidRPr="00290C8D">
        <w:rPr>
          <w:rFonts w:ascii="Segoe UI Light" w:hAnsi="Segoe UI Light" w:cs="Segoe UI Light"/>
        </w:rPr>
        <w:t>Your final grade will be assigned based on this</w:t>
      </w:r>
      <w:r w:rsidR="00213802" w:rsidRPr="00290C8D">
        <w:rPr>
          <w:rFonts w:ascii="Segoe UI Light" w:hAnsi="Segoe UI Light" w:cs="Segoe UI Light"/>
        </w:rPr>
        <w:t xml:space="preserve"> </w:t>
      </w:r>
      <w:r w:rsidRPr="00290C8D">
        <w:rPr>
          <w:rFonts w:ascii="Segoe UI Light" w:hAnsi="Segoe UI Light" w:cs="Segoe UI Light"/>
        </w:rPr>
        <w:t>grading scale</w:t>
      </w:r>
      <w:r w:rsidR="00213802" w:rsidRPr="00290C8D">
        <w:rPr>
          <w:rFonts w:ascii="Segoe UI Light" w:hAnsi="Segoe UI Light" w:cs="Segoe UI Light"/>
        </w:rPr>
        <w:t xml:space="preserve">: Grades will generally follow the standard scale, but the professor may curve up: </w:t>
      </w:r>
    </w:p>
    <w:tbl>
      <w:tblPr>
        <w:tblStyle w:val="ListTable6Colorful"/>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687310" w:rsidRPr="00290C8D" w14:paraId="53F673F5" w14:textId="77777777" w:rsidTr="00921B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2A3236A6" w14:textId="77777777" w:rsidR="00687310" w:rsidRPr="00290C8D" w:rsidRDefault="00687310" w:rsidP="00921B00">
            <w:pPr>
              <w:jc w:val="center"/>
              <w:rPr>
                <w:rFonts w:ascii="Segoe UI Light" w:hAnsi="Segoe UI Light" w:cs="Segoe UI Light"/>
              </w:rPr>
            </w:pPr>
            <w:r w:rsidRPr="00290C8D">
              <w:rPr>
                <w:rFonts w:ascii="Segoe UI Light" w:hAnsi="Segoe UI Light" w:cs="Segoe UI Light"/>
              </w:rPr>
              <w:t>A</w:t>
            </w:r>
          </w:p>
        </w:tc>
        <w:tc>
          <w:tcPr>
            <w:tcW w:w="935" w:type="dxa"/>
          </w:tcPr>
          <w:p w14:paraId="6367447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A-</w:t>
            </w:r>
          </w:p>
        </w:tc>
        <w:tc>
          <w:tcPr>
            <w:tcW w:w="935" w:type="dxa"/>
          </w:tcPr>
          <w:p w14:paraId="0BB95721"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605049A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0327770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1C0CE5DD"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35DAFED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2D70623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4B75A4F6"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D</w:t>
            </w:r>
          </w:p>
        </w:tc>
        <w:tc>
          <w:tcPr>
            <w:tcW w:w="935" w:type="dxa"/>
          </w:tcPr>
          <w:p w14:paraId="7B46534C"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F</w:t>
            </w:r>
          </w:p>
        </w:tc>
      </w:tr>
      <w:tr w:rsidR="00687310" w:rsidRPr="00290C8D" w14:paraId="181633DD" w14:textId="77777777" w:rsidTr="00921B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30CB66D4" w14:textId="32370C2B" w:rsidR="00687310" w:rsidRPr="00290C8D" w:rsidRDefault="00687310" w:rsidP="00921B00">
            <w:pPr>
              <w:jc w:val="center"/>
              <w:rPr>
                <w:rFonts w:ascii="Segoe UI Light" w:hAnsi="Segoe UI Light" w:cs="Segoe UI Light"/>
                <w:b w:val="0"/>
                <w:bCs w:val="0"/>
              </w:rPr>
            </w:pPr>
            <w:r w:rsidRPr="00290C8D">
              <w:rPr>
                <w:rFonts w:ascii="Segoe UI Light" w:hAnsi="Segoe UI Light" w:cs="Segoe UI Light"/>
                <w:b w:val="0"/>
                <w:bCs w:val="0"/>
              </w:rPr>
              <w:t>9</w:t>
            </w:r>
            <w:r w:rsidR="0057555A" w:rsidRPr="00290C8D">
              <w:rPr>
                <w:rFonts w:ascii="Segoe UI Light" w:hAnsi="Segoe UI Light" w:cs="Segoe UI Light"/>
                <w:b w:val="0"/>
                <w:bCs w:val="0"/>
              </w:rPr>
              <w:t>3</w:t>
            </w:r>
            <w:r w:rsidRPr="00290C8D">
              <w:rPr>
                <w:rFonts w:ascii="Segoe UI Light" w:hAnsi="Segoe UI Light" w:cs="Segoe UI Light"/>
                <w:b w:val="0"/>
                <w:bCs w:val="0"/>
              </w:rPr>
              <w:t>+</w:t>
            </w:r>
          </w:p>
        </w:tc>
        <w:tc>
          <w:tcPr>
            <w:tcW w:w="935" w:type="dxa"/>
          </w:tcPr>
          <w:p w14:paraId="0634B147" w14:textId="1CBDFC7E" w:rsidR="00687310" w:rsidRPr="00290C8D" w:rsidRDefault="008B683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7</w:t>
            </w:r>
            <w:r w:rsidR="00687310" w:rsidRPr="00290C8D">
              <w:rPr>
                <w:rFonts w:ascii="Segoe UI Light" w:hAnsi="Segoe UI Light" w:cs="Segoe UI Light"/>
              </w:rPr>
              <w:t>-</w:t>
            </w:r>
            <w:r w:rsidRPr="00290C8D">
              <w:rPr>
                <w:rFonts w:ascii="Segoe UI Light" w:hAnsi="Segoe UI Light" w:cs="Segoe UI Light"/>
              </w:rPr>
              <w:t>92</w:t>
            </w:r>
          </w:p>
        </w:tc>
        <w:tc>
          <w:tcPr>
            <w:tcW w:w="935" w:type="dxa"/>
          </w:tcPr>
          <w:p w14:paraId="2E81B79A" w14:textId="56B98B42"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w:t>
            </w:r>
            <w:r w:rsidR="00B2517C" w:rsidRPr="00290C8D">
              <w:rPr>
                <w:rFonts w:ascii="Segoe UI Light" w:hAnsi="Segoe UI Light" w:cs="Segoe UI Light"/>
              </w:rPr>
              <w:t>3</w:t>
            </w:r>
            <w:r w:rsidRPr="00290C8D">
              <w:rPr>
                <w:rFonts w:ascii="Segoe UI Light" w:hAnsi="Segoe UI Light" w:cs="Segoe UI Light"/>
              </w:rPr>
              <w:t>-8</w:t>
            </w:r>
            <w:r w:rsidR="00AC774C">
              <w:rPr>
                <w:rFonts w:ascii="Segoe UI Light" w:hAnsi="Segoe UI Light" w:cs="Segoe UI Light"/>
              </w:rPr>
              <w:t>6</w:t>
            </w:r>
          </w:p>
        </w:tc>
        <w:tc>
          <w:tcPr>
            <w:tcW w:w="935" w:type="dxa"/>
          </w:tcPr>
          <w:p w14:paraId="416D5B5F" w14:textId="1F7AC691"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0-8</w:t>
            </w:r>
            <w:r w:rsidR="00B2517C" w:rsidRPr="00290C8D">
              <w:rPr>
                <w:rFonts w:ascii="Segoe UI Light" w:hAnsi="Segoe UI Light" w:cs="Segoe UI Light"/>
              </w:rPr>
              <w:t>2</w:t>
            </w:r>
          </w:p>
        </w:tc>
        <w:tc>
          <w:tcPr>
            <w:tcW w:w="935" w:type="dxa"/>
          </w:tcPr>
          <w:p w14:paraId="1B572FD8"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5-79</w:t>
            </w:r>
          </w:p>
        </w:tc>
        <w:tc>
          <w:tcPr>
            <w:tcW w:w="935" w:type="dxa"/>
          </w:tcPr>
          <w:p w14:paraId="7AD32D4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0-74</w:t>
            </w:r>
          </w:p>
        </w:tc>
        <w:tc>
          <w:tcPr>
            <w:tcW w:w="935" w:type="dxa"/>
          </w:tcPr>
          <w:p w14:paraId="127C3B3C"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5-69</w:t>
            </w:r>
          </w:p>
        </w:tc>
        <w:tc>
          <w:tcPr>
            <w:tcW w:w="935" w:type="dxa"/>
          </w:tcPr>
          <w:p w14:paraId="42F922D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0-64</w:t>
            </w:r>
          </w:p>
        </w:tc>
        <w:tc>
          <w:tcPr>
            <w:tcW w:w="935" w:type="dxa"/>
          </w:tcPr>
          <w:p w14:paraId="6AB9AAB4"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55-59</w:t>
            </w:r>
          </w:p>
        </w:tc>
        <w:tc>
          <w:tcPr>
            <w:tcW w:w="935" w:type="dxa"/>
          </w:tcPr>
          <w:p w14:paraId="6FD6A21D"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0-54</w:t>
            </w:r>
          </w:p>
        </w:tc>
      </w:tr>
    </w:tbl>
    <w:p w14:paraId="47949558" w14:textId="77777777" w:rsidR="00687310" w:rsidRPr="00290C8D" w:rsidRDefault="00687310" w:rsidP="00213802">
      <w:pPr>
        <w:rPr>
          <w:rFonts w:ascii="Segoe UI Light" w:hAnsi="Segoe UI Light" w:cs="Segoe UI Light"/>
        </w:rPr>
      </w:pPr>
    </w:p>
    <w:p w14:paraId="7091865F" w14:textId="246E71B2" w:rsidR="00BD5692" w:rsidRPr="00290C8D" w:rsidRDefault="00BD5692" w:rsidP="00BD5692">
      <w:pPr>
        <w:rPr>
          <w:rFonts w:ascii="Segoe UI Light" w:hAnsi="Segoe UI Light" w:cs="Segoe UI Light"/>
        </w:rPr>
      </w:pPr>
      <w:r w:rsidRPr="00290C8D">
        <w:rPr>
          <w:rFonts w:ascii="Segoe UI Light" w:hAnsi="Segoe UI Light" w:cs="Segoe UI Light"/>
        </w:rPr>
        <w:t>Throughout the semester, I will keep the Canvas gradebook up to date so that you have an ongoing understanding of where your grades fall in this scale.</w:t>
      </w:r>
    </w:p>
    <w:p w14:paraId="15DA36B4" w14:textId="7FD76023" w:rsidR="007F01E8" w:rsidRDefault="004211EC" w:rsidP="00B844EC">
      <w:pPr>
        <w:pStyle w:val="Heading1"/>
        <w:rPr>
          <w:rFonts w:ascii="Segoe UI Light" w:hAnsi="Segoe UI Light" w:cs="Segoe UI Light"/>
          <w:sz w:val="22"/>
          <w:szCs w:val="22"/>
        </w:rPr>
      </w:pPr>
      <w:r w:rsidRPr="00290C8D">
        <w:rPr>
          <w:rFonts w:ascii="Segoe UI Light" w:hAnsi="Segoe UI Light" w:cs="Segoe UI Light"/>
          <w:sz w:val="22"/>
          <w:szCs w:val="22"/>
        </w:rPr>
        <w:t>Policy</w:t>
      </w:r>
    </w:p>
    <w:p w14:paraId="04900F56" w14:textId="77777777" w:rsidR="00633337" w:rsidRPr="00633337" w:rsidRDefault="00633337" w:rsidP="00633337"/>
    <w:p w14:paraId="45957192" w14:textId="4B7057D1" w:rsidR="000813F8" w:rsidRPr="00290C8D" w:rsidRDefault="000813F8" w:rsidP="007F01E8">
      <w:pPr>
        <w:jc w:val="both"/>
        <w:rPr>
          <w:rFonts w:ascii="Segoe UI Light" w:hAnsi="Segoe UI Light" w:cs="Segoe UI Light"/>
        </w:rPr>
      </w:pPr>
      <w:r w:rsidRPr="00290C8D">
        <w:rPr>
          <w:rFonts w:ascii="Segoe UI Light" w:hAnsi="Segoe UI Light" w:cs="Segoe UI Light"/>
          <w:b/>
          <w:bCs/>
          <w:u w:val="single"/>
        </w:rPr>
        <w:t>General:</w:t>
      </w:r>
      <w:r w:rsidRPr="00290C8D">
        <w:rPr>
          <w:rFonts w:ascii="Segoe UI Light" w:hAnsi="Segoe UI Light" w:cs="Segoe UI Light"/>
        </w:rPr>
        <w:t xml:space="preserve"> Students are expected to adhere to the Emory College Honor Code as well as its Conduct Code, see </w:t>
      </w:r>
      <w:hyperlink r:id="rId15" w:history="1">
        <w:r w:rsidR="001844EA" w:rsidRPr="00290C8D">
          <w:rPr>
            <w:rStyle w:val="Hyperlink"/>
            <w:rFonts w:ascii="Segoe UI Light" w:hAnsi="Segoe UI Light" w:cs="Segoe UI Light"/>
          </w:rPr>
          <w:t>http://college.emory.edu/home/academic/policy/conduct_code.html</w:t>
        </w:r>
      </w:hyperlink>
      <w:r w:rsidR="001844EA" w:rsidRPr="00290C8D">
        <w:rPr>
          <w:rFonts w:ascii="Segoe UI Light" w:hAnsi="Segoe UI Light" w:cs="Segoe UI Light"/>
        </w:rPr>
        <w:t xml:space="preserve">. </w:t>
      </w:r>
      <w:r w:rsidRPr="00290C8D">
        <w:rPr>
          <w:rFonts w:ascii="Segoe UI Light" w:hAnsi="Segoe UI Light" w:cs="Segoe UI Light"/>
        </w:rPr>
        <w:t>Specifically</w:t>
      </w:r>
      <w:r w:rsidR="007F01E8" w:rsidRPr="00290C8D">
        <w:rPr>
          <w:rFonts w:ascii="Segoe UI Light" w:hAnsi="Segoe UI Light" w:cs="Segoe UI Light"/>
        </w:rPr>
        <w:t>,</w:t>
      </w:r>
      <w:r w:rsidRPr="00290C8D">
        <w:rPr>
          <w:rFonts w:ascii="Segoe UI Light" w:hAnsi="Segoe UI Light" w:cs="Segoe UI Light"/>
        </w:rPr>
        <w:t xml:space="preserve"> the honor code is in effect throughout the semester.  By taking this course, you affirm that it is a violation of the code to cheat on assignments, end-of-chapter assessments, to plagiarize, to deviate from the teacher’s instructions about collaboration on work that is submitted for grades, to give false information to a faculty member, and to undertake any other form of academic misconduct. You also affirm that if you witness others violating the code you have a duty to report them to the honor council.</w:t>
      </w:r>
    </w:p>
    <w:p w14:paraId="1132CC14" w14:textId="7DC1E053" w:rsidR="000813F8" w:rsidRPr="00290C8D" w:rsidRDefault="000813F8" w:rsidP="00AF02EF">
      <w:pPr>
        <w:jc w:val="both"/>
        <w:rPr>
          <w:rFonts w:ascii="Segoe UI Light" w:hAnsi="Segoe UI Light" w:cs="Segoe UI Light"/>
        </w:rPr>
      </w:pPr>
      <w:r w:rsidRPr="00290C8D">
        <w:rPr>
          <w:rFonts w:ascii="Segoe UI Light" w:hAnsi="Segoe UI Light" w:cs="Segoe UI Light"/>
          <w:b/>
          <w:bCs/>
          <w:u w:val="single"/>
        </w:rPr>
        <w:t>Special circumstances:</w:t>
      </w:r>
      <w:r w:rsidRPr="00290C8D">
        <w:rPr>
          <w:rFonts w:ascii="Segoe UI Light" w:hAnsi="Segoe UI Light" w:cs="Segoe UI Light"/>
        </w:rPr>
        <w:t xml:space="preserve"> Students requiring any type of special classroom/testing accommodation for a disability, religious belief, scheduling conflict, or other impairment that might affect his or her successful completion of this course must personally present the requested remedy or other adjustment in written form (signed and dated) to the instructor, </w:t>
      </w:r>
      <w:r w:rsidR="00C23338" w:rsidRPr="00290C8D">
        <w:rPr>
          <w:rFonts w:ascii="Segoe UI Light" w:hAnsi="Segoe UI Light" w:cs="Segoe UI Light"/>
        </w:rPr>
        <w:t>i.e.,</w:t>
      </w:r>
      <w:r w:rsidRPr="00290C8D">
        <w:rPr>
          <w:rFonts w:ascii="Segoe UI Light" w:hAnsi="Segoe UI Light" w:cs="Segoe UI Light"/>
        </w:rPr>
        <w:t xml:space="preserve"> supporting memorandum of accommodation from the Office of Disabilities Services, </w:t>
      </w:r>
      <w:hyperlink r:id="rId16" w:history="1">
        <w:r w:rsidR="00180519" w:rsidRPr="00290C8D">
          <w:rPr>
            <w:rStyle w:val="Hyperlink"/>
            <w:rFonts w:ascii="Segoe UI Light" w:hAnsi="Segoe UI Light" w:cs="Segoe UI Light"/>
          </w:rPr>
          <w:t>http://www.ods.emory.edu/</w:t>
        </w:r>
      </w:hyperlink>
      <w:r w:rsidRPr="00290C8D">
        <w:rPr>
          <w:rFonts w:ascii="Segoe UI Light" w:hAnsi="Segoe UI Light" w:cs="Segoe UI Light"/>
        </w:rPr>
        <w:t>. Requests for accommodations must be received and authorized by the instructor in written form no less than two weeks in advance of need.  No accommodation should be assumed unless so authorized.  In the event of needs identified later in the course, or for which an adjustment cannot be made on a timely basis, a grade of “I” Incomplete for the course, will be given to accommodate the unanticipated request.</w:t>
      </w:r>
    </w:p>
    <w:p w14:paraId="7A3E7AE4" w14:textId="77777777" w:rsidR="00E30BA6" w:rsidRPr="00290C8D" w:rsidRDefault="00BC0A33" w:rsidP="00E30BA6">
      <w:pPr>
        <w:jc w:val="both"/>
        <w:rPr>
          <w:rFonts w:ascii="Segoe UI Light" w:hAnsi="Segoe UI Light" w:cs="Segoe UI Light"/>
          <w:b/>
          <w:bCs/>
          <w:u w:val="single"/>
        </w:rPr>
      </w:pPr>
      <w:r w:rsidRPr="00290C8D">
        <w:rPr>
          <w:rFonts w:ascii="Segoe UI Light" w:hAnsi="Segoe UI Light" w:cs="Segoe UI Light"/>
          <w:b/>
          <w:bCs/>
          <w:u w:val="single"/>
        </w:rPr>
        <w:t>Attendance</w:t>
      </w:r>
      <w:r w:rsidR="00E30BA6" w:rsidRPr="00290C8D">
        <w:rPr>
          <w:rFonts w:ascii="Segoe UI Light" w:hAnsi="Segoe UI Light" w:cs="Segoe UI Light"/>
          <w:b/>
          <w:bCs/>
          <w:u w:val="single"/>
        </w:rPr>
        <w:t xml:space="preserve">: </w:t>
      </w:r>
    </w:p>
    <w:p w14:paraId="7D076F7F" w14:textId="2FCCEE2A"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re is no separate grade for attendance. However, attendance will be monitored through quizzes which will take place during class. </w:t>
      </w:r>
    </w:p>
    <w:p w14:paraId="058784AA" w14:textId="518550E4" w:rsidR="00E30BA6" w:rsidRPr="00290C8D" w:rsidRDefault="00180519"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lastRenderedPageBreak/>
        <w:t xml:space="preserve">The </w:t>
      </w:r>
      <w:r w:rsidR="00BC0A33" w:rsidRPr="00290C8D">
        <w:rPr>
          <w:rFonts w:ascii="Segoe UI Light" w:hAnsi="Segoe UI Light" w:cs="Segoe UI Light"/>
        </w:rPr>
        <w:t>OUE student self-service absence form must be submitted if you would like to have your absence excused due to the reasons recognized by the university (See the top of the form).</w:t>
      </w:r>
      <w:r w:rsidR="00E30BA6" w:rsidRPr="00290C8D">
        <w:rPr>
          <w:rFonts w:ascii="Segoe UI Light" w:hAnsi="Segoe UI Light" w:cs="Segoe UI Light"/>
        </w:rPr>
        <w:t xml:space="preserve"> </w:t>
      </w:r>
      <w:r w:rsidR="00BC0A33" w:rsidRPr="00290C8D">
        <w:rPr>
          <w:rFonts w:ascii="Segoe UI Light" w:hAnsi="Segoe UI Light" w:cs="Segoe UI Light"/>
        </w:rPr>
        <w:t>Be sure to complete this form in advance, and you must include all classes you are currently enrolled at the time of completing the form so that all your instructors will be notified all at once.</w:t>
      </w:r>
      <w:r w:rsidR="00E30BA6" w:rsidRPr="00290C8D">
        <w:rPr>
          <w:rFonts w:ascii="Segoe UI Light" w:hAnsi="Segoe UI Light" w:cs="Segoe UI Light"/>
        </w:rPr>
        <w:t xml:space="preserve"> </w:t>
      </w:r>
      <w:r w:rsidR="00BC0A33" w:rsidRPr="00290C8D">
        <w:rPr>
          <w:rFonts w:ascii="Segoe UI Light" w:hAnsi="Segoe UI Light" w:cs="Segoe UI Light"/>
        </w:rPr>
        <w:t>If you wish to explain your situation further, you may also email your instructor in advance, and if necessary, submit official documentations.</w:t>
      </w:r>
    </w:p>
    <w:p w14:paraId="580281CA" w14:textId="77777777"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Check our Canvas page regularly! All course materials including lecture materials, quizzes, assignments, due dates, and important announcements will be posted on Canvas throughout the semester. </w:t>
      </w:r>
    </w:p>
    <w:p w14:paraId="71DBF469" w14:textId="05DE4B3F" w:rsidR="00F01082" w:rsidRPr="00290C8D" w:rsidRDefault="000813F8" w:rsidP="00F01082">
      <w:pPr>
        <w:rPr>
          <w:rFonts w:ascii="Segoe UI Light" w:hAnsi="Segoe UI Light" w:cs="Segoe UI Light"/>
        </w:rPr>
      </w:pPr>
      <w:r w:rsidRPr="00290C8D">
        <w:rPr>
          <w:rFonts w:ascii="Segoe UI Light" w:hAnsi="Segoe UI Light" w:cs="Segoe UI Light"/>
          <w:b/>
          <w:bCs/>
          <w:u w:val="single"/>
        </w:rPr>
        <w:t>In/Out of classroom conduct:</w:t>
      </w:r>
      <w:r w:rsidRPr="00290C8D">
        <w:rPr>
          <w:rFonts w:ascii="Segoe UI Light" w:hAnsi="Segoe UI Light" w:cs="Segoe UI Light"/>
        </w:rPr>
        <w:t xml:space="preserve"> Students are expected to adhere to the Emory University Code of Conduct, see </w:t>
      </w:r>
      <w:hyperlink r:id="rId17" w:history="1">
        <w:r w:rsidR="00E30BA6" w:rsidRPr="00290C8D">
          <w:rPr>
            <w:rStyle w:val="Hyperlink"/>
            <w:rFonts w:ascii="Segoe UI Light" w:hAnsi="Segoe UI Light" w:cs="Segoe UI Light"/>
          </w:rPr>
          <w:t>http://conduct.emory.edu/policies/code/index.html</w:t>
        </w:r>
      </w:hyperlink>
    </w:p>
    <w:sectPr w:rsidR="00F01082" w:rsidRPr="00290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0D08C6" w14:textId="77777777" w:rsidR="00BC643E" w:rsidRDefault="00BC643E" w:rsidP="0088751B">
      <w:pPr>
        <w:spacing w:after="0" w:line="240" w:lineRule="auto"/>
      </w:pPr>
      <w:r>
        <w:separator/>
      </w:r>
    </w:p>
  </w:endnote>
  <w:endnote w:type="continuationSeparator" w:id="0">
    <w:p w14:paraId="630303D6" w14:textId="77777777" w:rsidR="00BC643E" w:rsidRDefault="00BC643E" w:rsidP="0088751B">
      <w:pPr>
        <w:spacing w:after="0" w:line="240" w:lineRule="auto"/>
      </w:pPr>
      <w:r>
        <w:continuationSeparator/>
      </w:r>
    </w:p>
  </w:endnote>
  <w:endnote w:type="continuationNotice" w:id="1">
    <w:p w14:paraId="5DCD478B" w14:textId="77777777" w:rsidR="00BC643E" w:rsidRDefault="00BC6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37FD4" w14:textId="77777777" w:rsidR="00BC643E" w:rsidRDefault="00BC643E" w:rsidP="0088751B">
      <w:pPr>
        <w:spacing w:after="0" w:line="240" w:lineRule="auto"/>
      </w:pPr>
      <w:r>
        <w:separator/>
      </w:r>
    </w:p>
  </w:footnote>
  <w:footnote w:type="continuationSeparator" w:id="0">
    <w:p w14:paraId="58083DB3" w14:textId="77777777" w:rsidR="00BC643E" w:rsidRDefault="00BC643E" w:rsidP="0088751B">
      <w:pPr>
        <w:spacing w:after="0" w:line="240" w:lineRule="auto"/>
      </w:pPr>
      <w:r>
        <w:continuationSeparator/>
      </w:r>
    </w:p>
  </w:footnote>
  <w:footnote w:type="continuationNotice" w:id="1">
    <w:p w14:paraId="1463C305" w14:textId="77777777" w:rsidR="00BC643E" w:rsidRDefault="00BC64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12595"/>
    <w:multiLevelType w:val="hybridMultilevel"/>
    <w:tmpl w:val="044424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6B7379"/>
    <w:multiLevelType w:val="hybridMultilevel"/>
    <w:tmpl w:val="75D8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495C1E"/>
    <w:multiLevelType w:val="hybridMultilevel"/>
    <w:tmpl w:val="77080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25AC1"/>
    <w:multiLevelType w:val="hybridMultilevel"/>
    <w:tmpl w:val="DBFC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760C43"/>
    <w:multiLevelType w:val="hybridMultilevel"/>
    <w:tmpl w:val="7B5E25BC"/>
    <w:lvl w:ilvl="0" w:tplc="D7488AD4">
      <w:start w:val="4"/>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B207C"/>
    <w:multiLevelType w:val="hybridMultilevel"/>
    <w:tmpl w:val="A46C57D0"/>
    <w:lvl w:ilvl="0" w:tplc="47EA6E0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4436">
    <w:abstractNumId w:val="1"/>
  </w:num>
  <w:num w:numId="2" w16cid:durableId="1014768446">
    <w:abstractNumId w:val="0"/>
  </w:num>
  <w:num w:numId="3" w16cid:durableId="311914607">
    <w:abstractNumId w:val="2"/>
  </w:num>
  <w:num w:numId="4" w16cid:durableId="267007753">
    <w:abstractNumId w:val="3"/>
  </w:num>
  <w:num w:numId="5" w16cid:durableId="1088700233">
    <w:abstractNumId w:val="5"/>
  </w:num>
  <w:num w:numId="6" w16cid:durableId="33738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IwNTU1NDM1NrdU0lEKTi0uzszPAykwNKwFALVNKoAtAAAA"/>
  </w:docVars>
  <w:rsids>
    <w:rsidRoot w:val="006E781F"/>
    <w:rsid w:val="0000180A"/>
    <w:rsid w:val="000034ED"/>
    <w:rsid w:val="000042CD"/>
    <w:rsid w:val="0000612A"/>
    <w:rsid w:val="000067D3"/>
    <w:rsid w:val="00007EDA"/>
    <w:rsid w:val="00012B62"/>
    <w:rsid w:val="00012C0F"/>
    <w:rsid w:val="00013CB5"/>
    <w:rsid w:val="000156E7"/>
    <w:rsid w:val="00016C16"/>
    <w:rsid w:val="00016FEF"/>
    <w:rsid w:val="00022777"/>
    <w:rsid w:val="00031D01"/>
    <w:rsid w:val="000333A4"/>
    <w:rsid w:val="00033B98"/>
    <w:rsid w:val="000343F9"/>
    <w:rsid w:val="000369D5"/>
    <w:rsid w:val="00036C5A"/>
    <w:rsid w:val="00043B53"/>
    <w:rsid w:val="00043D42"/>
    <w:rsid w:val="00044970"/>
    <w:rsid w:val="00046A6F"/>
    <w:rsid w:val="00046F81"/>
    <w:rsid w:val="00047A2E"/>
    <w:rsid w:val="00055259"/>
    <w:rsid w:val="0005743E"/>
    <w:rsid w:val="00057B81"/>
    <w:rsid w:val="0006485B"/>
    <w:rsid w:val="00064E83"/>
    <w:rsid w:val="00070606"/>
    <w:rsid w:val="0007172B"/>
    <w:rsid w:val="00075D55"/>
    <w:rsid w:val="00077E96"/>
    <w:rsid w:val="0008014B"/>
    <w:rsid w:val="000813F8"/>
    <w:rsid w:val="000858F8"/>
    <w:rsid w:val="00086208"/>
    <w:rsid w:val="000922C1"/>
    <w:rsid w:val="00093104"/>
    <w:rsid w:val="000971AD"/>
    <w:rsid w:val="000A016C"/>
    <w:rsid w:val="000A0401"/>
    <w:rsid w:val="000A1C05"/>
    <w:rsid w:val="000A2F7D"/>
    <w:rsid w:val="000A49BC"/>
    <w:rsid w:val="000A70FF"/>
    <w:rsid w:val="000B246D"/>
    <w:rsid w:val="000B67FC"/>
    <w:rsid w:val="000B6DE3"/>
    <w:rsid w:val="000B7119"/>
    <w:rsid w:val="000B7F8F"/>
    <w:rsid w:val="000C0B35"/>
    <w:rsid w:val="000C1500"/>
    <w:rsid w:val="000C2839"/>
    <w:rsid w:val="000C367D"/>
    <w:rsid w:val="000C423A"/>
    <w:rsid w:val="000C4E2A"/>
    <w:rsid w:val="000C7930"/>
    <w:rsid w:val="000C7D0A"/>
    <w:rsid w:val="000D012F"/>
    <w:rsid w:val="000D0B6E"/>
    <w:rsid w:val="000D0C81"/>
    <w:rsid w:val="000D2C8C"/>
    <w:rsid w:val="000D55B4"/>
    <w:rsid w:val="000E66CE"/>
    <w:rsid w:val="000E7D83"/>
    <w:rsid w:val="000F0FE7"/>
    <w:rsid w:val="000F2106"/>
    <w:rsid w:val="000F35BD"/>
    <w:rsid w:val="000F457D"/>
    <w:rsid w:val="000F4E40"/>
    <w:rsid w:val="000F6AB1"/>
    <w:rsid w:val="0010309B"/>
    <w:rsid w:val="001051CC"/>
    <w:rsid w:val="00106429"/>
    <w:rsid w:val="00107135"/>
    <w:rsid w:val="00110DB2"/>
    <w:rsid w:val="00111632"/>
    <w:rsid w:val="00112226"/>
    <w:rsid w:val="00116188"/>
    <w:rsid w:val="0012022B"/>
    <w:rsid w:val="00121CAA"/>
    <w:rsid w:val="00122D65"/>
    <w:rsid w:val="0012496A"/>
    <w:rsid w:val="00125790"/>
    <w:rsid w:val="00126018"/>
    <w:rsid w:val="00131859"/>
    <w:rsid w:val="0013203D"/>
    <w:rsid w:val="00132CDE"/>
    <w:rsid w:val="00134998"/>
    <w:rsid w:val="001405A6"/>
    <w:rsid w:val="001428BD"/>
    <w:rsid w:val="00150020"/>
    <w:rsid w:val="001500B2"/>
    <w:rsid w:val="00157159"/>
    <w:rsid w:val="00157815"/>
    <w:rsid w:val="001607E3"/>
    <w:rsid w:val="00161E2D"/>
    <w:rsid w:val="0016480D"/>
    <w:rsid w:val="00165BC0"/>
    <w:rsid w:val="00166F90"/>
    <w:rsid w:val="00167D93"/>
    <w:rsid w:val="00172A70"/>
    <w:rsid w:val="00174910"/>
    <w:rsid w:val="00174948"/>
    <w:rsid w:val="00175C7D"/>
    <w:rsid w:val="0017786B"/>
    <w:rsid w:val="00180519"/>
    <w:rsid w:val="0018150F"/>
    <w:rsid w:val="001844EA"/>
    <w:rsid w:val="00184509"/>
    <w:rsid w:val="00185541"/>
    <w:rsid w:val="00186D79"/>
    <w:rsid w:val="00192F67"/>
    <w:rsid w:val="00193C7B"/>
    <w:rsid w:val="00195A66"/>
    <w:rsid w:val="001961A8"/>
    <w:rsid w:val="00196431"/>
    <w:rsid w:val="00197CDA"/>
    <w:rsid w:val="001A2649"/>
    <w:rsid w:val="001A28F3"/>
    <w:rsid w:val="001A4684"/>
    <w:rsid w:val="001A6BD0"/>
    <w:rsid w:val="001B47A1"/>
    <w:rsid w:val="001C0E46"/>
    <w:rsid w:val="001C358D"/>
    <w:rsid w:val="001C5B32"/>
    <w:rsid w:val="001C6344"/>
    <w:rsid w:val="001C6A16"/>
    <w:rsid w:val="001C7092"/>
    <w:rsid w:val="001D052C"/>
    <w:rsid w:val="001D2255"/>
    <w:rsid w:val="001D3E0E"/>
    <w:rsid w:val="001D4758"/>
    <w:rsid w:val="001D4EEE"/>
    <w:rsid w:val="001D7847"/>
    <w:rsid w:val="001E18DD"/>
    <w:rsid w:val="001E34D7"/>
    <w:rsid w:val="001E5334"/>
    <w:rsid w:val="001F4DFE"/>
    <w:rsid w:val="002010B4"/>
    <w:rsid w:val="00201330"/>
    <w:rsid w:val="002013FD"/>
    <w:rsid w:val="0020205B"/>
    <w:rsid w:val="0021024A"/>
    <w:rsid w:val="002104A7"/>
    <w:rsid w:val="002113F6"/>
    <w:rsid w:val="00212F73"/>
    <w:rsid w:val="00213802"/>
    <w:rsid w:val="002145F8"/>
    <w:rsid w:val="00215F81"/>
    <w:rsid w:val="002173AF"/>
    <w:rsid w:val="00220439"/>
    <w:rsid w:val="00223D88"/>
    <w:rsid w:val="00227DEF"/>
    <w:rsid w:val="00227E03"/>
    <w:rsid w:val="0023032D"/>
    <w:rsid w:val="002309A7"/>
    <w:rsid w:val="0023299B"/>
    <w:rsid w:val="0023306F"/>
    <w:rsid w:val="00235904"/>
    <w:rsid w:val="00237C4B"/>
    <w:rsid w:val="00244031"/>
    <w:rsid w:val="0024406F"/>
    <w:rsid w:val="00244BD6"/>
    <w:rsid w:val="00245144"/>
    <w:rsid w:val="002454D3"/>
    <w:rsid w:val="0024700B"/>
    <w:rsid w:val="00247398"/>
    <w:rsid w:val="00253A2F"/>
    <w:rsid w:val="00253FD3"/>
    <w:rsid w:val="00254726"/>
    <w:rsid w:val="002573BE"/>
    <w:rsid w:val="002579FE"/>
    <w:rsid w:val="00260215"/>
    <w:rsid w:val="002603C3"/>
    <w:rsid w:val="002608D5"/>
    <w:rsid w:val="00266F63"/>
    <w:rsid w:val="00267105"/>
    <w:rsid w:val="002701E6"/>
    <w:rsid w:val="002708FA"/>
    <w:rsid w:val="00270CF8"/>
    <w:rsid w:val="00270F97"/>
    <w:rsid w:val="0027368C"/>
    <w:rsid w:val="00275D75"/>
    <w:rsid w:val="0027689C"/>
    <w:rsid w:val="00280C8E"/>
    <w:rsid w:val="00280D0F"/>
    <w:rsid w:val="00281E7F"/>
    <w:rsid w:val="00282CAC"/>
    <w:rsid w:val="002905BE"/>
    <w:rsid w:val="00290784"/>
    <w:rsid w:val="00290C8D"/>
    <w:rsid w:val="0029143B"/>
    <w:rsid w:val="00291C9D"/>
    <w:rsid w:val="002923AB"/>
    <w:rsid w:val="002949A5"/>
    <w:rsid w:val="002953FD"/>
    <w:rsid w:val="002A1B68"/>
    <w:rsid w:val="002A422A"/>
    <w:rsid w:val="002A5712"/>
    <w:rsid w:val="002A7DAC"/>
    <w:rsid w:val="002A7E93"/>
    <w:rsid w:val="002B1C4F"/>
    <w:rsid w:val="002B243C"/>
    <w:rsid w:val="002B26BC"/>
    <w:rsid w:val="002B309B"/>
    <w:rsid w:val="002B3FF0"/>
    <w:rsid w:val="002B5268"/>
    <w:rsid w:val="002B6117"/>
    <w:rsid w:val="002B7A3F"/>
    <w:rsid w:val="002C1A0A"/>
    <w:rsid w:val="002C1FC5"/>
    <w:rsid w:val="002C3C26"/>
    <w:rsid w:val="002C571A"/>
    <w:rsid w:val="002C5C06"/>
    <w:rsid w:val="002D084E"/>
    <w:rsid w:val="002D1B86"/>
    <w:rsid w:val="002D1FF1"/>
    <w:rsid w:val="002D31AD"/>
    <w:rsid w:val="002D58F5"/>
    <w:rsid w:val="002D6C41"/>
    <w:rsid w:val="002D7541"/>
    <w:rsid w:val="002E02BD"/>
    <w:rsid w:val="002E0EEF"/>
    <w:rsid w:val="002E1E53"/>
    <w:rsid w:val="002E2C7D"/>
    <w:rsid w:val="002E535F"/>
    <w:rsid w:val="002E6BB3"/>
    <w:rsid w:val="002F096A"/>
    <w:rsid w:val="002F0D1A"/>
    <w:rsid w:val="002F10DE"/>
    <w:rsid w:val="002F2774"/>
    <w:rsid w:val="002F60C1"/>
    <w:rsid w:val="002F6F76"/>
    <w:rsid w:val="002F7FD0"/>
    <w:rsid w:val="003007AB"/>
    <w:rsid w:val="00300825"/>
    <w:rsid w:val="003017EF"/>
    <w:rsid w:val="0030233F"/>
    <w:rsid w:val="00302813"/>
    <w:rsid w:val="00304483"/>
    <w:rsid w:val="00307C0D"/>
    <w:rsid w:val="003142BB"/>
    <w:rsid w:val="00315BD8"/>
    <w:rsid w:val="00336E66"/>
    <w:rsid w:val="00340067"/>
    <w:rsid w:val="00340439"/>
    <w:rsid w:val="00344813"/>
    <w:rsid w:val="0034509A"/>
    <w:rsid w:val="00345BB0"/>
    <w:rsid w:val="0034664A"/>
    <w:rsid w:val="003469F9"/>
    <w:rsid w:val="0035131E"/>
    <w:rsid w:val="0035285D"/>
    <w:rsid w:val="00357EF3"/>
    <w:rsid w:val="003619F0"/>
    <w:rsid w:val="003661E7"/>
    <w:rsid w:val="0037235C"/>
    <w:rsid w:val="00373224"/>
    <w:rsid w:val="00373B12"/>
    <w:rsid w:val="00374077"/>
    <w:rsid w:val="003754B0"/>
    <w:rsid w:val="003800BE"/>
    <w:rsid w:val="00382E88"/>
    <w:rsid w:val="00383097"/>
    <w:rsid w:val="00383614"/>
    <w:rsid w:val="00383D43"/>
    <w:rsid w:val="00385661"/>
    <w:rsid w:val="0038731F"/>
    <w:rsid w:val="0039207C"/>
    <w:rsid w:val="00393246"/>
    <w:rsid w:val="00394707"/>
    <w:rsid w:val="003972FC"/>
    <w:rsid w:val="003A0357"/>
    <w:rsid w:val="003A1604"/>
    <w:rsid w:val="003A164F"/>
    <w:rsid w:val="003A1739"/>
    <w:rsid w:val="003A2784"/>
    <w:rsid w:val="003B0F1F"/>
    <w:rsid w:val="003B11F4"/>
    <w:rsid w:val="003B2F09"/>
    <w:rsid w:val="003B5C89"/>
    <w:rsid w:val="003C17CF"/>
    <w:rsid w:val="003C33D7"/>
    <w:rsid w:val="003C7002"/>
    <w:rsid w:val="003D06D9"/>
    <w:rsid w:val="003D4347"/>
    <w:rsid w:val="003D5449"/>
    <w:rsid w:val="003D572F"/>
    <w:rsid w:val="003D615C"/>
    <w:rsid w:val="003E0B78"/>
    <w:rsid w:val="003E1C70"/>
    <w:rsid w:val="003E3D07"/>
    <w:rsid w:val="003E686D"/>
    <w:rsid w:val="003F0015"/>
    <w:rsid w:val="003F0BDF"/>
    <w:rsid w:val="003F27DA"/>
    <w:rsid w:val="00401D6A"/>
    <w:rsid w:val="00403A7B"/>
    <w:rsid w:val="0040560A"/>
    <w:rsid w:val="00405DD5"/>
    <w:rsid w:val="004119B8"/>
    <w:rsid w:val="00411C1E"/>
    <w:rsid w:val="004126C6"/>
    <w:rsid w:val="00413C3B"/>
    <w:rsid w:val="0041418D"/>
    <w:rsid w:val="00420CC1"/>
    <w:rsid w:val="004211EC"/>
    <w:rsid w:val="0042246D"/>
    <w:rsid w:val="00423F72"/>
    <w:rsid w:val="00425B35"/>
    <w:rsid w:val="00427359"/>
    <w:rsid w:val="004333DB"/>
    <w:rsid w:val="00433ED7"/>
    <w:rsid w:val="00437D54"/>
    <w:rsid w:val="004410E7"/>
    <w:rsid w:val="004427B5"/>
    <w:rsid w:val="00443155"/>
    <w:rsid w:val="00443A5B"/>
    <w:rsid w:val="00443E15"/>
    <w:rsid w:val="00444709"/>
    <w:rsid w:val="00444824"/>
    <w:rsid w:val="0045029F"/>
    <w:rsid w:val="00452081"/>
    <w:rsid w:val="00456357"/>
    <w:rsid w:val="00457024"/>
    <w:rsid w:val="004570AB"/>
    <w:rsid w:val="00457C2B"/>
    <w:rsid w:val="00463CB3"/>
    <w:rsid w:val="00463DA7"/>
    <w:rsid w:val="00465DFE"/>
    <w:rsid w:val="00466F88"/>
    <w:rsid w:val="00467B3F"/>
    <w:rsid w:val="00470C53"/>
    <w:rsid w:val="00470C96"/>
    <w:rsid w:val="004743B0"/>
    <w:rsid w:val="00481D8A"/>
    <w:rsid w:val="004822D2"/>
    <w:rsid w:val="00484051"/>
    <w:rsid w:val="004851B4"/>
    <w:rsid w:val="004874FE"/>
    <w:rsid w:val="00494555"/>
    <w:rsid w:val="00496D47"/>
    <w:rsid w:val="00497A54"/>
    <w:rsid w:val="004A397E"/>
    <w:rsid w:val="004A6FF9"/>
    <w:rsid w:val="004B0D8D"/>
    <w:rsid w:val="004B1C22"/>
    <w:rsid w:val="004B20F3"/>
    <w:rsid w:val="004B217B"/>
    <w:rsid w:val="004B524F"/>
    <w:rsid w:val="004B6944"/>
    <w:rsid w:val="004B7CA7"/>
    <w:rsid w:val="004C0AAE"/>
    <w:rsid w:val="004C1E88"/>
    <w:rsid w:val="004C3413"/>
    <w:rsid w:val="004C48EF"/>
    <w:rsid w:val="004C5AEC"/>
    <w:rsid w:val="004C5EE9"/>
    <w:rsid w:val="004C6350"/>
    <w:rsid w:val="004C6B97"/>
    <w:rsid w:val="004C77AC"/>
    <w:rsid w:val="004D2D5B"/>
    <w:rsid w:val="004D2E05"/>
    <w:rsid w:val="004D397B"/>
    <w:rsid w:val="004D63E5"/>
    <w:rsid w:val="004D66CB"/>
    <w:rsid w:val="004D72CC"/>
    <w:rsid w:val="004D73D7"/>
    <w:rsid w:val="004E025B"/>
    <w:rsid w:val="004E15FA"/>
    <w:rsid w:val="004E194A"/>
    <w:rsid w:val="004E213E"/>
    <w:rsid w:val="004E3D40"/>
    <w:rsid w:val="004F21D7"/>
    <w:rsid w:val="004F2758"/>
    <w:rsid w:val="004F630C"/>
    <w:rsid w:val="00502804"/>
    <w:rsid w:val="00503E98"/>
    <w:rsid w:val="005051B4"/>
    <w:rsid w:val="00506017"/>
    <w:rsid w:val="0050714A"/>
    <w:rsid w:val="00514747"/>
    <w:rsid w:val="00514A8D"/>
    <w:rsid w:val="00515A10"/>
    <w:rsid w:val="00516178"/>
    <w:rsid w:val="00516B24"/>
    <w:rsid w:val="00516CD2"/>
    <w:rsid w:val="00522720"/>
    <w:rsid w:val="00522D4F"/>
    <w:rsid w:val="005259BB"/>
    <w:rsid w:val="00527BA8"/>
    <w:rsid w:val="00530088"/>
    <w:rsid w:val="00532C4E"/>
    <w:rsid w:val="005356B4"/>
    <w:rsid w:val="005366C6"/>
    <w:rsid w:val="005423C2"/>
    <w:rsid w:val="00545277"/>
    <w:rsid w:val="00545F48"/>
    <w:rsid w:val="00547233"/>
    <w:rsid w:val="00552DF8"/>
    <w:rsid w:val="00554F2F"/>
    <w:rsid w:val="00556FDD"/>
    <w:rsid w:val="00557EC5"/>
    <w:rsid w:val="005612E5"/>
    <w:rsid w:val="00563917"/>
    <w:rsid w:val="005639D1"/>
    <w:rsid w:val="00565957"/>
    <w:rsid w:val="00570D77"/>
    <w:rsid w:val="005739E3"/>
    <w:rsid w:val="0057555A"/>
    <w:rsid w:val="00575B67"/>
    <w:rsid w:val="0057606C"/>
    <w:rsid w:val="00582D77"/>
    <w:rsid w:val="00590415"/>
    <w:rsid w:val="00594B0E"/>
    <w:rsid w:val="00596E86"/>
    <w:rsid w:val="005977A7"/>
    <w:rsid w:val="00597AEC"/>
    <w:rsid w:val="005A05CF"/>
    <w:rsid w:val="005A0BFF"/>
    <w:rsid w:val="005A622D"/>
    <w:rsid w:val="005A649E"/>
    <w:rsid w:val="005A690B"/>
    <w:rsid w:val="005B0A90"/>
    <w:rsid w:val="005B5646"/>
    <w:rsid w:val="005B5CE2"/>
    <w:rsid w:val="005C018E"/>
    <w:rsid w:val="005C7D54"/>
    <w:rsid w:val="005D204C"/>
    <w:rsid w:val="005D22A0"/>
    <w:rsid w:val="005D2E87"/>
    <w:rsid w:val="005D79C9"/>
    <w:rsid w:val="005D7F06"/>
    <w:rsid w:val="005E01CA"/>
    <w:rsid w:val="005E219D"/>
    <w:rsid w:val="005E3BE4"/>
    <w:rsid w:val="005E5574"/>
    <w:rsid w:val="005E64C5"/>
    <w:rsid w:val="005E665E"/>
    <w:rsid w:val="005F1045"/>
    <w:rsid w:val="005F13FB"/>
    <w:rsid w:val="005F1DDD"/>
    <w:rsid w:val="005F5324"/>
    <w:rsid w:val="005F532F"/>
    <w:rsid w:val="006014D5"/>
    <w:rsid w:val="00602799"/>
    <w:rsid w:val="006054A4"/>
    <w:rsid w:val="006057D2"/>
    <w:rsid w:val="00606567"/>
    <w:rsid w:val="00606DF5"/>
    <w:rsid w:val="00606F43"/>
    <w:rsid w:val="00613A26"/>
    <w:rsid w:val="00613C44"/>
    <w:rsid w:val="0061531A"/>
    <w:rsid w:val="00617D91"/>
    <w:rsid w:val="00620B01"/>
    <w:rsid w:val="0062231C"/>
    <w:rsid w:val="00622BB5"/>
    <w:rsid w:val="00622E5F"/>
    <w:rsid w:val="006255FE"/>
    <w:rsid w:val="00625FDA"/>
    <w:rsid w:val="006316C4"/>
    <w:rsid w:val="00632AF5"/>
    <w:rsid w:val="00633337"/>
    <w:rsid w:val="006353F9"/>
    <w:rsid w:val="00636C66"/>
    <w:rsid w:val="00637764"/>
    <w:rsid w:val="00637A4C"/>
    <w:rsid w:val="0064043F"/>
    <w:rsid w:val="00640A24"/>
    <w:rsid w:val="00642D47"/>
    <w:rsid w:val="006437D3"/>
    <w:rsid w:val="00650489"/>
    <w:rsid w:val="006517C6"/>
    <w:rsid w:val="0065593F"/>
    <w:rsid w:val="00657042"/>
    <w:rsid w:val="00657655"/>
    <w:rsid w:val="0066319D"/>
    <w:rsid w:val="006637C2"/>
    <w:rsid w:val="006660FA"/>
    <w:rsid w:val="0066662E"/>
    <w:rsid w:val="00666C42"/>
    <w:rsid w:val="006728D0"/>
    <w:rsid w:val="00675E1B"/>
    <w:rsid w:val="00681BB1"/>
    <w:rsid w:val="00682254"/>
    <w:rsid w:val="0068292C"/>
    <w:rsid w:val="00682B77"/>
    <w:rsid w:val="0068524C"/>
    <w:rsid w:val="00685D96"/>
    <w:rsid w:val="00686C21"/>
    <w:rsid w:val="00687310"/>
    <w:rsid w:val="00690616"/>
    <w:rsid w:val="006932C5"/>
    <w:rsid w:val="00695F93"/>
    <w:rsid w:val="006963DD"/>
    <w:rsid w:val="00697A27"/>
    <w:rsid w:val="006B2644"/>
    <w:rsid w:val="006B4867"/>
    <w:rsid w:val="006B70DC"/>
    <w:rsid w:val="006B7867"/>
    <w:rsid w:val="006C17BD"/>
    <w:rsid w:val="006C5988"/>
    <w:rsid w:val="006D0E5A"/>
    <w:rsid w:val="006D30CF"/>
    <w:rsid w:val="006D341B"/>
    <w:rsid w:val="006D58EA"/>
    <w:rsid w:val="006D7F96"/>
    <w:rsid w:val="006E097E"/>
    <w:rsid w:val="006E0C9F"/>
    <w:rsid w:val="006E2F8A"/>
    <w:rsid w:val="006E3847"/>
    <w:rsid w:val="006E3ADD"/>
    <w:rsid w:val="006E3BBD"/>
    <w:rsid w:val="006E781F"/>
    <w:rsid w:val="006F047B"/>
    <w:rsid w:val="006F344D"/>
    <w:rsid w:val="006F5844"/>
    <w:rsid w:val="006F677B"/>
    <w:rsid w:val="006F6FF5"/>
    <w:rsid w:val="0070043A"/>
    <w:rsid w:val="00700B18"/>
    <w:rsid w:val="00700BB3"/>
    <w:rsid w:val="00703341"/>
    <w:rsid w:val="00703A3B"/>
    <w:rsid w:val="00704247"/>
    <w:rsid w:val="00707721"/>
    <w:rsid w:val="00710B21"/>
    <w:rsid w:val="00711C62"/>
    <w:rsid w:val="007174AC"/>
    <w:rsid w:val="007174CE"/>
    <w:rsid w:val="00717FF7"/>
    <w:rsid w:val="00723F15"/>
    <w:rsid w:val="007259A3"/>
    <w:rsid w:val="00730F2A"/>
    <w:rsid w:val="00736D42"/>
    <w:rsid w:val="007373A1"/>
    <w:rsid w:val="007404F0"/>
    <w:rsid w:val="00740763"/>
    <w:rsid w:val="0074139A"/>
    <w:rsid w:val="007435C3"/>
    <w:rsid w:val="0074435E"/>
    <w:rsid w:val="0074480C"/>
    <w:rsid w:val="00745F98"/>
    <w:rsid w:val="00746124"/>
    <w:rsid w:val="00746DCF"/>
    <w:rsid w:val="0074778B"/>
    <w:rsid w:val="00747AAB"/>
    <w:rsid w:val="00750403"/>
    <w:rsid w:val="007520A1"/>
    <w:rsid w:val="00752F35"/>
    <w:rsid w:val="0075680D"/>
    <w:rsid w:val="007647F0"/>
    <w:rsid w:val="00767670"/>
    <w:rsid w:val="00767D08"/>
    <w:rsid w:val="007712F0"/>
    <w:rsid w:val="00771C19"/>
    <w:rsid w:val="007733B7"/>
    <w:rsid w:val="00776887"/>
    <w:rsid w:val="00776B52"/>
    <w:rsid w:val="007814E2"/>
    <w:rsid w:val="00781581"/>
    <w:rsid w:val="007832E0"/>
    <w:rsid w:val="0078339D"/>
    <w:rsid w:val="0079087F"/>
    <w:rsid w:val="007915F8"/>
    <w:rsid w:val="007942C2"/>
    <w:rsid w:val="007943D4"/>
    <w:rsid w:val="00795B7C"/>
    <w:rsid w:val="00796644"/>
    <w:rsid w:val="007A12A5"/>
    <w:rsid w:val="007A357F"/>
    <w:rsid w:val="007A4902"/>
    <w:rsid w:val="007A51A2"/>
    <w:rsid w:val="007A6675"/>
    <w:rsid w:val="007A7600"/>
    <w:rsid w:val="007B1E30"/>
    <w:rsid w:val="007B2555"/>
    <w:rsid w:val="007B51D4"/>
    <w:rsid w:val="007B6CD4"/>
    <w:rsid w:val="007B7D8A"/>
    <w:rsid w:val="007C101D"/>
    <w:rsid w:val="007C404C"/>
    <w:rsid w:val="007C7F2A"/>
    <w:rsid w:val="007C7FFB"/>
    <w:rsid w:val="007D087A"/>
    <w:rsid w:val="007D1C62"/>
    <w:rsid w:val="007D2BF4"/>
    <w:rsid w:val="007D2F75"/>
    <w:rsid w:val="007D4CFC"/>
    <w:rsid w:val="007D5E9D"/>
    <w:rsid w:val="007E18D4"/>
    <w:rsid w:val="007E2C1B"/>
    <w:rsid w:val="007E5C43"/>
    <w:rsid w:val="007E7AB1"/>
    <w:rsid w:val="007F01E8"/>
    <w:rsid w:val="007F0FC5"/>
    <w:rsid w:val="007F15B1"/>
    <w:rsid w:val="007F5159"/>
    <w:rsid w:val="007F624D"/>
    <w:rsid w:val="00804A50"/>
    <w:rsid w:val="00805EE6"/>
    <w:rsid w:val="008068E7"/>
    <w:rsid w:val="00806C0B"/>
    <w:rsid w:val="0081079F"/>
    <w:rsid w:val="00811C26"/>
    <w:rsid w:val="008127BC"/>
    <w:rsid w:val="00813479"/>
    <w:rsid w:val="0082151A"/>
    <w:rsid w:val="00822513"/>
    <w:rsid w:val="008249CF"/>
    <w:rsid w:val="0083082C"/>
    <w:rsid w:val="00830F3A"/>
    <w:rsid w:val="00831585"/>
    <w:rsid w:val="00831928"/>
    <w:rsid w:val="008326E1"/>
    <w:rsid w:val="008357B7"/>
    <w:rsid w:val="00835E97"/>
    <w:rsid w:val="00845029"/>
    <w:rsid w:val="00845987"/>
    <w:rsid w:val="00851B22"/>
    <w:rsid w:val="008552FA"/>
    <w:rsid w:val="00857698"/>
    <w:rsid w:val="00860503"/>
    <w:rsid w:val="008615AC"/>
    <w:rsid w:val="00861602"/>
    <w:rsid w:val="00863D12"/>
    <w:rsid w:val="00864EC6"/>
    <w:rsid w:val="00865714"/>
    <w:rsid w:val="0087012A"/>
    <w:rsid w:val="0087053C"/>
    <w:rsid w:val="008715E0"/>
    <w:rsid w:val="00871830"/>
    <w:rsid w:val="008733A7"/>
    <w:rsid w:val="00876883"/>
    <w:rsid w:val="00876CBA"/>
    <w:rsid w:val="008771EC"/>
    <w:rsid w:val="00883A71"/>
    <w:rsid w:val="008856CD"/>
    <w:rsid w:val="0088751B"/>
    <w:rsid w:val="00887641"/>
    <w:rsid w:val="008937F1"/>
    <w:rsid w:val="00893A06"/>
    <w:rsid w:val="00893FDE"/>
    <w:rsid w:val="008959C4"/>
    <w:rsid w:val="00897C0B"/>
    <w:rsid w:val="008A03F3"/>
    <w:rsid w:val="008A2923"/>
    <w:rsid w:val="008A2A3F"/>
    <w:rsid w:val="008A2CDD"/>
    <w:rsid w:val="008A4156"/>
    <w:rsid w:val="008A5EEF"/>
    <w:rsid w:val="008A6739"/>
    <w:rsid w:val="008B542B"/>
    <w:rsid w:val="008B6830"/>
    <w:rsid w:val="008C7FEA"/>
    <w:rsid w:val="008D13B3"/>
    <w:rsid w:val="008D14F7"/>
    <w:rsid w:val="008D4158"/>
    <w:rsid w:val="008D45FE"/>
    <w:rsid w:val="008D628F"/>
    <w:rsid w:val="008E1DB0"/>
    <w:rsid w:val="008E5C6B"/>
    <w:rsid w:val="008E6213"/>
    <w:rsid w:val="008E7B91"/>
    <w:rsid w:val="008F279D"/>
    <w:rsid w:val="008F2BF2"/>
    <w:rsid w:val="008F2E53"/>
    <w:rsid w:val="008F39DD"/>
    <w:rsid w:val="008F5D34"/>
    <w:rsid w:val="008F6609"/>
    <w:rsid w:val="00902580"/>
    <w:rsid w:val="00902673"/>
    <w:rsid w:val="009039A3"/>
    <w:rsid w:val="00904440"/>
    <w:rsid w:val="00905989"/>
    <w:rsid w:val="00905A4A"/>
    <w:rsid w:val="009111BD"/>
    <w:rsid w:val="009140F9"/>
    <w:rsid w:val="00915046"/>
    <w:rsid w:val="00915B41"/>
    <w:rsid w:val="009169DD"/>
    <w:rsid w:val="00921B00"/>
    <w:rsid w:val="00922E3A"/>
    <w:rsid w:val="00923D30"/>
    <w:rsid w:val="00925CDE"/>
    <w:rsid w:val="00926770"/>
    <w:rsid w:val="009273F1"/>
    <w:rsid w:val="009316A6"/>
    <w:rsid w:val="009349E3"/>
    <w:rsid w:val="00936B4C"/>
    <w:rsid w:val="00936BDD"/>
    <w:rsid w:val="00936D63"/>
    <w:rsid w:val="009417F1"/>
    <w:rsid w:val="00942740"/>
    <w:rsid w:val="00945CCD"/>
    <w:rsid w:val="0094666D"/>
    <w:rsid w:val="00951DE9"/>
    <w:rsid w:val="009526C7"/>
    <w:rsid w:val="0095402F"/>
    <w:rsid w:val="0096155C"/>
    <w:rsid w:val="0096185D"/>
    <w:rsid w:val="009663BD"/>
    <w:rsid w:val="0096683F"/>
    <w:rsid w:val="009701E6"/>
    <w:rsid w:val="009753AE"/>
    <w:rsid w:val="00981AD5"/>
    <w:rsid w:val="00982064"/>
    <w:rsid w:val="00982550"/>
    <w:rsid w:val="00992442"/>
    <w:rsid w:val="00993367"/>
    <w:rsid w:val="009940FA"/>
    <w:rsid w:val="009A05FA"/>
    <w:rsid w:val="009A1DD5"/>
    <w:rsid w:val="009A5BC4"/>
    <w:rsid w:val="009A7892"/>
    <w:rsid w:val="009B1CB7"/>
    <w:rsid w:val="009B3746"/>
    <w:rsid w:val="009B71C9"/>
    <w:rsid w:val="009B7475"/>
    <w:rsid w:val="009C0E2E"/>
    <w:rsid w:val="009C2E3E"/>
    <w:rsid w:val="009C4274"/>
    <w:rsid w:val="009C6643"/>
    <w:rsid w:val="009C76D0"/>
    <w:rsid w:val="009D13E0"/>
    <w:rsid w:val="009D7A0D"/>
    <w:rsid w:val="009E166F"/>
    <w:rsid w:val="009E65C9"/>
    <w:rsid w:val="009E708B"/>
    <w:rsid w:val="009E7EEA"/>
    <w:rsid w:val="009F0E27"/>
    <w:rsid w:val="009F1857"/>
    <w:rsid w:val="009F27ED"/>
    <w:rsid w:val="009F644D"/>
    <w:rsid w:val="009F6893"/>
    <w:rsid w:val="009F6BDE"/>
    <w:rsid w:val="009F6F98"/>
    <w:rsid w:val="009F7E5C"/>
    <w:rsid w:val="00A00EB1"/>
    <w:rsid w:val="00A06EA4"/>
    <w:rsid w:val="00A10167"/>
    <w:rsid w:val="00A10C5B"/>
    <w:rsid w:val="00A1107E"/>
    <w:rsid w:val="00A16C6D"/>
    <w:rsid w:val="00A208FD"/>
    <w:rsid w:val="00A21147"/>
    <w:rsid w:val="00A21B24"/>
    <w:rsid w:val="00A22205"/>
    <w:rsid w:val="00A22C64"/>
    <w:rsid w:val="00A26424"/>
    <w:rsid w:val="00A30828"/>
    <w:rsid w:val="00A308F2"/>
    <w:rsid w:val="00A30DEA"/>
    <w:rsid w:val="00A4541A"/>
    <w:rsid w:val="00A52211"/>
    <w:rsid w:val="00A53D9A"/>
    <w:rsid w:val="00A546CA"/>
    <w:rsid w:val="00A55859"/>
    <w:rsid w:val="00A56243"/>
    <w:rsid w:val="00A60218"/>
    <w:rsid w:val="00A63E25"/>
    <w:rsid w:val="00A658C7"/>
    <w:rsid w:val="00A66C6C"/>
    <w:rsid w:val="00A706B2"/>
    <w:rsid w:val="00A709D7"/>
    <w:rsid w:val="00A725E8"/>
    <w:rsid w:val="00A73541"/>
    <w:rsid w:val="00A73F3A"/>
    <w:rsid w:val="00A74886"/>
    <w:rsid w:val="00A75039"/>
    <w:rsid w:val="00A751D1"/>
    <w:rsid w:val="00A76841"/>
    <w:rsid w:val="00A80454"/>
    <w:rsid w:val="00A81438"/>
    <w:rsid w:val="00A86924"/>
    <w:rsid w:val="00A90D65"/>
    <w:rsid w:val="00A966D4"/>
    <w:rsid w:val="00A96C02"/>
    <w:rsid w:val="00AA043C"/>
    <w:rsid w:val="00AA06EB"/>
    <w:rsid w:val="00AA757D"/>
    <w:rsid w:val="00AB3597"/>
    <w:rsid w:val="00AB5F92"/>
    <w:rsid w:val="00AB6A5F"/>
    <w:rsid w:val="00AB6F44"/>
    <w:rsid w:val="00AB7768"/>
    <w:rsid w:val="00AC1FBA"/>
    <w:rsid w:val="00AC231D"/>
    <w:rsid w:val="00AC42D0"/>
    <w:rsid w:val="00AC71B9"/>
    <w:rsid w:val="00AC774C"/>
    <w:rsid w:val="00AC7E74"/>
    <w:rsid w:val="00AD101F"/>
    <w:rsid w:val="00AD1331"/>
    <w:rsid w:val="00AD2723"/>
    <w:rsid w:val="00AD2B9E"/>
    <w:rsid w:val="00AD4253"/>
    <w:rsid w:val="00AD4CDA"/>
    <w:rsid w:val="00AD63F7"/>
    <w:rsid w:val="00AD6629"/>
    <w:rsid w:val="00AD6EDE"/>
    <w:rsid w:val="00AD7D98"/>
    <w:rsid w:val="00AE049A"/>
    <w:rsid w:val="00AE27F2"/>
    <w:rsid w:val="00AE5916"/>
    <w:rsid w:val="00AE79EF"/>
    <w:rsid w:val="00AF02EF"/>
    <w:rsid w:val="00AF0687"/>
    <w:rsid w:val="00AF1FA1"/>
    <w:rsid w:val="00AF2199"/>
    <w:rsid w:val="00AF5211"/>
    <w:rsid w:val="00AF545C"/>
    <w:rsid w:val="00AF6AB4"/>
    <w:rsid w:val="00B00A7D"/>
    <w:rsid w:val="00B01EC7"/>
    <w:rsid w:val="00B05943"/>
    <w:rsid w:val="00B05DEB"/>
    <w:rsid w:val="00B06DAB"/>
    <w:rsid w:val="00B1202F"/>
    <w:rsid w:val="00B12700"/>
    <w:rsid w:val="00B135E8"/>
    <w:rsid w:val="00B1463F"/>
    <w:rsid w:val="00B14CC6"/>
    <w:rsid w:val="00B161FD"/>
    <w:rsid w:val="00B217DF"/>
    <w:rsid w:val="00B21E55"/>
    <w:rsid w:val="00B247D2"/>
    <w:rsid w:val="00B2517C"/>
    <w:rsid w:val="00B25310"/>
    <w:rsid w:val="00B253DB"/>
    <w:rsid w:val="00B35F9B"/>
    <w:rsid w:val="00B40A5C"/>
    <w:rsid w:val="00B40DC1"/>
    <w:rsid w:val="00B40DD5"/>
    <w:rsid w:val="00B41063"/>
    <w:rsid w:val="00B41354"/>
    <w:rsid w:val="00B423FF"/>
    <w:rsid w:val="00B42CE9"/>
    <w:rsid w:val="00B436A8"/>
    <w:rsid w:val="00B438A7"/>
    <w:rsid w:val="00B44027"/>
    <w:rsid w:val="00B46608"/>
    <w:rsid w:val="00B53755"/>
    <w:rsid w:val="00B540A0"/>
    <w:rsid w:val="00B54B1C"/>
    <w:rsid w:val="00B559E9"/>
    <w:rsid w:val="00B55EEA"/>
    <w:rsid w:val="00B57C3C"/>
    <w:rsid w:val="00B57EB5"/>
    <w:rsid w:val="00B60182"/>
    <w:rsid w:val="00B60971"/>
    <w:rsid w:val="00B60C42"/>
    <w:rsid w:val="00B629C8"/>
    <w:rsid w:val="00B62CD6"/>
    <w:rsid w:val="00B62FE6"/>
    <w:rsid w:val="00B6365E"/>
    <w:rsid w:val="00B65393"/>
    <w:rsid w:val="00B67AA7"/>
    <w:rsid w:val="00B705C8"/>
    <w:rsid w:val="00B70778"/>
    <w:rsid w:val="00B7119C"/>
    <w:rsid w:val="00B712B4"/>
    <w:rsid w:val="00B76560"/>
    <w:rsid w:val="00B76CD2"/>
    <w:rsid w:val="00B844EC"/>
    <w:rsid w:val="00B86A66"/>
    <w:rsid w:val="00B87852"/>
    <w:rsid w:val="00B90D5A"/>
    <w:rsid w:val="00B91001"/>
    <w:rsid w:val="00B9104D"/>
    <w:rsid w:val="00B91AD3"/>
    <w:rsid w:val="00B929D1"/>
    <w:rsid w:val="00B92E7B"/>
    <w:rsid w:val="00B953DD"/>
    <w:rsid w:val="00BA0B29"/>
    <w:rsid w:val="00BA210F"/>
    <w:rsid w:val="00BA4CE4"/>
    <w:rsid w:val="00BB1772"/>
    <w:rsid w:val="00BB5466"/>
    <w:rsid w:val="00BC09F2"/>
    <w:rsid w:val="00BC0A33"/>
    <w:rsid w:val="00BC0A8F"/>
    <w:rsid w:val="00BC16C5"/>
    <w:rsid w:val="00BC175E"/>
    <w:rsid w:val="00BC262B"/>
    <w:rsid w:val="00BC2691"/>
    <w:rsid w:val="00BC324F"/>
    <w:rsid w:val="00BC5B2F"/>
    <w:rsid w:val="00BC643E"/>
    <w:rsid w:val="00BD4179"/>
    <w:rsid w:val="00BD4FE9"/>
    <w:rsid w:val="00BD5692"/>
    <w:rsid w:val="00BD6CB5"/>
    <w:rsid w:val="00BD762A"/>
    <w:rsid w:val="00BE2A68"/>
    <w:rsid w:val="00BE6355"/>
    <w:rsid w:val="00BE6E38"/>
    <w:rsid w:val="00BF21AB"/>
    <w:rsid w:val="00BF2F22"/>
    <w:rsid w:val="00BF48D1"/>
    <w:rsid w:val="00BF7FE4"/>
    <w:rsid w:val="00C0255B"/>
    <w:rsid w:val="00C03906"/>
    <w:rsid w:val="00C142D4"/>
    <w:rsid w:val="00C1697D"/>
    <w:rsid w:val="00C17DB4"/>
    <w:rsid w:val="00C21F4D"/>
    <w:rsid w:val="00C22446"/>
    <w:rsid w:val="00C22F77"/>
    <w:rsid w:val="00C23338"/>
    <w:rsid w:val="00C23E92"/>
    <w:rsid w:val="00C244B9"/>
    <w:rsid w:val="00C26128"/>
    <w:rsid w:val="00C27802"/>
    <w:rsid w:val="00C308BA"/>
    <w:rsid w:val="00C30D41"/>
    <w:rsid w:val="00C32631"/>
    <w:rsid w:val="00C3273F"/>
    <w:rsid w:val="00C33D11"/>
    <w:rsid w:val="00C34F7D"/>
    <w:rsid w:val="00C3626E"/>
    <w:rsid w:val="00C37D8C"/>
    <w:rsid w:val="00C40352"/>
    <w:rsid w:val="00C40C56"/>
    <w:rsid w:val="00C42139"/>
    <w:rsid w:val="00C4467A"/>
    <w:rsid w:val="00C44ADC"/>
    <w:rsid w:val="00C456D8"/>
    <w:rsid w:val="00C53099"/>
    <w:rsid w:val="00C53C5E"/>
    <w:rsid w:val="00C5446E"/>
    <w:rsid w:val="00C55D4B"/>
    <w:rsid w:val="00C56979"/>
    <w:rsid w:val="00C56EA0"/>
    <w:rsid w:val="00C604ED"/>
    <w:rsid w:val="00C60848"/>
    <w:rsid w:val="00C6125A"/>
    <w:rsid w:val="00C626B7"/>
    <w:rsid w:val="00C634F5"/>
    <w:rsid w:val="00C66707"/>
    <w:rsid w:val="00C701E3"/>
    <w:rsid w:val="00C713D6"/>
    <w:rsid w:val="00C7635C"/>
    <w:rsid w:val="00C802FA"/>
    <w:rsid w:val="00C833EF"/>
    <w:rsid w:val="00C8359A"/>
    <w:rsid w:val="00C83FAE"/>
    <w:rsid w:val="00C91A1C"/>
    <w:rsid w:val="00C92357"/>
    <w:rsid w:val="00CA0A62"/>
    <w:rsid w:val="00CA1B8A"/>
    <w:rsid w:val="00CA25A0"/>
    <w:rsid w:val="00CA3546"/>
    <w:rsid w:val="00CA646C"/>
    <w:rsid w:val="00CB18C9"/>
    <w:rsid w:val="00CB1FB9"/>
    <w:rsid w:val="00CB2B9D"/>
    <w:rsid w:val="00CB768D"/>
    <w:rsid w:val="00CC2D79"/>
    <w:rsid w:val="00CC4ED2"/>
    <w:rsid w:val="00CC538F"/>
    <w:rsid w:val="00CC587A"/>
    <w:rsid w:val="00CC6E9D"/>
    <w:rsid w:val="00CD14F2"/>
    <w:rsid w:val="00CD27FE"/>
    <w:rsid w:val="00CD4AE6"/>
    <w:rsid w:val="00CD7A39"/>
    <w:rsid w:val="00CE415F"/>
    <w:rsid w:val="00CE5F22"/>
    <w:rsid w:val="00CE69BD"/>
    <w:rsid w:val="00CE6A7B"/>
    <w:rsid w:val="00CE6E1C"/>
    <w:rsid w:val="00CF2CE0"/>
    <w:rsid w:val="00CF38CB"/>
    <w:rsid w:val="00CF39BF"/>
    <w:rsid w:val="00CF5F54"/>
    <w:rsid w:val="00CF7D5B"/>
    <w:rsid w:val="00D059CB"/>
    <w:rsid w:val="00D14342"/>
    <w:rsid w:val="00D162AC"/>
    <w:rsid w:val="00D212BD"/>
    <w:rsid w:val="00D215E9"/>
    <w:rsid w:val="00D22472"/>
    <w:rsid w:val="00D2721D"/>
    <w:rsid w:val="00D27785"/>
    <w:rsid w:val="00D30311"/>
    <w:rsid w:val="00D30F14"/>
    <w:rsid w:val="00D32490"/>
    <w:rsid w:val="00D335FE"/>
    <w:rsid w:val="00D33DC9"/>
    <w:rsid w:val="00D36BE9"/>
    <w:rsid w:val="00D374A7"/>
    <w:rsid w:val="00D37789"/>
    <w:rsid w:val="00D412FE"/>
    <w:rsid w:val="00D4201D"/>
    <w:rsid w:val="00D42095"/>
    <w:rsid w:val="00D47B26"/>
    <w:rsid w:val="00D501D0"/>
    <w:rsid w:val="00D50277"/>
    <w:rsid w:val="00D53ACF"/>
    <w:rsid w:val="00D60D24"/>
    <w:rsid w:val="00D622E7"/>
    <w:rsid w:val="00D64C45"/>
    <w:rsid w:val="00D7008B"/>
    <w:rsid w:val="00D72F4C"/>
    <w:rsid w:val="00D77FEF"/>
    <w:rsid w:val="00D81461"/>
    <w:rsid w:val="00D81B7C"/>
    <w:rsid w:val="00D82EC9"/>
    <w:rsid w:val="00D85125"/>
    <w:rsid w:val="00D85B1C"/>
    <w:rsid w:val="00D86290"/>
    <w:rsid w:val="00D87737"/>
    <w:rsid w:val="00D9001C"/>
    <w:rsid w:val="00D92F01"/>
    <w:rsid w:val="00D940D9"/>
    <w:rsid w:val="00D941F4"/>
    <w:rsid w:val="00D9526C"/>
    <w:rsid w:val="00D95502"/>
    <w:rsid w:val="00D9579F"/>
    <w:rsid w:val="00D95EEA"/>
    <w:rsid w:val="00DA1C43"/>
    <w:rsid w:val="00DA2B27"/>
    <w:rsid w:val="00DA2EF4"/>
    <w:rsid w:val="00DA43B8"/>
    <w:rsid w:val="00DA4839"/>
    <w:rsid w:val="00DA56C5"/>
    <w:rsid w:val="00DA7927"/>
    <w:rsid w:val="00DA7B43"/>
    <w:rsid w:val="00DA7EF3"/>
    <w:rsid w:val="00DB0686"/>
    <w:rsid w:val="00DB4295"/>
    <w:rsid w:val="00DB55CF"/>
    <w:rsid w:val="00DB78C5"/>
    <w:rsid w:val="00DC103D"/>
    <w:rsid w:val="00DC1A00"/>
    <w:rsid w:val="00DC30D5"/>
    <w:rsid w:val="00DC326D"/>
    <w:rsid w:val="00DC544C"/>
    <w:rsid w:val="00DD167F"/>
    <w:rsid w:val="00DD1901"/>
    <w:rsid w:val="00DD2B71"/>
    <w:rsid w:val="00DD6081"/>
    <w:rsid w:val="00DD7B36"/>
    <w:rsid w:val="00DE4702"/>
    <w:rsid w:val="00DE67B8"/>
    <w:rsid w:val="00DF0339"/>
    <w:rsid w:val="00DF1CCD"/>
    <w:rsid w:val="00DF22D7"/>
    <w:rsid w:val="00DF526E"/>
    <w:rsid w:val="00DF77FC"/>
    <w:rsid w:val="00E00CBB"/>
    <w:rsid w:val="00E03738"/>
    <w:rsid w:val="00E04179"/>
    <w:rsid w:val="00E04E74"/>
    <w:rsid w:val="00E06863"/>
    <w:rsid w:val="00E10403"/>
    <w:rsid w:val="00E12C99"/>
    <w:rsid w:val="00E12F66"/>
    <w:rsid w:val="00E13D25"/>
    <w:rsid w:val="00E14920"/>
    <w:rsid w:val="00E15873"/>
    <w:rsid w:val="00E17A90"/>
    <w:rsid w:val="00E2064A"/>
    <w:rsid w:val="00E22DC4"/>
    <w:rsid w:val="00E23ADD"/>
    <w:rsid w:val="00E23F6E"/>
    <w:rsid w:val="00E272A8"/>
    <w:rsid w:val="00E30425"/>
    <w:rsid w:val="00E30BA6"/>
    <w:rsid w:val="00E31334"/>
    <w:rsid w:val="00E3192B"/>
    <w:rsid w:val="00E319E7"/>
    <w:rsid w:val="00E343AF"/>
    <w:rsid w:val="00E40E2E"/>
    <w:rsid w:val="00E41348"/>
    <w:rsid w:val="00E41756"/>
    <w:rsid w:val="00E43281"/>
    <w:rsid w:val="00E454D0"/>
    <w:rsid w:val="00E503D0"/>
    <w:rsid w:val="00E5050E"/>
    <w:rsid w:val="00E50636"/>
    <w:rsid w:val="00E50D38"/>
    <w:rsid w:val="00E543B2"/>
    <w:rsid w:val="00E5751C"/>
    <w:rsid w:val="00E6011D"/>
    <w:rsid w:val="00E60CA5"/>
    <w:rsid w:val="00E6169E"/>
    <w:rsid w:val="00E61B42"/>
    <w:rsid w:val="00E61CA4"/>
    <w:rsid w:val="00E65EDE"/>
    <w:rsid w:val="00E67029"/>
    <w:rsid w:val="00E67CE5"/>
    <w:rsid w:val="00E761F5"/>
    <w:rsid w:val="00E7757E"/>
    <w:rsid w:val="00E82F52"/>
    <w:rsid w:val="00E84D2D"/>
    <w:rsid w:val="00E852F6"/>
    <w:rsid w:val="00E8583D"/>
    <w:rsid w:val="00E90273"/>
    <w:rsid w:val="00E90CAF"/>
    <w:rsid w:val="00E91CFD"/>
    <w:rsid w:val="00E92D16"/>
    <w:rsid w:val="00E94F25"/>
    <w:rsid w:val="00E96B58"/>
    <w:rsid w:val="00EA15A4"/>
    <w:rsid w:val="00EA2873"/>
    <w:rsid w:val="00EA2BCB"/>
    <w:rsid w:val="00EA32B3"/>
    <w:rsid w:val="00EA3C73"/>
    <w:rsid w:val="00EA4B58"/>
    <w:rsid w:val="00EA55FD"/>
    <w:rsid w:val="00EB052F"/>
    <w:rsid w:val="00EB06EC"/>
    <w:rsid w:val="00EC1393"/>
    <w:rsid w:val="00EC72BE"/>
    <w:rsid w:val="00EC7376"/>
    <w:rsid w:val="00EC7472"/>
    <w:rsid w:val="00ED6E12"/>
    <w:rsid w:val="00EE01A4"/>
    <w:rsid w:val="00EE1F16"/>
    <w:rsid w:val="00EE24E7"/>
    <w:rsid w:val="00EE38D2"/>
    <w:rsid w:val="00EE4927"/>
    <w:rsid w:val="00EE7810"/>
    <w:rsid w:val="00EE7DF7"/>
    <w:rsid w:val="00EF0E20"/>
    <w:rsid w:val="00EF1FEC"/>
    <w:rsid w:val="00EF2859"/>
    <w:rsid w:val="00F00BE2"/>
    <w:rsid w:val="00F01082"/>
    <w:rsid w:val="00F0126F"/>
    <w:rsid w:val="00F01AF0"/>
    <w:rsid w:val="00F03129"/>
    <w:rsid w:val="00F0349B"/>
    <w:rsid w:val="00F04973"/>
    <w:rsid w:val="00F06D26"/>
    <w:rsid w:val="00F0736A"/>
    <w:rsid w:val="00F108C2"/>
    <w:rsid w:val="00F16993"/>
    <w:rsid w:val="00F22BCE"/>
    <w:rsid w:val="00F31275"/>
    <w:rsid w:val="00F3323F"/>
    <w:rsid w:val="00F35BF9"/>
    <w:rsid w:val="00F35E36"/>
    <w:rsid w:val="00F40CC9"/>
    <w:rsid w:val="00F416DA"/>
    <w:rsid w:val="00F4367A"/>
    <w:rsid w:val="00F43CA8"/>
    <w:rsid w:val="00F46211"/>
    <w:rsid w:val="00F50633"/>
    <w:rsid w:val="00F52B40"/>
    <w:rsid w:val="00F53291"/>
    <w:rsid w:val="00F53432"/>
    <w:rsid w:val="00F55784"/>
    <w:rsid w:val="00F56428"/>
    <w:rsid w:val="00F56D0F"/>
    <w:rsid w:val="00F6225B"/>
    <w:rsid w:val="00F63FD4"/>
    <w:rsid w:val="00F642D6"/>
    <w:rsid w:val="00F665A3"/>
    <w:rsid w:val="00F67959"/>
    <w:rsid w:val="00F71FB4"/>
    <w:rsid w:val="00F7211D"/>
    <w:rsid w:val="00F72449"/>
    <w:rsid w:val="00F75F79"/>
    <w:rsid w:val="00F76116"/>
    <w:rsid w:val="00F80D0E"/>
    <w:rsid w:val="00F8258E"/>
    <w:rsid w:val="00F82861"/>
    <w:rsid w:val="00F83CD6"/>
    <w:rsid w:val="00F8441B"/>
    <w:rsid w:val="00F8555D"/>
    <w:rsid w:val="00F86D1A"/>
    <w:rsid w:val="00F873A6"/>
    <w:rsid w:val="00F9059D"/>
    <w:rsid w:val="00F91D91"/>
    <w:rsid w:val="00F921C3"/>
    <w:rsid w:val="00FA087F"/>
    <w:rsid w:val="00FA1B56"/>
    <w:rsid w:val="00FA2C69"/>
    <w:rsid w:val="00FA3C1E"/>
    <w:rsid w:val="00FA48FD"/>
    <w:rsid w:val="00FA7774"/>
    <w:rsid w:val="00FA7FB4"/>
    <w:rsid w:val="00FB06D1"/>
    <w:rsid w:val="00FB17EC"/>
    <w:rsid w:val="00FB6323"/>
    <w:rsid w:val="00FC052E"/>
    <w:rsid w:val="00FC088D"/>
    <w:rsid w:val="00FC11B6"/>
    <w:rsid w:val="00FC23AB"/>
    <w:rsid w:val="00FC2696"/>
    <w:rsid w:val="00FC63D1"/>
    <w:rsid w:val="00FC6508"/>
    <w:rsid w:val="00FD00EE"/>
    <w:rsid w:val="00FD2084"/>
    <w:rsid w:val="00FD24DA"/>
    <w:rsid w:val="00FD271C"/>
    <w:rsid w:val="00FD374F"/>
    <w:rsid w:val="00FD4BEE"/>
    <w:rsid w:val="00FD4DD6"/>
    <w:rsid w:val="00FD70EB"/>
    <w:rsid w:val="00FE0B6C"/>
    <w:rsid w:val="00FE18CC"/>
    <w:rsid w:val="00FF0D61"/>
    <w:rsid w:val="00FF5825"/>
    <w:rsid w:val="00FF60E4"/>
    <w:rsid w:val="00FF67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D4DE"/>
  <w15:chartTrackingRefBased/>
  <w15:docId w15:val="{975F67EF-8370-4CE6-B504-D39CC8EC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78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78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C0AAE"/>
    <w:rPr>
      <w:color w:val="0563C1" w:themeColor="hyperlink"/>
      <w:u w:val="single"/>
    </w:rPr>
  </w:style>
  <w:style w:type="character" w:styleId="UnresolvedMention">
    <w:name w:val="Unresolved Mention"/>
    <w:basedOn w:val="DefaultParagraphFont"/>
    <w:uiPriority w:val="99"/>
    <w:semiHidden/>
    <w:unhideWhenUsed/>
    <w:rsid w:val="004C0AAE"/>
    <w:rPr>
      <w:color w:val="605E5C"/>
      <w:shd w:val="clear" w:color="auto" w:fill="E1DFDD"/>
    </w:rPr>
  </w:style>
  <w:style w:type="table" w:styleId="TableGrid">
    <w:name w:val="Table Grid"/>
    <w:basedOn w:val="TableNormal"/>
    <w:uiPriority w:val="39"/>
    <w:rsid w:val="00936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BF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703A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E272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B20F3"/>
    <w:pPr>
      <w:ind w:left="720"/>
      <w:contextualSpacing/>
    </w:pPr>
  </w:style>
  <w:style w:type="paragraph" w:styleId="NoSpacing">
    <w:name w:val="No Spacing"/>
    <w:uiPriority w:val="1"/>
    <w:qFormat/>
    <w:rsid w:val="00F01082"/>
    <w:pPr>
      <w:spacing w:after="0" w:line="240" w:lineRule="auto"/>
    </w:pPr>
  </w:style>
  <w:style w:type="paragraph" w:styleId="Header">
    <w:name w:val="header"/>
    <w:basedOn w:val="Normal"/>
    <w:link w:val="HeaderChar"/>
    <w:uiPriority w:val="99"/>
    <w:unhideWhenUsed/>
    <w:rsid w:val="00887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1B"/>
  </w:style>
  <w:style w:type="paragraph" w:styleId="Footer">
    <w:name w:val="footer"/>
    <w:basedOn w:val="Normal"/>
    <w:link w:val="FooterChar"/>
    <w:uiPriority w:val="99"/>
    <w:unhideWhenUsed/>
    <w:rsid w:val="00887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1B"/>
  </w:style>
  <w:style w:type="character" w:styleId="FollowedHyperlink">
    <w:name w:val="FollowedHyperlink"/>
    <w:basedOn w:val="DefaultParagraphFont"/>
    <w:uiPriority w:val="99"/>
    <w:semiHidden/>
    <w:unhideWhenUsed/>
    <w:rsid w:val="0088751B"/>
    <w:rPr>
      <w:color w:val="954F72" w:themeColor="followedHyperlink"/>
      <w:u w:val="single"/>
    </w:rPr>
  </w:style>
  <w:style w:type="table" w:styleId="ListTable6Colorful">
    <w:name w:val="List Table 6 Colorful"/>
    <w:basedOn w:val="TableNormal"/>
    <w:uiPriority w:val="51"/>
    <w:rsid w:val="0088751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36B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178240">
      <w:bodyDiv w:val="1"/>
      <w:marLeft w:val="0"/>
      <w:marRight w:val="0"/>
      <w:marTop w:val="0"/>
      <w:marBottom w:val="0"/>
      <w:divBdr>
        <w:top w:val="none" w:sz="0" w:space="0" w:color="auto"/>
        <w:left w:val="none" w:sz="0" w:space="0" w:color="auto"/>
        <w:bottom w:val="none" w:sz="0" w:space="0" w:color="auto"/>
        <w:right w:val="none" w:sz="0" w:space="0" w:color="auto"/>
      </w:divBdr>
    </w:div>
    <w:div w:id="433861698">
      <w:bodyDiv w:val="1"/>
      <w:marLeft w:val="0"/>
      <w:marRight w:val="0"/>
      <w:marTop w:val="0"/>
      <w:marBottom w:val="0"/>
      <w:divBdr>
        <w:top w:val="none" w:sz="0" w:space="0" w:color="auto"/>
        <w:left w:val="none" w:sz="0" w:space="0" w:color="auto"/>
        <w:bottom w:val="none" w:sz="0" w:space="0" w:color="auto"/>
        <w:right w:val="none" w:sz="0" w:space="0" w:color="auto"/>
      </w:divBdr>
    </w:div>
    <w:div w:id="620720995">
      <w:bodyDiv w:val="1"/>
      <w:marLeft w:val="0"/>
      <w:marRight w:val="0"/>
      <w:marTop w:val="0"/>
      <w:marBottom w:val="0"/>
      <w:divBdr>
        <w:top w:val="none" w:sz="0" w:space="0" w:color="auto"/>
        <w:left w:val="none" w:sz="0" w:space="0" w:color="auto"/>
        <w:bottom w:val="none" w:sz="0" w:space="0" w:color="auto"/>
        <w:right w:val="none" w:sz="0" w:space="0" w:color="auto"/>
      </w:divBdr>
    </w:div>
    <w:div w:id="667296112">
      <w:bodyDiv w:val="1"/>
      <w:marLeft w:val="0"/>
      <w:marRight w:val="0"/>
      <w:marTop w:val="0"/>
      <w:marBottom w:val="0"/>
      <w:divBdr>
        <w:top w:val="none" w:sz="0" w:space="0" w:color="auto"/>
        <w:left w:val="none" w:sz="0" w:space="0" w:color="auto"/>
        <w:bottom w:val="none" w:sz="0" w:space="0" w:color="auto"/>
        <w:right w:val="none" w:sz="0" w:space="0" w:color="auto"/>
      </w:divBdr>
    </w:div>
    <w:div w:id="1135180063">
      <w:bodyDiv w:val="1"/>
      <w:marLeft w:val="0"/>
      <w:marRight w:val="0"/>
      <w:marTop w:val="0"/>
      <w:marBottom w:val="0"/>
      <w:divBdr>
        <w:top w:val="none" w:sz="0" w:space="0" w:color="auto"/>
        <w:left w:val="none" w:sz="0" w:space="0" w:color="auto"/>
        <w:bottom w:val="none" w:sz="0" w:space="0" w:color="auto"/>
        <w:right w:val="none" w:sz="0" w:space="0" w:color="auto"/>
      </w:divBdr>
    </w:div>
    <w:div w:id="1382362300">
      <w:bodyDiv w:val="1"/>
      <w:marLeft w:val="0"/>
      <w:marRight w:val="0"/>
      <w:marTop w:val="0"/>
      <w:marBottom w:val="0"/>
      <w:divBdr>
        <w:top w:val="none" w:sz="0" w:space="0" w:color="auto"/>
        <w:left w:val="none" w:sz="0" w:space="0" w:color="auto"/>
        <w:bottom w:val="none" w:sz="0" w:space="0" w:color="auto"/>
        <w:right w:val="none" w:sz="0" w:space="0" w:color="auto"/>
      </w:divBdr>
    </w:div>
    <w:div w:id="1555696249">
      <w:bodyDiv w:val="1"/>
      <w:marLeft w:val="0"/>
      <w:marRight w:val="0"/>
      <w:marTop w:val="0"/>
      <w:marBottom w:val="0"/>
      <w:divBdr>
        <w:top w:val="none" w:sz="0" w:space="0" w:color="auto"/>
        <w:left w:val="none" w:sz="0" w:space="0" w:color="auto"/>
        <w:bottom w:val="none" w:sz="0" w:space="0" w:color="auto"/>
        <w:right w:val="none" w:sz="0" w:space="0" w:color="auto"/>
      </w:divBdr>
    </w:div>
    <w:div w:id="185830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anestrada.info/" TargetMode="External"/><Relationship Id="rId13" Type="http://schemas.openxmlformats.org/officeDocument/2006/relationships/hyperlink" Target="https://greenteapress.com/thinkpython/html/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llendowney.github.io/ElementsOfDataScience/README.html" TargetMode="External"/><Relationship Id="rId17" Type="http://schemas.openxmlformats.org/officeDocument/2006/relationships/hyperlink" Target="http://conduct.emory.edu/policies/code/index.html" TargetMode="External"/><Relationship Id="rId2" Type="http://schemas.openxmlformats.org/officeDocument/2006/relationships/numbering" Target="numbering.xml"/><Relationship Id="rId16" Type="http://schemas.openxmlformats.org/officeDocument/2006/relationships/hyperlink" Target="http://www.ods.emory.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lejandrosanchezbecerra/qtm151spring2025" TargetMode="External"/><Relationship Id="rId5" Type="http://schemas.openxmlformats.org/officeDocument/2006/relationships/webSettings" Target="webSettings.xml"/><Relationship Id="rId15" Type="http://schemas.openxmlformats.org/officeDocument/2006/relationships/hyperlink" Target="http://college.emory.edu/home/academic/policy/conduct_code.html"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lejandro.sanchez.becerra@emory.edu" TargetMode="External"/><Relationship Id="rId14" Type="http://schemas.openxmlformats.org/officeDocument/2006/relationships/hyperlink" Target="https://runestone.academy/ns/books/published/ac1/sql/toct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C06F7-8BA3-4630-A5CA-17630B40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5</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rada Sosa</dc:creator>
  <cp:keywords/>
  <dc:description/>
  <cp:lastModifiedBy>Sanchez Becerra, Alejandro</cp:lastModifiedBy>
  <cp:revision>129</cp:revision>
  <cp:lastPrinted>2024-03-04T03:23:00Z</cp:lastPrinted>
  <dcterms:created xsi:type="dcterms:W3CDTF">2024-01-21T21:38:00Z</dcterms:created>
  <dcterms:modified xsi:type="dcterms:W3CDTF">2025-01-1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c06133f89eb9cdc8233f104d1b09889054999aa28026ef8bc3eb52448416f</vt:lpwstr>
  </property>
</Properties>
</file>